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3EF4" w:rsidRPr="00695869" w:rsidRDefault="00516366" w:rsidP="00DE11C8">
      <w:pPr>
        <w:ind w:left="-567" w:right="-613"/>
        <w:jc w:val="center"/>
        <w:rPr>
          <w:b/>
          <w:sz w:val="40"/>
          <w:szCs w:val="40"/>
        </w:rPr>
      </w:pPr>
      <w:bookmarkStart w:id="0" w:name="_GoBack"/>
      <w:bookmarkEnd w:id="0"/>
      <w:r w:rsidRPr="00695869">
        <w:rPr>
          <w:b/>
          <w:sz w:val="40"/>
          <w:szCs w:val="40"/>
        </w:rPr>
        <w:t>Project</w:t>
      </w:r>
    </w:p>
    <w:p w:rsidR="00516366" w:rsidRDefault="00516366" w:rsidP="00DE11C8">
      <w:pPr>
        <w:ind w:left="-567" w:right="-613"/>
        <w:rPr>
          <w:sz w:val="40"/>
          <w:szCs w:val="40"/>
        </w:rPr>
      </w:pPr>
      <w:r w:rsidRPr="008325FA">
        <w:rPr>
          <w:sz w:val="40"/>
          <w:szCs w:val="40"/>
          <w:highlight w:val="cyan"/>
        </w:rPr>
        <w:t>Select the N.VIRGINIA region. Because it is a default region</w:t>
      </w:r>
    </w:p>
    <w:p w:rsidR="00516366" w:rsidRDefault="00516366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7E5734D7" wp14:editId="1169CC2C">
            <wp:extent cx="6476170" cy="2732061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552469" cy="2764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0484" w:rsidRDefault="00EC0484" w:rsidP="00DE11C8">
      <w:pPr>
        <w:ind w:left="-567" w:right="-613"/>
        <w:rPr>
          <w:sz w:val="40"/>
          <w:szCs w:val="40"/>
          <w:highlight w:val="yellow"/>
        </w:rPr>
      </w:pPr>
    </w:p>
    <w:p w:rsidR="00516366" w:rsidRDefault="00CA4BA4" w:rsidP="00DE11C8">
      <w:pPr>
        <w:ind w:left="-567" w:right="-613"/>
        <w:rPr>
          <w:sz w:val="40"/>
          <w:szCs w:val="40"/>
        </w:rPr>
      </w:pPr>
      <w:r w:rsidRPr="00CA4BA4">
        <w:rPr>
          <w:sz w:val="40"/>
          <w:szCs w:val="40"/>
          <w:highlight w:val="yellow"/>
        </w:rPr>
        <w:t>Step1: create a VPC</w:t>
      </w:r>
    </w:p>
    <w:p w:rsidR="00CA4BA4" w:rsidRDefault="00CA4BA4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7BA41F06" wp14:editId="4FD2B6C6">
            <wp:extent cx="6175743" cy="2609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277098" cy="2652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4BA4" w:rsidRDefault="00CA4BA4" w:rsidP="00DE11C8">
      <w:pPr>
        <w:ind w:left="-567" w:right="-613"/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58565685" wp14:editId="5B13474B">
            <wp:extent cx="6239861" cy="2600325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06492" cy="2628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3700" w:rsidRDefault="00DF3700" w:rsidP="00DE11C8">
      <w:pPr>
        <w:ind w:left="-567" w:right="-613"/>
        <w:rPr>
          <w:sz w:val="40"/>
          <w:szCs w:val="40"/>
        </w:rPr>
      </w:pPr>
    </w:p>
    <w:p w:rsidR="00CA4BA4" w:rsidRDefault="00CA4BA4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038281D5" wp14:editId="726BDF29">
            <wp:extent cx="6045271" cy="35718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83948" cy="3594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4BA4" w:rsidRDefault="00CA4BA4" w:rsidP="00DE11C8">
      <w:pPr>
        <w:ind w:left="-567" w:right="-613"/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6A10B9FF" wp14:editId="2CB3F048">
            <wp:extent cx="5143500" cy="3153677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04524" cy="3191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19C9" w:rsidRDefault="00E819C9" w:rsidP="00DE11C8">
      <w:pPr>
        <w:ind w:left="-567" w:right="-613"/>
        <w:rPr>
          <w:sz w:val="40"/>
          <w:szCs w:val="40"/>
        </w:rPr>
      </w:pPr>
    </w:p>
    <w:p w:rsidR="00CA4BA4" w:rsidRDefault="00CA4BA4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66EE49CB" wp14:editId="03DB010B">
            <wp:extent cx="6169025" cy="3782468"/>
            <wp:effectExtent l="0" t="0" r="3175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11022" cy="3808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4BA4" w:rsidRDefault="00CA4BA4" w:rsidP="00DE11C8">
      <w:pPr>
        <w:ind w:left="-567" w:right="-613"/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024475FF" wp14:editId="26C95C18">
            <wp:extent cx="5676900" cy="2111657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50431" cy="2139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4BA4" w:rsidRDefault="00DE1DDC" w:rsidP="00DE11C8">
      <w:pPr>
        <w:ind w:left="-567" w:right="-613"/>
        <w:rPr>
          <w:sz w:val="40"/>
          <w:szCs w:val="40"/>
        </w:rPr>
      </w:pPr>
      <w:r w:rsidRPr="00DE1DDC">
        <w:rPr>
          <w:sz w:val="40"/>
          <w:szCs w:val="40"/>
          <w:highlight w:val="yellow"/>
        </w:rPr>
        <w:t>STEP2: CREATE SUBNETS</w:t>
      </w:r>
    </w:p>
    <w:p w:rsidR="00DE1DDC" w:rsidRDefault="00DE1DDC" w:rsidP="00DE11C8">
      <w:pPr>
        <w:ind w:left="-567" w:right="-613"/>
        <w:rPr>
          <w:sz w:val="40"/>
          <w:szCs w:val="40"/>
          <w:u w:val="single"/>
        </w:rPr>
      </w:pPr>
      <w:r w:rsidRPr="00DE1DDC">
        <w:rPr>
          <w:sz w:val="40"/>
          <w:szCs w:val="40"/>
          <w:u w:val="single"/>
        </w:rPr>
        <w:t>SUBNET1</w:t>
      </w:r>
    </w:p>
    <w:p w:rsidR="00DE1DDC" w:rsidRDefault="00DE1DDC" w:rsidP="00DE11C8">
      <w:pPr>
        <w:ind w:left="-567" w:right="-613"/>
        <w:rPr>
          <w:sz w:val="40"/>
          <w:szCs w:val="40"/>
          <w:u w:val="single"/>
        </w:rPr>
      </w:pPr>
      <w:r>
        <w:rPr>
          <w:noProof/>
        </w:rPr>
        <w:drawing>
          <wp:inline distT="0" distB="0" distL="0" distR="0" wp14:anchorId="5F53874A" wp14:editId="5A9FFBA8">
            <wp:extent cx="5734050" cy="212029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07318" cy="2147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1DDC" w:rsidRDefault="00DE1DDC" w:rsidP="00DE11C8">
      <w:pPr>
        <w:ind w:left="-567" w:right="-613"/>
        <w:rPr>
          <w:sz w:val="40"/>
          <w:szCs w:val="40"/>
          <w:u w:val="single"/>
        </w:rPr>
      </w:pPr>
      <w:r>
        <w:rPr>
          <w:noProof/>
        </w:rPr>
        <w:drawing>
          <wp:inline distT="0" distB="0" distL="0" distR="0" wp14:anchorId="1E3D6B27" wp14:editId="3618513E">
            <wp:extent cx="6313098" cy="23622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09979" cy="239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1DDC" w:rsidRDefault="00DE1DDC" w:rsidP="00DE11C8">
      <w:pPr>
        <w:ind w:left="-567" w:right="-613"/>
        <w:rPr>
          <w:sz w:val="40"/>
          <w:szCs w:val="40"/>
          <w:u w:val="single"/>
        </w:rPr>
      </w:pPr>
      <w:r>
        <w:rPr>
          <w:noProof/>
        </w:rPr>
        <w:lastRenderedPageBreak/>
        <w:drawing>
          <wp:inline distT="0" distB="0" distL="0" distR="0" wp14:anchorId="01DF9939" wp14:editId="4C1EE846">
            <wp:extent cx="5457825" cy="24103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31164" cy="2442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1DDC" w:rsidRDefault="00DE1DDC" w:rsidP="00DE11C8">
      <w:pPr>
        <w:ind w:left="-567" w:right="-613"/>
        <w:rPr>
          <w:sz w:val="40"/>
          <w:szCs w:val="40"/>
          <w:u w:val="single"/>
        </w:rPr>
      </w:pPr>
      <w:r>
        <w:rPr>
          <w:noProof/>
        </w:rPr>
        <w:drawing>
          <wp:inline distT="0" distB="0" distL="0" distR="0" wp14:anchorId="2352040B" wp14:editId="5693993B">
            <wp:extent cx="4162425" cy="3196488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82197" cy="3211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1DDC" w:rsidRDefault="00DE1DDC" w:rsidP="00DE11C8">
      <w:pPr>
        <w:ind w:left="-567" w:right="-613"/>
        <w:rPr>
          <w:sz w:val="40"/>
          <w:szCs w:val="40"/>
          <w:u w:val="single"/>
        </w:rPr>
      </w:pPr>
      <w:r>
        <w:rPr>
          <w:noProof/>
        </w:rPr>
        <w:drawing>
          <wp:inline distT="0" distB="0" distL="0" distR="0" wp14:anchorId="12CAFDBC" wp14:editId="6CF65233">
            <wp:extent cx="4714875" cy="2708772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63521" cy="273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1DDC" w:rsidRDefault="00DE1DDC" w:rsidP="00DE11C8">
      <w:pPr>
        <w:ind w:left="-567" w:right="-613"/>
        <w:rPr>
          <w:sz w:val="40"/>
          <w:szCs w:val="40"/>
          <w:u w:val="single"/>
        </w:rPr>
      </w:pPr>
      <w:r>
        <w:rPr>
          <w:noProof/>
        </w:rPr>
        <w:lastRenderedPageBreak/>
        <w:drawing>
          <wp:inline distT="0" distB="0" distL="0" distR="0" wp14:anchorId="73B0DA2A" wp14:editId="14D84B4B">
            <wp:extent cx="5977850" cy="1552575"/>
            <wp:effectExtent l="0" t="0" r="444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083387" cy="157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1DDC" w:rsidRDefault="00DE1DDC" w:rsidP="00DE11C8">
      <w:pPr>
        <w:ind w:left="-567" w:right="-613"/>
        <w:rPr>
          <w:sz w:val="40"/>
          <w:szCs w:val="40"/>
          <w:u w:val="single"/>
        </w:rPr>
      </w:pPr>
      <w:r>
        <w:rPr>
          <w:sz w:val="40"/>
          <w:szCs w:val="40"/>
          <w:u w:val="single"/>
        </w:rPr>
        <w:t>SUBNET2</w:t>
      </w:r>
    </w:p>
    <w:p w:rsidR="00DE1DDC" w:rsidRDefault="00DE1DDC" w:rsidP="00DE11C8">
      <w:pPr>
        <w:ind w:left="-567" w:right="-613"/>
        <w:rPr>
          <w:sz w:val="40"/>
          <w:szCs w:val="40"/>
        </w:rPr>
      </w:pPr>
      <w:r>
        <w:rPr>
          <w:sz w:val="40"/>
          <w:szCs w:val="40"/>
        </w:rPr>
        <w:t xml:space="preserve">Repeat the </w:t>
      </w:r>
      <w:r w:rsidR="00CC03C0">
        <w:rPr>
          <w:sz w:val="40"/>
          <w:szCs w:val="40"/>
        </w:rPr>
        <w:t>above procedure and create the subnet</w:t>
      </w:r>
    </w:p>
    <w:p w:rsidR="00CC03C0" w:rsidRDefault="00CC03C0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0174164C" wp14:editId="788117D3">
            <wp:extent cx="6169711" cy="1575246"/>
            <wp:effectExtent l="0" t="0" r="254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76733" cy="1602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03C0" w:rsidRDefault="00CC03C0" w:rsidP="00DE11C8">
      <w:pPr>
        <w:ind w:left="-567" w:right="-613"/>
        <w:rPr>
          <w:sz w:val="40"/>
          <w:szCs w:val="40"/>
          <w:u w:val="single"/>
        </w:rPr>
      </w:pPr>
      <w:r w:rsidRPr="00CC03C0">
        <w:rPr>
          <w:sz w:val="40"/>
          <w:szCs w:val="40"/>
          <w:u w:val="single"/>
        </w:rPr>
        <w:t>Subnet3</w:t>
      </w:r>
    </w:p>
    <w:p w:rsidR="00CC03C0" w:rsidRDefault="00E451FD" w:rsidP="00DE11C8">
      <w:pPr>
        <w:ind w:left="-567" w:right="-613"/>
        <w:rPr>
          <w:sz w:val="40"/>
          <w:szCs w:val="40"/>
          <w:u w:val="single"/>
        </w:rPr>
      </w:pPr>
      <w:r>
        <w:rPr>
          <w:noProof/>
        </w:rPr>
        <w:drawing>
          <wp:inline distT="0" distB="0" distL="0" distR="0" wp14:anchorId="04BA8E8D" wp14:editId="2AA1952F">
            <wp:extent cx="6369621" cy="1553795"/>
            <wp:effectExtent l="0" t="0" r="0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39214" cy="1570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51FD" w:rsidRDefault="00E451FD" w:rsidP="00DE11C8">
      <w:pPr>
        <w:ind w:left="-567" w:right="-613"/>
        <w:rPr>
          <w:sz w:val="40"/>
          <w:szCs w:val="40"/>
          <w:u w:val="single"/>
        </w:rPr>
      </w:pPr>
      <w:r>
        <w:rPr>
          <w:noProof/>
        </w:rPr>
        <w:drawing>
          <wp:inline distT="0" distB="0" distL="0" distR="0" wp14:anchorId="2BE09E6A" wp14:editId="7D785EFF">
            <wp:extent cx="6159056" cy="229552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74634" cy="2301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51FD" w:rsidRDefault="00E451FD" w:rsidP="00DE11C8">
      <w:pPr>
        <w:ind w:left="-567" w:right="-613"/>
        <w:rPr>
          <w:sz w:val="40"/>
          <w:szCs w:val="40"/>
        </w:rPr>
      </w:pPr>
      <w:r w:rsidRPr="00510DAF">
        <w:rPr>
          <w:sz w:val="40"/>
          <w:szCs w:val="40"/>
          <w:highlight w:val="yellow"/>
          <w:u w:val="single"/>
        </w:rPr>
        <w:lastRenderedPageBreak/>
        <w:t xml:space="preserve">Step3:  </w:t>
      </w:r>
      <w:r w:rsidRPr="00510DAF">
        <w:rPr>
          <w:sz w:val="40"/>
          <w:szCs w:val="40"/>
          <w:highlight w:val="yellow"/>
        </w:rPr>
        <w:t xml:space="preserve">Enable the pubic </w:t>
      </w:r>
      <w:proofErr w:type="spellStart"/>
      <w:r w:rsidRPr="00510DAF">
        <w:rPr>
          <w:sz w:val="40"/>
          <w:szCs w:val="40"/>
          <w:highlight w:val="yellow"/>
        </w:rPr>
        <w:t>ip</w:t>
      </w:r>
      <w:proofErr w:type="spellEnd"/>
      <w:r w:rsidRPr="00510DAF">
        <w:rPr>
          <w:sz w:val="40"/>
          <w:szCs w:val="40"/>
          <w:highlight w:val="yellow"/>
        </w:rPr>
        <w:t xml:space="preserve"> of subnet1 and subnet2</w:t>
      </w:r>
    </w:p>
    <w:p w:rsidR="00E451FD" w:rsidRDefault="00E451FD" w:rsidP="00DE11C8">
      <w:pPr>
        <w:ind w:left="-567" w:right="-613"/>
        <w:rPr>
          <w:sz w:val="40"/>
          <w:szCs w:val="40"/>
          <w:u w:val="single"/>
        </w:rPr>
      </w:pPr>
      <w:r>
        <w:rPr>
          <w:noProof/>
        </w:rPr>
        <w:drawing>
          <wp:inline distT="0" distB="0" distL="0" distR="0" wp14:anchorId="4731AB86" wp14:editId="60B90534">
            <wp:extent cx="5827395" cy="2155279"/>
            <wp:effectExtent l="0" t="0" r="190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61394" cy="2167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79A6" w:rsidRDefault="00E451FD" w:rsidP="00DE11C8">
      <w:pPr>
        <w:ind w:left="-567" w:right="-613"/>
        <w:rPr>
          <w:sz w:val="40"/>
          <w:szCs w:val="40"/>
          <w:u w:val="single"/>
        </w:rPr>
      </w:pPr>
      <w:r>
        <w:rPr>
          <w:noProof/>
        </w:rPr>
        <w:drawing>
          <wp:inline distT="0" distB="0" distL="0" distR="0" wp14:anchorId="32B33219" wp14:editId="4CD446E4">
            <wp:extent cx="4962525" cy="3032324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00767" cy="3055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51FD" w:rsidRDefault="00E451FD" w:rsidP="00DE11C8">
      <w:pPr>
        <w:ind w:left="-567" w:right="-613"/>
        <w:rPr>
          <w:sz w:val="40"/>
          <w:szCs w:val="40"/>
          <w:u w:val="single"/>
        </w:rPr>
      </w:pPr>
      <w:r>
        <w:rPr>
          <w:noProof/>
        </w:rPr>
        <w:drawing>
          <wp:inline distT="0" distB="0" distL="0" distR="0" wp14:anchorId="037B22D3" wp14:editId="4D00D0F1">
            <wp:extent cx="5143163" cy="2962275"/>
            <wp:effectExtent l="0" t="0" r="63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65641" cy="2975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51FD" w:rsidRDefault="00E451FD" w:rsidP="00DE11C8">
      <w:pPr>
        <w:ind w:left="-567" w:right="-613"/>
        <w:rPr>
          <w:sz w:val="40"/>
          <w:szCs w:val="40"/>
        </w:rPr>
      </w:pPr>
      <w:r w:rsidRPr="00E451FD">
        <w:rPr>
          <w:sz w:val="40"/>
          <w:szCs w:val="40"/>
        </w:rPr>
        <w:lastRenderedPageBreak/>
        <w:t xml:space="preserve">Repeat the above procedure and enable the public </w:t>
      </w:r>
      <w:proofErr w:type="spellStart"/>
      <w:r w:rsidRPr="00E451FD">
        <w:rPr>
          <w:sz w:val="40"/>
          <w:szCs w:val="40"/>
        </w:rPr>
        <w:t>ip</w:t>
      </w:r>
      <w:proofErr w:type="spellEnd"/>
      <w:r w:rsidRPr="00E451FD">
        <w:rPr>
          <w:sz w:val="40"/>
          <w:szCs w:val="40"/>
        </w:rPr>
        <w:t xml:space="preserve"> for subnet 2</w:t>
      </w:r>
    </w:p>
    <w:p w:rsidR="00E451FD" w:rsidRDefault="00E451FD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15BA2B7D" wp14:editId="5FCABD26">
            <wp:extent cx="4803882" cy="178117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27243" cy="1789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51FD" w:rsidRDefault="00E451FD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4D7CCD71" wp14:editId="4BE47212">
            <wp:extent cx="5424950" cy="3257550"/>
            <wp:effectExtent l="0" t="0" r="444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34329" cy="3263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0D5B" w:rsidRDefault="00F80D5B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523299B9" wp14:editId="08D496FA">
            <wp:extent cx="4383259" cy="27241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391524" cy="2729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0D5B" w:rsidRDefault="00524B2F" w:rsidP="00DE11C8">
      <w:pPr>
        <w:ind w:left="-567" w:right="-613"/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6349EB92" wp14:editId="55E53C9C">
            <wp:extent cx="5532120" cy="20811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52649" cy="2088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0DAF" w:rsidRDefault="00510DAF" w:rsidP="00DE11C8">
      <w:pPr>
        <w:ind w:left="-567" w:right="-613"/>
        <w:rPr>
          <w:sz w:val="40"/>
          <w:szCs w:val="40"/>
        </w:rPr>
      </w:pPr>
      <w:r w:rsidRPr="00510DAF">
        <w:rPr>
          <w:sz w:val="40"/>
          <w:szCs w:val="40"/>
          <w:highlight w:val="yellow"/>
        </w:rPr>
        <w:t xml:space="preserve">Step4: create an internet gateway and attach it to the </w:t>
      </w:r>
      <w:proofErr w:type="spellStart"/>
      <w:r w:rsidRPr="00510DAF">
        <w:rPr>
          <w:sz w:val="40"/>
          <w:szCs w:val="40"/>
          <w:highlight w:val="yellow"/>
        </w:rPr>
        <w:t>vpc</w:t>
      </w:r>
      <w:proofErr w:type="spellEnd"/>
    </w:p>
    <w:p w:rsidR="00510DAF" w:rsidRDefault="00510DAF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2DC4EE3C" wp14:editId="5EB49A1E">
            <wp:extent cx="5133038" cy="191452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61559" cy="192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0DAF" w:rsidRDefault="00510DAF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76E34D37" wp14:editId="1D96A236">
            <wp:extent cx="4541400" cy="27432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552356" cy="2749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0DAF" w:rsidRDefault="00510DAF" w:rsidP="00DE11C8">
      <w:pPr>
        <w:ind w:left="-567" w:right="-613"/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3A29CA6C" wp14:editId="7C908457">
            <wp:extent cx="4853305" cy="2054554"/>
            <wp:effectExtent l="0" t="0" r="4445" b="317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873132" cy="2062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0DAF" w:rsidRDefault="00510DAF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42E8AA0E" wp14:editId="6445565B">
            <wp:extent cx="5255895" cy="1999224"/>
            <wp:effectExtent l="0" t="0" r="1905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91509" cy="2012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0DAF" w:rsidRDefault="00510DAF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65B8DA4B" wp14:editId="0757943D">
            <wp:extent cx="5219700" cy="1929103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58115" cy="19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0DAF" w:rsidRDefault="00510DAF" w:rsidP="00DE11C8">
      <w:pPr>
        <w:ind w:left="-567" w:right="-613"/>
        <w:rPr>
          <w:sz w:val="40"/>
          <w:szCs w:val="40"/>
        </w:rPr>
      </w:pPr>
      <w:r w:rsidRPr="00510DAF">
        <w:rPr>
          <w:sz w:val="40"/>
          <w:szCs w:val="40"/>
          <w:highlight w:val="yellow"/>
        </w:rPr>
        <w:t>Step5: create the route table</w:t>
      </w:r>
    </w:p>
    <w:p w:rsidR="00DE0A78" w:rsidRDefault="00DE0A78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599CB883" wp14:editId="1F138004">
            <wp:extent cx="5503545" cy="2071400"/>
            <wp:effectExtent l="0" t="0" r="1905" b="508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539985" cy="208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0A78" w:rsidRDefault="00DE0A78" w:rsidP="00DE11C8">
      <w:pPr>
        <w:ind w:left="-567" w:right="-613"/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79169A7A" wp14:editId="6DDE6EA6">
            <wp:extent cx="4257675" cy="2575447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274994" cy="2585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0A78" w:rsidRDefault="00DE0A78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320E75E9" wp14:editId="1353A0D4">
            <wp:extent cx="5286375" cy="1954757"/>
            <wp:effectExtent l="0" t="0" r="0" b="76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328590" cy="1970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0A78" w:rsidRDefault="00DE0A78" w:rsidP="00DE11C8">
      <w:pPr>
        <w:ind w:left="-567" w:right="-613"/>
        <w:rPr>
          <w:sz w:val="40"/>
          <w:szCs w:val="40"/>
        </w:rPr>
      </w:pPr>
      <w:r w:rsidRPr="00AD1CF4">
        <w:rPr>
          <w:sz w:val="40"/>
          <w:szCs w:val="40"/>
          <w:highlight w:val="yellow"/>
        </w:rPr>
        <w:t>Step6: connect the route table to internet-gateway and public subnets</w:t>
      </w:r>
    </w:p>
    <w:p w:rsidR="00DE0A78" w:rsidRDefault="00DE0A78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6A4D48E1" wp14:editId="08C4EC68">
            <wp:extent cx="5175250" cy="1906072"/>
            <wp:effectExtent l="0" t="0" r="635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199749" cy="1915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0A78" w:rsidRDefault="005231F1" w:rsidP="00DE11C8">
      <w:pPr>
        <w:ind w:left="-567" w:right="-613"/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3C217B62" wp14:editId="3A5AA3B5">
            <wp:extent cx="5731510" cy="177482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7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0A78" w:rsidRDefault="00DE0A78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1F1BC9FC" wp14:editId="07FEA5FA">
            <wp:extent cx="5865408" cy="1871173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25071" cy="1890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0A78" w:rsidRDefault="00DE0A78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76C439F6" wp14:editId="4DBB3725">
            <wp:extent cx="5617845" cy="2158390"/>
            <wp:effectExtent l="0" t="0" r="190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649240" cy="2170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0A78" w:rsidRDefault="00DE0A78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620AB642" wp14:editId="7FCDEB08">
            <wp:extent cx="5637852" cy="2076450"/>
            <wp:effectExtent l="0" t="0" r="127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674486" cy="2089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0A78" w:rsidRDefault="005231F1" w:rsidP="00DE11C8">
      <w:pPr>
        <w:ind w:left="-567" w:right="-613"/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4EAC1D80" wp14:editId="70F49A7B">
            <wp:extent cx="5731510" cy="1987550"/>
            <wp:effectExtent l="0" t="0" r="254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8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0A78" w:rsidRDefault="00DE0A78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0F7965DB" wp14:editId="5EDA760F">
            <wp:extent cx="5394352" cy="199072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425741" cy="2002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0A78" w:rsidRDefault="00EF7BAE" w:rsidP="00DE11C8">
      <w:pPr>
        <w:ind w:left="-567" w:right="-613"/>
        <w:rPr>
          <w:sz w:val="40"/>
          <w:szCs w:val="40"/>
        </w:rPr>
      </w:pPr>
      <w:r w:rsidRPr="00ED1193">
        <w:rPr>
          <w:sz w:val="40"/>
          <w:szCs w:val="40"/>
          <w:highlight w:val="yellow"/>
        </w:rPr>
        <w:t>Step7: create a NAT</w:t>
      </w:r>
      <w:r w:rsidR="00ED1193" w:rsidRPr="00ED1193">
        <w:rPr>
          <w:sz w:val="40"/>
          <w:szCs w:val="40"/>
          <w:highlight w:val="yellow"/>
        </w:rPr>
        <w:t>-GATEWAY</w:t>
      </w:r>
    </w:p>
    <w:p w:rsidR="00ED1193" w:rsidRDefault="00ED1193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0FEA09AA" wp14:editId="23F397D9">
            <wp:extent cx="5148580" cy="1900026"/>
            <wp:effectExtent l="0" t="0" r="0" b="508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175869" cy="1910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1193" w:rsidRDefault="00ED1193" w:rsidP="00DE11C8">
      <w:pPr>
        <w:ind w:left="-567" w:right="-613"/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6DBABA4C" wp14:editId="42A1398F">
            <wp:extent cx="4931970" cy="2990850"/>
            <wp:effectExtent l="0" t="0" r="254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946114" cy="2999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1193" w:rsidRDefault="00ED1193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0813517C" wp14:editId="2578AC95">
            <wp:extent cx="5106979" cy="30861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114929" cy="3090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1193" w:rsidRDefault="00ED1193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5F0B83B1" wp14:editId="2A22CDDA">
            <wp:extent cx="5760720" cy="2197254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91845" cy="2209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1193" w:rsidRDefault="003F7121" w:rsidP="00DE11C8">
      <w:pPr>
        <w:ind w:left="-567" w:right="-613"/>
        <w:rPr>
          <w:sz w:val="40"/>
          <w:szCs w:val="40"/>
        </w:rPr>
      </w:pPr>
      <w:r w:rsidRPr="003F7121">
        <w:rPr>
          <w:sz w:val="40"/>
          <w:szCs w:val="40"/>
          <w:highlight w:val="yellow"/>
        </w:rPr>
        <w:lastRenderedPageBreak/>
        <w:t xml:space="preserve">Step8: use the default route table to connect the </w:t>
      </w:r>
      <w:proofErr w:type="spellStart"/>
      <w:r w:rsidRPr="003F7121">
        <w:rPr>
          <w:sz w:val="40"/>
          <w:szCs w:val="40"/>
          <w:highlight w:val="yellow"/>
        </w:rPr>
        <w:t>nat</w:t>
      </w:r>
      <w:proofErr w:type="spellEnd"/>
      <w:r w:rsidRPr="003F7121">
        <w:rPr>
          <w:sz w:val="40"/>
          <w:szCs w:val="40"/>
          <w:highlight w:val="yellow"/>
        </w:rPr>
        <w:t>-gateway to private subnet</w:t>
      </w:r>
    </w:p>
    <w:p w:rsidR="003F7121" w:rsidRDefault="000A142C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3F2FBBFB" wp14:editId="12436F24">
            <wp:extent cx="5293995" cy="1957574"/>
            <wp:effectExtent l="0" t="0" r="1905" b="508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321787" cy="1967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42C" w:rsidRDefault="000A142C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7E7CDA63" wp14:editId="4C277E33">
            <wp:extent cx="5807555" cy="1368741"/>
            <wp:effectExtent l="0" t="0" r="3175" b="31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877347" cy="138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42C" w:rsidRDefault="000A142C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77281D0C" wp14:editId="6FBDF220">
            <wp:extent cx="5846040" cy="1608412"/>
            <wp:effectExtent l="0" t="0" r="254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872139" cy="1615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42C" w:rsidRDefault="000A142C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0D7E36CB" wp14:editId="0BE4A6D5">
            <wp:extent cx="5694045" cy="2105502"/>
            <wp:effectExtent l="0" t="0" r="1905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24187" cy="2116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42C" w:rsidRDefault="000A142C" w:rsidP="00DE11C8">
      <w:pPr>
        <w:ind w:left="-567" w:right="-613"/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4BBD3185" wp14:editId="51A74896">
            <wp:extent cx="5655773" cy="1728857"/>
            <wp:effectExtent l="0" t="0" r="2540" b="508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691125" cy="1739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0BCC" w:rsidRDefault="00980BCC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6D1DA6E2" wp14:editId="56ACA354">
            <wp:extent cx="5913120" cy="2282655"/>
            <wp:effectExtent l="0" t="0" r="0" b="381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39986" cy="2293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0BCC" w:rsidRDefault="00980BCC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6A5FD387" wp14:editId="33CB98B4">
            <wp:extent cx="4941295" cy="1843008"/>
            <wp:effectExtent l="0" t="0" r="0" b="508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986011" cy="1859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0BCC" w:rsidRDefault="00D64A7B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63885D78" wp14:editId="341C9C2C">
            <wp:extent cx="5731510" cy="1927225"/>
            <wp:effectExtent l="0" t="0" r="254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2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0BCC" w:rsidRDefault="00980BCC" w:rsidP="00DE11C8">
      <w:pPr>
        <w:ind w:left="-567" w:right="-613"/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0E70A38A" wp14:editId="3611BB09">
            <wp:extent cx="5894070" cy="2180415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17065" cy="2188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0BCC" w:rsidRDefault="00787311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649903B6" wp14:editId="21F1F60D">
            <wp:extent cx="6091228" cy="2247900"/>
            <wp:effectExtent l="0" t="0" r="508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107024" cy="2253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7311" w:rsidRDefault="00297112" w:rsidP="00DE11C8">
      <w:pPr>
        <w:ind w:left="-567" w:right="-613"/>
        <w:rPr>
          <w:sz w:val="40"/>
          <w:szCs w:val="40"/>
        </w:rPr>
      </w:pPr>
      <w:r w:rsidRPr="00297112">
        <w:rPr>
          <w:sz w:val="40"/>
          <w:szCs w:val="40"/>
          <w:highlight w:val="yellow"/>
        </w:rPr>
        <w:t>Step9: create SNS</w:t>
      </w:r>
      <w:r>
        <w:rPr>
          <w:sz w:val="40"/>
          <w:szCs w:val="40"/>
        </w:rPr>
        <w:t xml:space="preserve"> </w:t>
      </w:r>
    </w:p>
    <w:p w:rsidR="00297112" w:rsidRDefault="00297112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7E93B735" wp14:editId="08A67E75">
            <wp:extent cx="5864390" cy="2473972"/>
            <wp:effectExtent l="0" t="0" r="3175" b="254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891016" cy="2485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7112" w:rsidRDefault="00297112" w:rsidP="00DE11C8">
      <w:pPr>
        <w:ind w:left="-567" w:right="-613"/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27D81759" wp14:editId="32DC611A">
            <wp:extent cx="5603006" cy="234315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618866" cy="2349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7112" w:rsidRDefault="00297112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15F0931B" wp14:editId="1F1062EA">
            <wp:extent cx="4966980" cy="2971800"/>
            <wp:effectExtent l="0" t="0" r="508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975769" cy="2977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7112" w:rsidRDefault="00297112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37D1F419" wp14:editId="459C143D">
            <wp:extent cx="5292154" cy="2390775"/>
            <wp:effectExtent l="0" t="0" r="381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309328" cy="2398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7112" w:rsidRDefault="00297112" w:rsidP="00DE11C8">
      <w:pPr>
        <w:ind w:left="-567" w:right="-613"/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797D7D74" wp14:editId="11B6D81A">
            <wp:extent cx="5937727" cy="2228850"/>
            <wp:effectExtent l="0" t="0" r="635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52885" cy="223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7112" w:rsidRDefault="00297112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3CB8F51D" wp14:editId="038953EC">
            <wp:extent cx="6150851" cy="1698542"/>
            <wp:effectExtent l="0" t="0" r="254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198946" cy="1711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7112" w:rsidRDefault="00297112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5837705C" wp14:editId="75ED09DE">
            <wp:extent cx="5970072" cy="1804694"/>
            <wp:effectExtent l="0" t="0" r="0" b="508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030151" cy="1822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7112" w:rsidRDefault="00297112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4FF1C8C7" wp14:editId="4B032042">
            <wp:extent cx="5862183" cy="2209800"/>
            <wp:effectExtent l="0" t="0" r="5715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874653" cy="2214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7112" w:rsidRDefault="00297112" w:rsidP="00DE11C8">
      <w:pPr>
        <w:ind w:left="-567" w:right="-613"/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442BF6AC" wp14:editId="3ABB540A">
            <wp:extent cx="5286375" cy="2404615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303638" cy="2412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7112" w:rsidRDefault="00297112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5C8E5887" wp14:editId="678315B0">
            <wp:extent cx="5840255" cy="1733550"/>
            <wp:effectExtent l="0" t="0" r="8255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870048" cy="1742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7112" w:rsidRDefault="00297112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396C5E0F" wp14:editId="35242E81">
            <wp:extent cx="5979260" cy="2638425"/>
            <wp:effectExtent l="0" t="0" r="254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91589" cy="2643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7112" w:rsidRDefault="00297112" w:rsidP="00DE11C8">
      <w:pPr>
        <w:ind w:left="-567" w:right="-613"/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1C855B44" wp14:editId="79535BCC">
            <wp:extent cx="4389624" cy="1988331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410452" cy="199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7112" w:rsidRDefault="00297112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2E7B04C1" wp14:editId="78D87ACD">
            <wp:extent cx="5807797" cy="1504147"/>
            <wp:effectExtent l="0" t="0" r="2540" b="127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850921" cy="151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7112" w:rsidRDefault="00EB30BE" w:rsidP="00DE11C8">
      <w:pPr>
        <w:ind w:left="-567" w:right="-613"/>
        <w:rPr>
          <w:sz w:val="40"/>
          <w:szCs w:val="40"/>
        </w:rPr>
      </w:pPr>
      <w:r w:rsidRPr="00757B45">
        <w:rPr>
          <w:sz w:val="40"/>
          <w:szCs w:val="40"/>
          <w:highlight w:val="yellow"/>
        </w:rPr>
        <w:t>Step10: create a s3 bucket</w:t>
      </w:r>
      <w:r w:rsidR="00757B45" w:rsidRPr="00757B45">
        <w:rPr>
          <w:sz w:val="40"/>
          <w:szCs w:val="40"/>
          <w:highlight w:val="yellow"/>
        </w:rPr>
        <w:t>s</w:t>
      </w:r>
    </w:p>
    <w:p w:rsidR="00757B45" w:rsidRDefault="00757B45" w:rsidP="00DE11C8">
      <w:pPr>
        <w:ind w:left="-567" w:right="-613"/>
        <w:rPr>
          <w:sz w:val="40"/>
          <w:szCs w:val="40"/>
        </w:rPr>
      </w:pPr>
      <w:r>
        <w:rPr>
          <w:sz w:val="40"/>
          <w:szCs w:val="40"/>
        </w:rPr>
        <w:t>Create a bucket for flow logs</w:t>
      </w:r>
    </w:p>
    <w:p w:rsidR="00757B45" w:rsidRDefault="00757B45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6EC47049" wp14:editId="3596AA65">
            <wp:extent cx="5588180" cy="2369749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612562" cy="2380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7B45" w:rsidRDefault="00757B45" w:rsidP="00DE11C8">
      <w:pPr>
        <w:ind w:left="-567" w:right="-613"/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6BF61A3E" wp14:editId="667CABB5">
            <wp:extent cx="5284290" cy="2238375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301894" cy="2245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7B45" w:rsidRDefault="00757B45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651AA267" wp14:editId="607CC840">
            <wp:extent cx="5523230" cy="3198002"/>
            <wp:effectExtent l="0" t="0" r="1270" b="254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574551" cy="3227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7B45" w:rsidRDefault="00757B45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24EB8076" wp14:editId="17F73762">
            <wp:extent cx="4487389" cy="2466975"/>
            <wp:effectExtent l="0" t="0" r="889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501876" cy="2474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7B45" w:rsidRDefault="00757B45" w:rsidP="00DE11C8">
      <w:pPr>
        <w:ind w:left="-567" w:right="-613"/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05B99C7B" wp14:editId="30E4D543">
            <wp:extent cx="4554776" cy="2695575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567838" cy="270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7B45" w:rsidRDefault="00757B45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197482F9" wp14:editId="4CA1424A">
            <wp:extent cx="4848225" cy="2933380"/>
            <wp:effectExtent l="0" t="0" r="0" b="63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869692" cy="2946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7B45" w:rsidRDefault="00757B45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5DFDF9B1" wp14:editId="46EB14E6">
            <wp:extent cx="5932170" cy="2213920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54437" cy="2222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4A46" w:rsidRDefault="00714A46" w:rsidP="00DE11C8">
      <w:pPr>
        <w:ind w:left="-567" w:right="-613"/>
        <w:rPr>
          <w:sz w:val="40"/>
          <w:szCs w:val="40"/>
        </w:rPr>
      </w:pPr>
    </w:p>
    <w:p w:rsidR="008D29D9" w:rsidRDefault="008D29D9" w:rsidP="00DE11C8">
      <w:pPr>
        <w:ind w:left="-567" w:right="-613"/>
        <w:rPr>
          <w:sz w:val="40"/>
          <w:szCs w:val="40"/>
        </w:rPr>
      </w:pPr>
      <w:r>
        <w:rPr>
          <w:sz w:val="40"/>
          <w:szCs w:val="40"/>
        </w:rPr>
        <w:lastRenderedPageBreak/>
        <w:t>Create a two more buckets for storage purpose</w:t>
      </w:r>
    </w:p>
    <w:p w:rsidR="008D29D9" w:rsidRDefault="008D29D9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5F95E0EB" wp14:editId="296B3382">
            <wp:extent cx="5132070" cy="1920414"/>
            <wp:effectExtent l="0" t="0" r="0" b="381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154509" cy="1928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29D9" w:rsidRDefault="008D29D9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4F8B37AD" wp14:editId="21089393">
            <wp:extent cx="5475330" cy="2249503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514080" cy="2265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29D9" w:rsidRDefault="008D29D9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7C6B4566" wp14:editId="675E4A6E">
            <wp:extent cx="5656486" cy="2633078"/>
            <wp:effectExtent l="0" t="0" r="1905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677013" cy="264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29D9" w:rsidRDefault="008D29D9" w:rsidP="00DE11C8">
      <w:pPr>
        <w:ind w:left="-567" w:right="-613"/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221E9924" wp14:editId="2C508371">
            <wp:extent cx="4770755" cy="2851161"/>
            <wp:effectExtent l="0" t="0" r="0" b="635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803268" cy="2870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29D9" w:rsidRDefault="008D29D9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0490859A" wp14:editId="0EA7AD8C">
            <wp:extent cx="5702535" cy="1231152"/>
            <wp:effectExtent l="0" t="0" r="0" b="762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788278" cy="1249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29D9" w:rsidRDefault="008D29D9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6A851FAB" wp14:editId="4B56DF2E">
            <wp:extent cx="6324841" cy="2400300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6354507" cy="2411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29D9" w:rsidRDefault="008D29D9" w:rsidP="00DE11C8">
      <w:pPr>
        <w:ind w:left="-567" w:right="-613"/>
        <w:rPr>
          <w:sz w:val="40"/>
          <w:szCs w:val="40"/>
        </w:rPr>
      </w:pPr>
      <w:r>
        <w:rPr>
          <w:sz w:val="40"/>
          <w:szCs w:val="40"/>
        </w:rPr>
        <w:t>Repeat the same procedure and create the second bucket</w:t>
      </w:r>
    </w:p>
    <w:p w:rsidR="008D29D9" w:rsidRDefault="008D29D9" w:rsidP="00DE11C8">
      <w:pPr>
        <w:ind w:left="-567" w:right="-613"/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5CA86417" wp14:editId="5BA911DC">
            <wp:extent cx="5604014" cy="1895475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614689" cy="1899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3F59" w:rsidRDefault="001E3F59" w:rsidP="00DE11C8">
      <w:pPr>
        <w:ind w:left="-567" w:right="-613"/>
        <w:rPr>
          <w:sz w:val="40"/>
          <w:szCs w:val="40"/>
        </w:rPr>
      </w:pPr>
      <w:r w:rsidRPr="001E3F59">
        <w:rPr>
          <w:sz w:val="40"/>
          <w:szCs w:val="40"/>
          <w:highlight w:val="yellow"/>
        </w:rPr>
        <w:t>Step-11 create IAM role</w:t>
      </w:r>
    </w:p>
    <w:p w:rsidR="001E3F59" w:rsidRDefault="00764135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19F145DE" wp14:editId="761E6E32">
            <wp:extent cx="6422959" cy="2686050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6441365" cy="2693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4135" w:rsidRDefault="00764135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2212CCE6" wp14:editId="55DEB6CE">
            <wp:extent cx="6389329" cy="2686050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6441522" cy="2707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4135" w:rsidRDefault="00764135" w:rsidP="00DE11C8">
      <w:pPr>
        <w:ind w:left="-567" w:right="-613"/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30035357" wp14:editId="186741B4">
            <wp:extent cx="5271838" cy="2581275"/>
            <wp:effectExtent l="0" t="0" r="508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291340" cy="2590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4135" w:rsidRDefault="00764135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12754F43" wp14:editId="56ED5DA2">
            <wp:extent cx="6096000" cy="3477945"/>
            <wp:effectExtent l="0" t="0" r="0" b="825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6138742" cy="3502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4135" w:rsidRDefault="00764135" w:rsidP="00DE11C8">
      <w:pPr>
        <w:ind w:left="-567" w:right="-613"/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18F15942" wp14:editId="5F15EAAC">
            <wp:extent cx="5856600" cy="2916516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884845" cy="293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4135" w:rsidRDefault="00764135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1E0E7CCA" wp14:editId="6F04507F">
            <wp:extent cx="5951220" cy="2361368"/>
            <wp:effectExtent l="0" t="0" r="0" b="127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989389" cy="2376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4135" w:rsidRDefault="00764135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0D727BCF" wp14:editId="26C9A6EE">
            <wp:extent cx="6090198" cy="2324100"/>
            <wp:effectExtent l="0" t="0" r="635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6104285" cy="2329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4135" w:rsidRDefault="00764135" w:rsidP="00DE11C8">
      <w:pPr>
        <w:ind w:left="-567" w:right="-613"/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52C065E8" wp14:editId="6A21D910">
            <wp:extent cx="6277822" cy="2228850"/>
            <wp:effectExtent l="0" t="0" r="889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6289036" cy="2232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4135" w:rsidRDefault="00764135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21BF64CD" wp14:editId="0D3B48FC">
            <wp:extent cx="5906715" cy="2266950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921793" cy="2272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58FC" w:rsidRDefault="006B58FC" w:rsidP="00DE11C8">
      <w:pPr>
        <w:ind w:left="-567" w:right="-613"/>
        <w:rPr>
          <w:sz w:val="40"/>
          <w:szCs w:val="40"/>
        </w:rPr>
      </w:pPr>
      <w:r w:rsidRPr="006B58FC">
        <w:rPr>
          <w:sz w:val="40"/>
          <w:szCs w:val="40"/>
          <w:highlight w:val="yellow"/>
        </w:rPr>
        <w:t>STEP12: create EFS</w:t>
      </w:r>
    </w:p>
    <w:p w:rsidR="006B58FC" w:rsidRDefault="009C1716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28B0CFFF" wp14:editId="7DF38E04">
            <wp:extent cx="6019800" cy="2521868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6041983" cy="2531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1716" w:rsidRDefault="009C1716" w:rsidP="00DE11C8">
      <w:pPr>
        <w:ind w:left="-567" w:right="-613"/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197BC585" wp14:editId="2BA16663">
            <wp:extent cx="5981500" cy="2514600"/>
            <wp:effectExtent l="0" t="0" r="635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996714" cy="2520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1716" w:rsidRDefault="009C1716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1DB52631" wp14:editId="42F52C7A">
            <wp:extent cx="6227756" cy="2647950"/>
            <wp:effectExtent l="0" t="0" r="1905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6246548" cy="265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1716" w:rsidRDefault="009C1716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3A3F9D97" wp14:editId="6EB2681D">
            <wp:extent cx="5452420" cy="3362325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460814" cy="3367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1716" w:rsidRDefault="009C1716" w:rsidP="00DE11C8">
      <w:pPr>
        <w:ind w:left="-567" w:right="-613"/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5D13282F" wp14:editId="63083FE5">
            <wp:extent cx="5193029" cy="1905000"/>
            <wp:effectExtent l="0" t="0" r="8255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203682" cy="1908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1716" w:rsidRDefault="009C1716" w:rsidP="00DE11C8">
      <w:pPr>
        <w:ind w:left="-567" w:right="-613"/>
        <w:rPr>
          <w:sz w:val="40"/>
          <w:szCs w:val="40"/>
        </w:rPr>
      </w:pPr>
      <w:r>
        <w:rPr>
          <w:noProof/>
        </w:rPr>
        <w:drawing>
          <wp:inline distT="0" distB="0" distL="0" distR="0" wp14:anchorId="223CD1FB" wp14:editId="0326F363">
            <wp:extent cx="5922543" cy="1874505"/>
            <wp:effectExtent l="0" t="0" r="254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954420" cy="1884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1716" w:rsidRPr="00AF3ED7" w:rsidRDefault="00531342" w:rsidP="00DE11C8">
      <w:pPr>
        <w:ind w:left="-567" w:right="-613"/>
        <w:rPr>
          <w:b/>
          <w:color w:val="FF0000"/>
          <w:sz w:val="40"/>
          <w:szCs w:val="40"/>
        </w:rPr>
      </w:pPr>
      <w:r w:rsidRPr="00AF3ED7">
        <w:rPr>
          <w:b/>
          <w:color w:val="FF0000"/>
          <w:sz w:val="40"/>
          <w:szCs w:val="40"/>
        </w:rPr>
        <w:t>Prerequisite when you using your own VPC &amp; EFS, you have to enable the DNS hostname</w:t>
      </w:r>
    </w:p>
    <w:p w:rsidR="00531342" w:rsidRDefault="00531342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54E5BF0E" wp14:editId="6E777C33">
            <wp:extent cx="6274098" cy="1385549"/>
            <wp:effectExtent l="0" t="0" r="0" b="5715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6362288" cy="140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1342" w:rsidRDefault="00531342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2E03ABD7" wp14:editId="70982D1A">
            <wp:extent cx="5312682" cy="2971800"/>
            <wp:effectExtent l="0" t="0" r="254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324326" cy="2978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1342" w:rsidRDefault="00531342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7681E96C" wp14:editId="26292D05">
            <wp:extent cx="6159945" cy="1943100"/>
            <wp:effectExtent l="0" t="0" r="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6174735" cy="194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1342" w:rsidRDefault="00531342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5B3839A3" wp14:editId="61A856A9">
            <wp:extent cx="5840582" cy="2105025"/>
            <wp:effectExtent l="0" t="0" r="8255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850881" cy="2108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1342" w:rsidRDefault="00531342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4D904750" wp14:editId="323880BE">
            <wp:extent cx="5434954" cy="2286000"/>
            <wp:effectExtent l="0" t="0" r="0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445575" cy="2290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74D4" w:rsidRDefault="009B74D4" w:rsidP="00DE11C8">
      <w:pPr>
        <w:ind w:left="-567" w:right="-613"/>
        <w:rPr>
          <w:b/>
          <w:sz w:val="40"/>
          <w:szCs w:val="40"/>
        </w:rPr>
      </w:pPr>
      <w:r w:rsidRPr="00C81FAD">
        <w:rPr>
          <w:b/>
          <w:sz w:val="40"/>
          <w:szCs w:val="40"/>
          <w:highlight w:val="yellow"/>
        </w:rPr>
        <w:t>Step13: create security group</w:t>
      </w:r>
    </w:p>
    <w:p w:rsidR="009B74D4" w:rsidRDefault="00B61F40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4AF95116" wp14:editId="41EFCDC9">
            <wp:extent cx="6321573" cy="2652927"/>
            <wp:effectExtent l="0" t="0" r="3175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6342321" cy="2661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1FAD" w:rsidRDefault="00C81FAD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5A0FFE9C" wp14:editId="4346672D">
            <wp:extent cx="5738297" cy="2105025"/>
            <wp:effectExtent l="0" t="0" r="0" b="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750006" cy="210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1FAD" w:rsidRDefault="00C81FAD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07180BE9" wp14:editId="47614C04">
            <wp:extent cx="5565742" cy="2428875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574861" cy="2432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1FAD" w:rsidRDefault="00C81FAD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32B5A57D" wp14:editId="0B2E2625">
            <wp:extent cx="5471067" cy="1495425"/>
            <wp:effectExtent l="0" t="0" r="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480863" cy="1498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1FAD" w:rsidRDefault="00C81FAD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32EE9028" wp14:editId="4621EA0B">
            <wp:extent cx="6026679" cy="1445830"/>
            <wp:effectExtent l="0" t="0" r="0" b="254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6091622" cy="146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1FAD" w:rsidRDefault="00C81FAD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2A634B79" wp14:editId="17BBF00A">
            <wp:extent cx="6559899" cy="1473716"/>
            <wp:effectExtent l="0" t="0" r="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6640090" cy="1491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1FAD" w:rsidRDefault="00C81FAD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092825DC" wp14:editId="2D40A5C3">
            <wp:extent cx="6245530" cy="1382410"/>
            <wp:effectExtent l="0" t="0" r="3175" b="8255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6315083" cy="139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1FAD" w:rsidRDefault="00C81FAD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3A8403AD" wp14:editId="5EDA81EF">
            <wp:extent cx="6508878" cy="1762125"/>
            <wp:effectExtent l="0" t="0" r="6350" b="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6520281" cy="1765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1FAD" w:rsidRDefault="00C81FAD" w:rsidP="00DE11C8">
      <w:pPr>
        <w:ind w:left="-567" w:right="-613"/>
        <w:rPr>
          <w:b/>
          <w:sz w:val="40"/>
          <w:szCs w:val="40"/>
        </w:rPr>
      </w:pPr>
      <w:r w:rsidRPr="00AD1CF4">
        <w:rPr>
          <w:b/>
          <w:sz w:val="40"/>
          <w:szCs w:val="40"/>
          <w:highlight w:val="yellow"/>
        </w:rPr>
        <w:t xml:space="preserve">Step14: </w:t>
      </w:r>
      <w:r w:rsidR="00B640D5" w:rsidRPr="00AD1CF4">
        <w:rPr>
          <w:b/>
          <w:sz w:val="40"/>
          <w:szCs w:val="40"/>
          <w:highlight w:val="yellow"/>
        </w:rPr>
        <w:t xml:space="preserve">create a load balancer (classic </w:t>
      </w:r>
      <w:r w:rsidR="0054445A" w:rsidRPr="00AD1CF4">
        <w:rPr>
          <w:b/>
          <w:sz w:val="40"/>
          <w:szCs w:val="40"/>
          <w:highlight w:val="yellow"/>
        </w:rPr>
        <w:t>load balancer</w:t>
      </w:r>
      <w:r w:rsidR="00B640D5" w:rsidRPr="00AD1CF4">
        <w:rPr>
          <w:b/>
          <w:sz w:val="40"/>
          <w:szCs w:val="40"/>
          <w:highlight w:val="yellow"/>
        </w:rPr>
        <w:t>)</w:t>
      </w:r>
    </w:p>
    <w:p w:rsidR="0054445A" w:rsidRDefault="0054445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3807CD09" wp14:editId="21D0CA8D">
            <wp:extent cx="5898605" cy="1990725"/>
            <wp:effectExtent l="0" t="0" r="6985" b="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918572" cy="1997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445A" w:rsidRDefault="0054445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4258A2B8" wp14:editId="43EB1C5F">
            <wp:extent cx="5918764" cy="2486025"/>
            <wp:effectExtent l="0" t="0" r="6350" b="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944650" cy="2496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445A" w:rsidRDefault="0054445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12729DCB" wp14:editId="1FD7E682">
            <wp:extent cx="6069691" cy="2314575"/>
            <wp:effectExtent l="0" t="0" r="7620" b="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6084733" cy="2320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445A" w:rsidRDefault="0054445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32FB6D2A" wp14:editId="3F50FA31">
            <wp:extent cx="6178695" cy="1295073"/>
            <wp:effectExtent l="0" t="0" r="0" b="635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6257507" cy="1311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445A" w:rsidRDefault="0054445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73FBB1DB" wp14:editId="156DC5BF">
            <wp:extent cx="5923041" cy="2514600"/>
            <wp:effectExtent l="0" t="0" r="1905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936657" cy="2520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445A" w:rsidRDefault="0054445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3DBD3848" wp14:editId="0432DAC5">
            <wp:extent cx="6131461" cy="1474499"/>
            <wp:effectExtent l="0" t="0" r="3175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6191078" cy="1488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445A" w:rsidRDefault="0054445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5E482861" wp14:editId="4C7B6A77">
            <wp:extent cx="5903097" cy="1559717"/>
            <wp:effectExtent l="0" t="0" r="2540" b="254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961918" cy="1575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4576" w:rsidRDefault="00AF4576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5540DFDB" wp14:editId="1BB94FE8">
            <wp:extent cx="5969458" cy="1396172"/>
            <wp:effectExtent l="0" t="0" r="0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6056866" cy="141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4576" w:rsidRDefault="00AF4576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499E5881" wp14:editId="795F66CC">
            <wp:extent cx="5931141" cy="1733550"/>
            <wp:effectExtent l="0" t="0" r="0" b="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944271" cy="1737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4576" w:rsidRDefault="00AF4576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481870E3" wp14:editId="6FAFBB27">
            <wp:extent cx="6341279" cy="1698557"/>
            <wp:effectExtent l="0" t="0" r="2540" b="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6398597" cy="171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4576" w:rsidRDefault="00AF4576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56AFC214" wp14:editId="5D1943C2">
            <wp:extent cx="5685338" cy="2162175"/>
            <wp:effectExtent l="0" t="0" r="0" b="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692272" cy="2164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4576" w:rsidRDefault="00AF4576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15ABD855" wp14:editId="2A64EB55">
            <wp:extent cx="6586878" cy="2914650"/>
            <wp:effectExtent l="0" t="0" r="4445" b="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6601330" cy="292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4576" w:rsidRDefault="00AF4576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6C8ECAD8" wp14:editId="77BCDC02">
            <wp:extent cx="6055995" cy="2020189"/>
            <wp:effectExtent l="0" t="0" r="1905" b="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6086204" cy="2030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678A" w:rsidRDefault="00FE678A" w:rsidP="00DE11C8">
      <w:pPr>
        <w:ind w:left="-567" w:right="-613"/>
        <w:rPr>
          <w:b/>
          <w:sz w:val="40"/>
          <w:szCs w:val="40"/>
          <w:highlight w:val="yellow"/>
        </w:rPr>
      </w:pPr>
    </w:p>
    <w:p w:rsidR="00FE678A" w:rsidRDefault="00FE678A" w:rsidP="00DE11C8">
      <w:pPr>
        <w:ind w:left="-567" w:right="-613"/>
        <w:rPr>
          <w:b/>
          <w:sz w:val="40"/>
          <w:szCs w:val="40"/>
          <w:highlight w:val="yellow"/>
        </w:rPr>
      </w:pPr>
    </w:p>
    <w:p w:rsidR="00FE678A" w:rsidRDefault="00FE678A" w:rsidP="00DE11C8">
      <w:pPr>
        <w:ind w:left="-567" w:right="-613"/>
        <w:rPr>
          <w:b/>
          <w:sz w:val="40"/>
          <w:szCs w:val="40"/>
          <w:highlight w:val="yellow"/>
        </w:rPr>
      </w:pPr>
    </w:p>
    <w:p w:rsidR="00507B88" w:rsidRDefault="00507B88" w:rsidP="00DE11C8">
      <w:pPr>
        <w:ind w:left="-567" w:right="-613"/>
        <w:rPr>
          <w:b/>
          <w:sz w:val="40"/>
          <w:szCs w:val="40"/>
        </w:rPr>
      </w:pPr>
      <w:r w:rsidRPr="00507B88">
        <w:rPr>
          <w:b/>
          <w:sz w:val="40"/>
          <w:szCs w:val="40"/>
          <w:highlight w:val="yellow"/>
        </w:rPr>
        <w:lastRenderedPageBreak/>
        <w:t>STEP15: LAUNCH TEMPLATE</w:t>
      </w:r>
    </w:p>
    <w:p w:rsidR="00507B88" w:rsidRDefault="00C41CEB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6C091EBD" wp14:editId="53406091">
            <wp:extent cx="6241622" cy="2619375"/>
            <wp:effectExtent l="0" t="0" r="6985" b="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6256225" cy="2625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CEB" w:rsidRDefault="00C41CEB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30DA1A85" wp14:editId="173C0350">
            <wp:extent cx="6255860" cy="3400425"/>
            <wp:effectExtent l="0" t="0" r="0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6292202" cy="3420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CEB" w:rsidRDefault="00C41CEB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570C43FC" wp14:editId="66D25E5F">
            <wp:extent cx="5579821" cy="2686050"/>
            <wp:effectExtent l="0" t="0" r="1905" b="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593462" cy="2692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CEB" w:rsidRDefault="00C41CEB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148861EA" wp14:editId="2ADD2BED">
            <wp:extent cx="6199883" cy="2019300"/>
            <wp:effectExtent l="0" t="0" r="0" b="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6208776" cy="2022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CEB" w:rsidRDefault="00C41CEB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1C0619FC" wp14:editId="2467FB8A">
            <wp:extent cx="5931298" cy="1676400"/>
            <wp:effectExtent l="0" t="0" r="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942833" cy="167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CEB" w:rsidRDefault="00C41CEB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5F9220F8" wp14:editId="3D55A631">
            <wp:extent cx="5092135" cy="3743325"/>
            <wp:effectExtent l="0" t="0" r="0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101859" cy="3750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CEB" w:rsidRDefault="00C41CEB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5202D750" wp14:editId="7266D8CC">
            <wp:extent cx="5655290" cy="1457325"/>
            <wp:effectExtent l="0" t="0" r="3175" b="0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666299" cy="146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CEB" w:rsidRDefault="00027D77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70150855" wp14:editId="75D01004">
            <wp:extent cx="5887565" cy="3562350"/>
            <wp:effectExtent l="0" t="0" r="0" b="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900796" cy="3570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7D77" w:rsidRDefault="00027D77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27C4B12F" wp14:editId="34E4B9DF">
            <wp:extent cx="6113177" cy="2857500"/>
            <wp:effectExtent l="0" t="0" r="1905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6120964" cy="286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7D77" w:rsidRDefault="00027D77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0FB7520A" wp14:editId="6A2D6B59">
            <wp:extent cx="5868804" cy="3524250"/>
            <wp:effectExtent l="0" t="0" r="0" b="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878034" cy="3529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7D77" w:rsidRDefault="00027D77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05116892" wp14:editId="4DA4E80A">
            <wp:extent cx="4296876" cy="2657475"/>
            <wp:effectExtent l="0" t="0" r="8890" b="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4306100" cy="266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7D77" w:rsidRDefault="00027D77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61369958" wp14:editId="6E92F90A">
            <wp:extent cx="5855940" cy="1921903"/>
            <wp:effectExtent l="0" t="0" r="0" b="2540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5897060" cy="1935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7D77" w:rsidRDefault="00027D77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03BDA872" wp14:editId="2E708331">
            <wp:extent cx="6132195" cy="2280794"/>
            <wp:effectExtent l="0" t="0" r="1905" b="5715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6165052" cy="229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7D77" w:rsidRDefault="00027D77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4775BB34" wp14:editId="14CB75A0">
            <wp:extent cx="5388301" cy="2401544"/>
            <wp:effectExtent l="0" t="0" r="3175" b="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5409931" cy="2411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7D77" w:rsidRDefault="00027D77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6DC0F210" wp14:editId="23CD9CA9">
            <wp:extent cx="6008370" cy="2230547"/>
            <wp:effectExtent l="0" t="0" r="0" b="0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6055182" cy="22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7D77" w:rsidRDefault="00027D77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7DCCBE44" wp14:editId="2AC23A4E">
            <wp:extent cx="6042659" cy="2476500"/>
            <wp:effectExtent l="0" t="0" r="0" b="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6053187" cy="248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7D77" w:rsidRDefault="00027D77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012FBC8A" wp14:editId="58DA6366">
            <wp:extent cx="5347278" cy="1981200"/>
            <wp:effectExtent l="0" t="0" r="6350" b="0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5361212" cy="1986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7D77" w:rsidRDefault="007A6707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5C7BEDF9" wp14:editId="3C814681">
            <wp:extent cx="5772884" cy="2143125"/>
            <wp:effectExtent l="0" t="0" r="0" b="0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784623" cy="2147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707" w:rsidRDefault="007A6707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0D94E0CF" wp14:editId="4F9AC2D0">
            <wp:extent cx="5165909" cy="2495550"/>
            <wp:effectExtent l="0" t="0" r="0" b="0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175549" cy="2500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707" w:rsidRDefault="007A6707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751CF6D7" wp14:editId="71E0D97E">
            <wp:extent cx="5467985" cy="2016847"/>
            <wp:effectExtent l="0" t="0" r="0" b="2540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491253" cy="2025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707" w:rsidRDefault="007A6707" w:rsidP="00DE11C8">
      <w:pPr>
        <w:ind w:left="-567" w:right="-613"/>
        <w:rPr>
          <w:b/>
          <w:sz w:val="40"/>
          <w:szCs w:val="40"/>
        </w:rPr>
      </w:pPr>
      <w:r w:rsidRPr="007A6707">
        <w:rPr>
          <w:b/>
          <w:sz w:val="40"/>
          <w:szCs w:val="40"/>
          <w:highlight w:val="yellow"/>
        </w:rPr>
        <w:t>Step16: auto scaling</w:t>
      </w:r>
    </w:p>
    <w:p w:rsidR="007A6707" w:rsidRDefault="007A6707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6AD35797" wp14:editId="106FE471">
            <wp:extent cx="6150107" cy="2567433"/>
            <wp:effectExtent l="0" t="0" r="3175" b="4445"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6176504" cy="2578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707" w:rsidRDefault="007A6707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7766C77F" wp14:editId="656EE3DD">
            <wp:extent cx="4612542" cy="1266825"/>
            <wp:effectExtent l="0" t="0" r="0" b="0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4621819" cy="126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707" w:rsidRDefault="007A6707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259A17DB" wp14:editId="2EE7C3F6">
            <wp:extent cx="5921375" cy="3552825"/>
            <wp:effectExtent l="0" t="0" r="3175" b="9525"/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5921638" cy="3552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707" w:rsidRDefault="007A6707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409F1649" wp14:editId="13D8CEFF">
            <wp:extent cx="5095875" cy="2993006"/>
            <wp:effectExtent l="0" t="0" r="0" b="0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5131994" cy="301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707" w:rsidRDefault="007A6707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1E79AB54" wp14:editId="0C2F30BB">
            <wp:extent cx="4957371" cy="2838450"/>
            <wp:effectExtent l="0" t="0" r="0" b="0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4970701" cy="2846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707" w:rsidRDefault="007A6707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2076A6E9" wp14:editId="116226C0">
            <wp:extent cx="4800600" cy="2898913"/>
            <wp:effectExtent l="0" t="0" r="0" b="0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4819817" cy="2910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707" w:rsidRDefault="00B4468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29452883" wp14:editId="10E19F9C">
            <wp:extent cx="4405603" cy="2628900"/>
            <wp:effectExtent l="0" t="0" r="0" b="0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4413257" cy="2633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4685" w:rsidRDefault="00B4468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7103627E" wp14:editId="00727207">
            <wp:extent cx="5504843" cy="2085975"/>
            <wp:effectExtent l="0" t="0" r="635" b="0"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5513527" cy="2089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4685" w:rsidRDefault="00B4468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5E502B3D" wp14:editId="2934714C">
            <wp:extent cx="4810125" cy="2812417"/>
            <wp:effectExtent l="0" t="0" r="0" b="6985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4837634" cy="2828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4685" w:rsidRDefault="00B4468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5F239B3C" wp14:editId="5624D60D">
            <wp:extent cx="5032577" cy="3133725"/>
            <wp:effectExtent l="0" t="0" r="0" b="0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5062859" cy="3152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4685" w:rsidRDefault="00B44685" w:rsidP="00DE11C8">
      <w:pPr>
        <w:ind w:left="-567" w:right="-613"/>
        <w:rPr>
          <w:noProof/>
        </w:rPr>
      </w:pPr>
      <w:r>
        <w:rPr>
          <w:noProof/>
        </w:rPr>
        <w:lastRenderedPageBreak/>
        <w:drawing>
          <wp:inline distT="0" distB="0" distL="0" distR="0" wp14:anchorId="1E1BDEA5" wp14:editId="6AD4B386">
            <wp:extent cx="5480878" cy="1476375"/>
            <wp:effectExtent l="0" t="0" r="5715" b="0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5491713" cy="1479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4685" w:rsidRDefault="00B4468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67FC4BC2" wp14:editId="1488DDC9">
            <wp:extent cx="5766882" cy="2457450"/>
            <wp:effectExtent l="0" t="0" r="5715" b="0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5784123" cy="2464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4685" w:rsidRDefault="00B4468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601E4FB2" wp14:editId="5E175D74">
            <wp:extent cx="5593258" cy="2457450"/>
            <wp:effectExtent l="0" t="0" r="7620" b="0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5610197" cy="2464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4685" w:rsidRDefault="00B4468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0C8C2C86" wp14:editId="78EEC108">
            <wp:extent cx="5594048" cy="2381250"/>
            <wp:effectExtent l="0" t="0" r="6985" b="0"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5606204" cy="2386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C43085" wp14:editId="45C14F3E">
            <wp:extent cx="5704205" cy="3346648"/>
            <wp:effectExtent l="0" t="0" r="0" b="6350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5725394" cy="335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4685" w:rsidRDefault="00B4468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435163B7" wp14:editId="17B02E44">
            <wp:extent cx="5950251" cy="1315369"/>
            <wp:effectExtent l="0" t="0" r="0" b="0"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6020654" cy="1330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4685" w:rsidRDefault="0030427E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1A18B907" wp14:editId="72D03291">
            <wp:extent cx="5905269" cy="2495550"/>
            <wp:effectExtent l="0" t="0" r="635" b="0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5923938" cy="250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7463" w:rsidRDefault="001E7463" w:rsidP="00F23E19">
      <w:pPr>
        <w:ind w:left="-567" w:right="-613"/>
        <w:rPr>
          <w:b/>
          <w:sz w:val="40"/>
          <w:szCs w:val="40"/>
        </w:rPr>
      </w:pPr>
      <w:r>
        <w:rPr>
          <w:b/>
          <w:sz w:val="40"/>
          <w:szCs w:val="40"/>
        </w:rPr>
        <w:t>Check the servers</w:t>
      </w:r>
    </w:p>
    <w:p w:rsidR="0030427E" w:rsidRDefault="0030427E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7AAC1669" wp14:editId="35DB9DD8">
            <wp:extent cx="5670255" cy="2105025"/>
            <wp:effectExtent l="0" t="0" r="6985" b="0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5690516" cy="2112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427E" w:rsidRDefault="0030427E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6E0B4D88" wp14:editId="30AD56DA">
            <wp:extent cx="5465220" cy="1627937"/>
            <wp:effectExtent l="0" t="0" r="2540" b="0"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5506201" cy="1640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7463" w:rsidRDefault="001E7463" w:rsidP="00DE11C8">
      <w:pPr>
        <w:ind w:left="-567" w:right="-613"/>
        <w:rPr>
          <w:b/>
          <w:sz w:val="40"/>
          <w:szCs w:val="40"/>
        </w:rPr>
      </w:pPr>
      <w:r>
        <w:rPr>
          <w:b/>
          <w:sz w:val="40"/>
          <w:szCs w:val="40"/>
        </w:rPr>
        <w:t xml:space="preserve">Check the load balancer </w:t>
      </w:r>
    </w:p>
    <w:p w:rsidR="001E7463" w:rsidRDefault="001E7463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07F77531" wp14:editId="27B61C97">
            <wp:extent cx="6256020" cy="2336254"/>
            <wp:effectExtent l="0" t="0" r="0" b="6985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6294903" cy="235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7463" w:rsidRDefault="001E7463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25547CC8" wp14:editId="4CEFB277">
            <wp:extent cx="6169364" cy="1380839"/>
            <wp:effectExtent l="0" t="0" r="3175" b="0"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6214983" cy="139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7463" w:rsidRDefault="009E2D9A" w:rsidP="00DE11C8">
      <w:pPr>
        <w:ind w:left="-567" w:right="-613"/>
        <w:rPr>
          <w:b/>
          <w:sz w:val="40"/>
          <w:szCs w:val="40"/>
        </w:rPr>
      </w:pPr>
      <w:r w:rsidRPr="009E2D9A">
        <w:rPr>
          <w:b/>
          <w:sz w:val="40"/>
          <w:szCs w:val="40"/>
          <w:highlight w:val="yellow"/>
        </w:rPr>
        <w:t>Step17: create Bastian servers</w:t>
      </w:r>
    </w:p>
    <w:p w:rsidR="009E2D9A" w:rsidRDefault="00466D2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29B4ABEA" wp14:editId="4C7951E0">
            <wp:extent cx="5387480" cy="2009775"/>
            <wp:effectExtent l="0" t="0" r="3810" b="0"/>
            <wp:docPr id="168" name="Picture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5403307" cy="2015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6D2A" w:rsidRDefault="00466D2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4CB3EB4A" wp14:editId="2D45AF98">
            <wp:extent cx="5615253" cy="1619250"/>
            <wp:effectExtent l="0" t="0" r="5080" b="0"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5634381" cy="1624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6D2A" w:rsidRDefault="00466D2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0D4C09A1" wp14:editId="399E4902">
            <wp:extent cx="5511215" cy="2105025"/>
            <wp:effectExtent l="0" t="0" r="0" b="0"/>
            <wp:docPr id="170" name="Picture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5520924" cy="2108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6D2A" w:rsidRDefault="00466D2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31515891" wp14:editId="3306B518">
            <wp:extent cx="4945596" cy="3724275"/>
            <wp:effectExtent l="0" t="0" r="7620" b="0"/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4956786" cy="3732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6D2A" w:rsidRDefault="00466D2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2954C339" wp14:editId="1DF398B4">
            <wp:extent cx="5868046" cy="1647825"/>
            <wp:effectExtent l="0" t="0" r="0" b="0"/>
            <wp:docPr id="172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5878801" cy="165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6D2A" w:rsidRDefault="00466D2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7AEE46DD" wp14:editId="7C98C342">
            <wp:extent cx="4238625" cy="2668764"/>
            <wp:effectExtent l="0" t="0" r="0" b="0"/>
            <wp:docPr id="173" name="Picture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4257039" cy="2680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6D2A" w:rsidRDefault="00466D2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6A136772" wp14:editId="0DDC2229">
            <wp:extent cx="4936312" cy="2362200"/>
            <wp:effectExtent l="0" t="0" r="0" b="0"/>
            <wp:docPr id="174" name="Picture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4956242" cy="2371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6D2A" w:rsidRDefault="00466D2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69FB24FC" wp14:editId="3CC54C4D">
            <wp:extent cx="4503921" cy="2876550"/>
            <wp:effectExtent l="0" t="0" r="0" b="0"/>
            <wp:docPr id="175" name="Picture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4516118" cy="288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6D2A" w:rsidRDefault="00466D2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659F3AA0" wp14:editId="25326B28">
            <wp:extent cx="5751195" cy="2421052"/>
            <wp:effectExtent l="0" t="0" r="1905" b="0"/>
            <wp:docPr id="176" name="Picture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5774339" cy="24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6D2A" w:rsidRDefault="00466D2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5299B82E" wp14:editId="7D81A29C">
            <wp:extent cx="6256662" cy="1905000"/>
            <wp:effectExtent l="0" t="0" r="0" b="0"/>
            <wp:docPr id="177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6268245" cy="190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6D2A" w:rsidRDefault="00AD1D57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00C7AD67" wp14:editId="3641A6EF">
            <wp:extent cx="6387942" cy="1216751"/>
            <wp:effectExtent l="0" t="0" r="0" b="2540"/>
            <wp:docPr id="178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6480764" cy="1234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1D57" w:rsidRDefault="00AD1D57" w:rsidP="00DE11C8">
      <w:pPr>
        <w:ind w:left="-567" w:right="-613"/>
        <w:rPr>
          <w:b/>
          <w:sz w:val="40"/>
          <w:szCs w:val="40"/>
        </w:rPr>
      </w:pPr>
      <w:r w:rsidRPr="00AD1D57">
        <w:rPr>
          <w:b/>
          <w:sz w:val="40"/>
          <w:szCs w:val="40"/>
          <w:highlight w:val="yellow"/>
        </w:rPr>
        <w:t>STEP18: LAUNCH DATABASE SERVER</w:t>
      </w:r>
    </w:p>
    <w:p w:rsidR="00AD1D57" w:rsidRDefault="00AD1D57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555068DF" wp14:editId="49937DA7">
            <wp:extent cx="5812712" cy="2162175"/>
            <wp:effectExtent l="0" t="0" r="0" b="0"/>
            <wp:docPr id="179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5821509" cy="2165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1D57" w:rsidRDefault="00AD1D57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6280474A" wp14:editId="7D0C8F96">
            <wp:extent cx="6026644" cy="1427363"/>
            <wp:effectExtent l="0" t="0" r="0" b="1905"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6066385" cy="143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1D57" w:rsidRDefault="00AD1D57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10212DFB" wp14:editId="6C5689DA">
            <wp:extent cx="6096000" cy="2438400"/>
            <wp:effectExtent l="0" t="0" r="0" b="0"/>
            <wp:docPr id="181" name="Picture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6105773" cy="2442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1D57" w:rsidRDefault="00AD1D57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185D568E" wp14:editId="7013D8EA">
            <wp:extent cx="5767120" cy="4533900"/>
            <wp:effectExtent l="0" t="0" r="5080" b="0"/>
            <wp:docPr id="182" name="Picture 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5783698" cy="4546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1D57" w:rsidRDefault="00AD1D57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1713184C" wp14:editId="49FFDFA9">
            <wp:extent cx="5659497" cy="3581400"/>
            <wp:effectExtent l="0" t="0" r="0" b="0"/>
            <wp:docPr id="183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5671028" cy="3588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1D57" w:rsidRDefault="00EB203F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2478DDD8" wp14:editId="08E6237D">
            <wp:extent cx="6121570" cy="3762375"/>
            <wp:effectExtent l="0" t="0" r="0" b="0"/>
            <wp:docPr id="184" name="Picture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2"/>
                    <a:stretch>
                      <a:fillRect/>
                    </a:stretch>
                  </pic:blipFill>
                  <pic:spPr>
                    <a:xfrm>
                      <a:off x="0" y="0"/>
                      <a:ext cx="6127915" cy="376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7527" w:rsidRDefault="00EB203F" w:rsidP="00DE11C8">
      <w:pPr>
        <w:ind w:left="-567" w:right="-613"/>
        <w:rPr>
          <w:noProof/>
        </w:rPr>
      </w:pPr>
      <w:r>
        <w:rPr>
          <w:noProof/>
        </w:rPr>
        <w:lastRenderedPageBreak/>
        <w:drawing>
          <wp:inline distT="0" distB="0" distL="0" distR="0" wp14:anchorId="158C22AB" wp14:editId="7969AE54">
            <wp:extent cx="5976105" cy="2209800"/>
            <wp:effectExtent l="0" t="0" r="5715" b="0"/>
            <wp:docPr id="185" name="Picture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5991006" cy="221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203F">
        <w:rPr>
          <w:noProof/>
        </w:rPr>
        <w:t xml:space="preserve"> </w:t>
      </w:r>
    </w:p>
    <w:p w:rsidR="00EB203F" w:rsidRDefault="00EB203F" w:rsidP="00DE11C8">
      <w:pPr>
        <w:ind w:left="-567" w:right="-613"/>
        <w:rPr>
          <w:noProof/>
        </w:rPr>
      </w:pPr>
      <w:r>
        <w:rPr>
          <w:noProof/>
        </w:rPr>
        <w:drawing>
          <wp:inline distT="0" distB="0" distL="0" distR="0" wp14:anchorId="2E1E85A5" wp14:editId="32F0113D">
            <wp:extent cx="5706849" cy="2933700"/>
            <wp:effectExtent l="0" t="0" r="8255" b="0"/>
            <wp:docPr id="186" name="Picture 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5717278" cy="2939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203F" w:rsidRDefault="00EB203F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08F6A934" wp14:editId="397E5744">
            <wp:extent cx="5036666" cy="2867025"/>
            <wp:effectExtent l="0" t="0" r="0" b="0"/>
            <wp:docPr id="187" name="Picture 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5"/>
                    <a:stretch>
                      <a:fillRect/>
                    </a:stretch>
                  </pic:blipFill>
                  <pic:spPr>
                    <a:xfrm>
                      <a:off x="0" y="0"/>
                      <a:ext cx="5048692" cy="2873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203F" w:rsidRDefault="00041E8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3C7740A9" wp14:editId="66808899">
            <wp:extent cx="6434777" cy="2705100"/>
            <wp:effectExtent l="0" t="0" r="4445" b="0"/>
            <wp:docPr id="188" name="Picture 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6"/>
                    <a:stretch>
                      <a:fillRect/>
                    </a:stretch>
                  </pic:blipFill>
                  <pic:spPr>
                    <a:xfrm>
                      <a:off x="0" y="0"/>
                      <a:ext cx="6447193" cy="2710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E85" w:rsidRDefault="00041E8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33434A9C" wp14:editId="72B97397">
            <wp:extent cx="5555124" cy="2076450"/>
            <wp:effectExtent l="0" t="0" r="7620" b="0"/>
            <wp:docPr id="189" name="Picture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7"/>
                    <a:stretch>
                      <a:fillRect/>
                    </a:stretch>
                  </pic:blipFill>
                  <pic:spPr>
                    <a:xfrm>
                      <a:off x="0" y="0"/>
                      <a:ext cx="5566775" cy="208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E85" w:rsidRDefault="00041E85" w:rsidP="00DE11C8">
      <w:pPr>
        <w:ind w:left="-567" w:right="-613"/>
        <w:rPr>
          <w:b/>
          <w:sz w:val="40"/>
          <w:szCs w:val="40"/>
        </w:rPr>
      </w:pPr>
      <w:r w:rsidRPr="00930C1A">
        <w:rPr>
          <w:b/>
          <w:sz w:val="40"/>
          <w:szCs w:val="40"/>
          <w:highlight w:val="yellow"/>
        </w:rPr>
        <w:t>STEP19:</w:t>
      </w:r>
      <w:r w:rsidR="00930C1A" w:rsidRPr="00930C1A">
        <w:rPr>
          <w:b/>
          <w:sz w:val="40"/>
          <w:szCs w:val="40"/>
          <w:highlight w:val="yellow"/>
        </w:rPr>
        <w:t xml:space="preserve"> CREATE </w:t>
      </w:r>
      <w:r w:rsidRPr="00930C1A">
        <w:rPr>
          <w:b/>
          <w:sz w:val="40"/>
          <w:szCs w:val="40"/>
          <w:highlight w:val="yellow"/>
        </w:rPr>
        <w:t>FLOW LOGS</w:t>
      </w:r>
    </w:p>
    <w:p w:rsidR="00930C1A" w:rsidRDefault="00930C1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1EC25A76" wp14:editId="61F3323F">
            <wp:extent cx="5770033" cy="2133600"/>
            <wp:effectExtent l="0" t="0" r="2540" b="0"/>
            <wp:docPr id="190" name="Picture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8"/>
                    <a:stretch>
                      <a:fillRect/>
                    </a:stretch>
                  </pic:blipFill>
                  <pic:spPr>
                    <a:xfrm>
                      <a:off x="0" y="0"/>
                      <a:ext cx="5787299" cy="213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C1A" w:rsidRDefault="00930C1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18187A21" wp14:editId="15408006">
            <wp:extent cx="4889542" cy="2219325"/>
            <wp:effectExtent l="0" t="0" r="6350" b="0"/>
            <wp:docPr id="191" name="Picture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9"/>
                    <a:stretch>
                      <a:fillRect/>
                    </a:stretch>
                  </pic:blipFill>
                  <pic:spPr>
                    <a:xfrm>
                      <a:off x="0" y="0"/>
                      <a:ext cx="4896547" cy="222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C1A" w:rsidRDefault="00930C1A" w:rsidP="00DE11C8">
      <w:pPr>
        <w:ind w:left="-567" w:right="-613"/>
        <w:rPr>
          <w:b/>
          <w:sz w:val="40"/>
          <w:szCs w:val="40"/>
        </w:rPr>
      </w:pPr>
    </w:p>
    <w:p w:rsidR="00930C1A" w:rsidRDefault="00930C1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4843EBA9" wp14:editId="59522D05">
            <wp:extent cx="5410427" cy="3238500"/>
            <wp:effectExtent l="0" t="0" r="0" b="0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5421446" cy="3245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C1A" w:rsidRDefault="00930C1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1EC8076D" wp14:editId="0885226E">
            <wp:extent cx="5975582" cy="2409825"/>
            <wp:effectExtent l="0" t="0" r="6350" b="0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5991036" cy="2416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C1A" w:rsidRDefault="00930C1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7DA515FE" wp14:editId="2D97E7DF">
            <wp:extent cx="5201311" cy="2238375"/>
            <wp:effectExtent l="0" t="0" r="0" b="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5208371" cy="2241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C1A" w:rsidRDefault="00930C1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33ED2357" wp14:editId="40E2C29E">
            <wp:extent cx="4773528" cy="2847975"/>
            <wp:effectExtent l="0" t="0" r="8255" b="0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4783775" cy="2854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C1A" w:rsidRDefault="00930C1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5ECD84B0" wp14:editId="2D531FCC">
            <wp:extent cx="5741670" cy="2114687"/>
            <wp:effectExtent l="0" t="0" r="0" b="0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5766037" cy="2123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7527" w:rsidRDefault="00FE7527" w:rsidP="00DE11C8">
      <w:pPr>
        <w:ind w:left="-567" w:right="-613"/>
        <w:rPr>
          <w:b/>
          <w:sz w:val="40"/>
          <w:szCs w:val="40"/>
          <w:highlight w:val="yellow"/>
        </w:rPr>
      </w:pPr>
    </w:p>
    <w:p w:rsidR="00FE7527" w:rsidRDefault="00FE7527" w:rsidP="00DE11C8">
      <w:pPr>
        <w:ind w:left="-567" w:right="-613"/>
        <w:rPr>
          <w:b/>
          <w:sz w:val="40"/>
          <w:szCs w:val="40"/>
          <w:highlight w:val="yellow"/>
        </w:rPr>
      </w:pPr>
    </w:p>
    <w:p w:rsidR="00FE7527" w:rsidRDefault="00FE7527" w:rsidP="00DE11C8">
      <w:pPr>
        <w:ind w:left="-567" w:right="-613"/>
        <w:rPr>
          <w:b/>
          <w:sz w:val="40"/>
          <w:szCs w:val="40"/>
          <w:highlight w:val="yellow"/>
        </w:rPr>
      </w:pPr>
    </w:p>
    <w:p w:rsidR="00930C1A" w:rsidRDefault="00930C1A" w:rsidP="00DE11C8">
      <w:pPr>
        <w:ind w:left="-567" w:right="-613"/>
        <w:rPr>
          <w:b/>
          <w:sz w:val="40"/>
          <w:szCs w:val="40"/>
        </w:rPr>
      </w:pPr>
      <w:r w:rsidRPr="00F96410">
        <w:rPr>
          <w:b/>
          <w:sz w:val="40"/>
          <w:szCs w:val="40"/>
          <w:highlight w:val="yellow"/>
        </w:rPr>
        <w:lastRenderedPageBreak/>
        <w:t>Step20: create route-53</w:t>
      </w:r>
    </w:p>
    <w:p w:rsidR="00930C1A" w:rsidRDefault="00930C1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33027B1B" wp14:editId="16CAAAE7">
            <wp:extent cx="5903356" cy="2495550"/>
            <wp:effectExtent l="0" t="0" r="2540" b="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5922894" cy="250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42DD" w:rsidRDefault="009F42DD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1EE0399A" wp14:editId="64A4E2DA">
            <wp:extent cx="5731510" cy="2472690"/>
            <wp:effectExtent l="0" t="0" r="2540" b="381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C1A" w:rsidRDefault="009F1C14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122C405D" wp14:editId="618590EC">
            <wp:extent cx="5731510" cy="2233295"/>
            <wp:effectExtent l="0" t="0" r="2540" b="0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C1A" w:rsidRDefault="00930C1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52AC8E15" wp14:editId="5F51DBFD">
            <wp:extent cx="5770090" cy="2162175"/>
            <wp:effectExtent l="0" t="0" r="2540" b="0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8"/>
                    <a:stretch>
                      <a:fillRect/>
                    </a:stretch>
                  </pic:blipFill>
                  <pic:spPr>
                    <a:xfrm>
                      <a:off x="0" y="0"/>
                      <a:ext cx="5784556" cy="2167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1C14" w:rsidRDefault="009F1C14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436D73D5" wp14:editId="7F007977">
            <wp:extent cx="5731510" cy="1380490"/>
            <wp:effectExtent l="0" t="0" r="2540" b="0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80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C1A" w:rsidRDefault="00930C1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36BAF4E4" wp14:editId="46179999">
            <wp:extent cx="5265420" cy="2294480"/>
            <wp:effectExtent l="0" t="0" r="0" b="0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0"/>
                    <a:stretch>
                      <a:fillRect/>
                    </a:stretch>
                  </pic:blipFill>
                  <pic:spPr>
                    <a:xfrm>
                      <a:off x="0" y="0"/>
                      <a:ext cx="5288198" cy="2304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C1A" w:rsidRDefault="00930C1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558D25A7" wp14:editId="79FCCBB3">
            <wp:extent cx="5446048" cy="1535607"/>
            <wp:effectExtent l="0" t="0" r="2540" b="7620"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1"/>
                    <a:stretch>
                      <a:fillRect/>
                    </a:stretch>
                  </pic:blipFill>
                  <pic:spPr>
                    <a:xfrm>
                      <a:off x="0" y="0"/>
                      <a:ext cx="5495765" cy="1549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C1A" w:rsidRDefault="00930C1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4AEFA2E2" wp14:editId="13B3DA9F">
            <wp:extent cx="5760720" cy="2148638"/>
            <wp:effectExtent l="0" t="0" r="0" b="4445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5788137" cy="2158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C1A" w:rsidRDefault="00930C1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730258D5" wp14:editId="4514DCA8">
            <wp:extent cx="5928812" cy="2076450"/>
            <wp:effectExtent l="0" t="0" r="0" b="0"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3"/>
                    <a:stretch>
                      <a:fillRect/>
                    </a:stretch>
                  </pic:blipFill>
                  <pic:spPr>
                    <a:xfrm>
                      <a:off x="0" y="0"/>
                      <a:ext cx="5953452" cy="208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C1A" w:rsidRDefault="00930C1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3AEC5DB7" wp14:editId="7B4778FA">
            <wp:extent cx="5046826" cy="2249509"/>
            <wp:effectExtent l="0" t="0" r="1905" b="0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4"/>
                    <a:stretch>
                      <a:fillRect/>
                    </a:stretch>
                  </pic:blipFill>
                  <pic:spPr>
                    <a:xfrm>
                      <a:off x="0" y="0"/>
                      <a:ext cx="5064642" cy="22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C1A" w:rsidRDefault="00930C1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05F37350" wp14:editId="346AE3CB">
            <wp:extent cx="5589905" cy="2999315"/>
            <wp:effectExtent l="0" t="0" r="0" b="0"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5"/>
                    <a:stretch>
                      <a:fillRect/>
                    </a:stretch>
                  </pic:blipFill>
                  <pic:spPr>
                    <a:xfrm>
                      <a:off x="0" y="0"/>
                      <a:ext cx="5604950" cy="3007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C1A" w:rsidRDefault="00930C1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2486E91D" wp14:editId="15C511D1">
            <wp:extent cx="5779770" cy="2048958"/>
            <wp:effectExtent l="0" t="0" r="0" b="8890"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6"/>
                    <a:stretch>
                      <a:fillRect/>
                    </a:stretch>
                  </pic:blipFill>
                  <pic:spPr>
                    <a:xfrm>
                      <a:off x="0" y="0"/>
                      <a:ext cx="5812852" cy="2060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C1A" w:rsidRDefault="00930C1A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37349751" wp14:editId="3510FE1B">
            <wp:extent cx="5941695" cy="2200790"/>
            <wp:effectExtent l="0" t="0" r="1905" b="9525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7"/>
                    <a:stretch>
                      <a:fillRect/>
                    </a:stretch>
                  </pic:blipFill>
                  <pic:spPr>
                    <a:xfrm>
                      <a:off x="0" y="0"/>
                      <a:ext cx="5964700" cy="2209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6410" w:rsidRDefault="00F96410" w:rsidP="00DE11C8">
      <w:pPr>
        <w:ind w:left="-567" w:right="-613"/>
        <w:rPr>
          <w:b/>
          <w:sz w:val="40"/>
          <w:szCs w:val="40"/>
        </w:rPr>
      </w:pPr>
      <w:r w:rsidRPr="006F41A4">
        <w:rPr>
          <w:b/>
          <w:sz w:val="40"/>
          <w:szCs w:val="40"/>
          <w:highlight w:val="yellow"/>
        </w:rPr>
        <w:t>Step21: create a hosted zone</w:t>
      </w:r>
    </w:p>
    <w:p w:rsidR="00930C1A" w:rsidRDefault="00F96410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3FFF7191" wp14:editId="3C91230A">
            <wp:extent cx="5902951" cy="2305050"/>
            <wp:effectExtent l="0" t="0" r="3175" b="0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8"/>
                    <a:stretch>
                      <a:fillRect/>
                    </a:stretch>
                  </pic:blipFill>
                  <pic:spPr>
                    <a:xfrm>
                      <a:off x="0" y="0"/>
                      <a:ext cx="5914691" cy="2309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6410" w:rsidRDefault="00F96410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0FB8509F" wp14:editId="7C76E47C">
            <wp:extent cx="4530455" cy="2428875"/>
            <wp:effectExtent l="0" t="0" r="3810" b="0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9"/>
                    <a:stretch>
                      <a:fillRect/>
                    </a:stretch>
                  </pic:blipFill>
                  <pic:spPr>
                    <a:xfrm>
                      <a:off x="0" y="0"/>
                      <a:ext cx="4541284" cy="2434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6410" w:rsidRDefault="00F96410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05855477" wp14:editId="6C33E3AB">
            <wp:extent cx="5032410" cy="2667000"/>
            <wp:effectExtent l="0" t="0" r="0" b="0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0"/>
                    <a:stretch>
                      <a:fillRect/>
                    </a:stretch>
                  </pic:blipFill>
                  <pic:spPr>
                    <a:xfrm>
                      <a:off x="0" y="0"/>
                      <a:ext cx="5043457" cy="2672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6410" w:rsidRDefault="00F96410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10E21A8F" wp14:editId="1AF3BBDA">
            <wp:extent cx="6226718" cy="3004888"/>
            <wp:effectExtent l="0" t="0" r="3175" b="5080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1"/>
                    <a:stretch>
                      <a:fillRect/>
                    </a:stretch>
                  </pic:blipFill>
                  <pic:spPr>
                    <a:xfrm>
                      <a:off x="0" y="0"/>
                      <a:ext cx="6246129" cy="301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6410" w:rsidRDefault="00F96410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1CDA0BBE" wp14:editId="6C41FB6B">
            <wp:extent cx="6122670" cy="2285125"/>
            <wp:effectExtent l="0" t="0" r="0" b="1270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2"/>
                    <a:stretch>
                      <a:fillRect/>
                    </a:stretch>
                  </pic:blipFill>
                  <pic:spPr>
                    <a:xfrm>
                      <a:off x="0" y="0"/>
                      <a:ext cx="6161364" cy="2299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6410" w:rsidRDefault="00F96410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548B88E2" wp14:editId="04FC2B20">
            <wp:extent cx="4723371" cy="3143250"/>
            <wp:effectExtent l="0" t="0" r="1270" b="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3"/>
                    <a:stretch>
                      <a:fillRect/>
                    </a:stretch>
                  </pic:blipFill>
                  <pic:spPr>
                    <a:xfrm>
                      <a:off x="0" y="0"/>
                      <a:ext cx="4757356" cy="3165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6410" w:rsidRDefault="00F96410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4BF0DFB6" wp14:editId="4474136A">
            <wp:extent cx="6046823" cy="4171950"/>
            <wp:effectExtent l="0" t="0" r="0" b="0"/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4"/>
                    <a:stretch>
                      <a:fillRect/>
                    </a:stretch>
                  </pic:blipFill>
                  <pic:spPr>
                    <a:xfrm>
                      <a:off x="0" y="0"/>
                      <a:ext cx="6056923" cy="4178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6410" w:rsidRDefault="00F96410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405814C8" wp14:editId="4C755B6E">
            <wp:extent cx="6188525" cy="1441294"/>
            <wp:effectExtent l="0" t="0" r="3175" b="6985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5"/>
                    <a:stretch>
                      <a:fillRect/>
                    </a:stretch>
                  </pic:blipFill>
                  <pic:spPr>
                    <a:xfrm>
                      <a:off x="0" y="0"/>
                      <a:ext cx="6230721" cy="1451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6410" w:rsidRDefault="00F96410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1992BB34" wp14:editId="1D73EFF5">
            <wp:extent cx="5727607" cy="2571750"/>
            <wp:effectExtent l="0" t="0" r="6985" b="0"/>
            <wp:docPr id="217" name="Picture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6"/>
                    <a:stretch>
                      <a:fillRect/>
                    </a:stretch>
                  </pic:blipFill>
                  <pic:spPr>
                    <a:xfrm>
                      <a:off x="0" y="0"/>
                      <a:ext cx="5745958" cy="257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5F4E" w:rsidRDefault="00405F4E" w:rsidP="00DE11C8">
      <w:pPr>
        <w:ind w:left="-567" w:right="-613"/>
        <w:rPr>
          <w:b/>
          <w:sz w:val="40"/>
          <w:szCs w:val="40"/>
          <w:highlight w:val="yellow"/>
        </w:rPr>
      </w:pPr>
    </w:p>
    <w:p w:rsidR="00F96410" w:rsidRDefault="006F41A4" w:rsidP="00DE11C8">
      <w:pPr>
        <w:ind w:left="-567" w:right="-613"/>
        <w:rPr>
          <w:b/>
          <w:sz w:val="40"/>
          <w:szCs w:val="40"/>
        </w:rPr>
      </w:pPr>
      <w:r>
        <w:rPr>
          <w:b/>
          <w:sz w:val="40"/>
          <w:szCs w:val="40"/>
          <w:highlight w:val="yellow"/>
        </w:rPr>
        <w:lastRenderedPageBreak/>
        <w:t>STEP22</w:t>
      </w:r>
      <w:r w:rsidR="00110997">
        <w:rPr>
          <w:b/>
          <w:sz w:val="40"/>
          <w:szCs w:val="40"/>
          <w:highlight w:val="yellow"/>
        </w:rPr>
        <w:t>:</w:t>
      </w:r>
      <w:r w:rsidR="00110997" w:rsidRPr="00F96410">
        <w:rPr>
          <w:b/>
          <w:sz w:val="40"/>
          <w:szCs w:val="40"/>
          <w:highlight w:val="yellow"/>
        </w:rPr>
        <w:t xml:space="preserve"> Create</w:t>
      </w:r>
      <w:r w:rsidR="00F96410" w:rsidRPr="00F96410">
        <w:rPr>
          <w:b/>
          <w:sz w:val="40"/>
          <w:szCs w:val="40"/>
          <w:highlight w:val="yellow"/>
        </w:rPr>
        <w:t xml:space="preserve"> a record</w:t>
      </w:r>
      <w:r w:rsidR="00F96410">
        <w:rPr>
          <w:b/>
          <w:sz w:val="40"/>
          <w:szCs w:val="40"/>
        </w:rPr>
        <w:t xml:space="preserve"> </w:t>
      </w:r>
    </w:p>
    <w:p w:rsidR="00F96410" w:rsidRDefault="00F96410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357587E8" wp14:editId="56AC76F6">
            <wp:extent cx="5933937" cy="2200275"/>
            <wp:effectExtent l="0" t="0" r="0" b="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7"/>
                    <a:stretch>
                      <a:fillRect/>
                    </a:stretch>
                  </pic:blipFill>
                  <pic:spPr>
                    <a:xfrm>
                      <a:off x="0" y="0"/>
                      <a:ext cx="5958499" cy="2209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6410" w:rsidRDefault="00F96410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7D39D41A" wp14:editId="5ED26329">
            <wp:extent cx="6005626" cy="2466975"/>
            <wp:effectExtent l="0" t="0" r="0" b="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8"/>
                    <a:stretch>
                      <a:fillRect/>
                    </a:stretch>
                  </pic:blipFill>
                  <pic:spPr>
                    <a:xfrm>
                      <a:off x="0" y="0"/>
                      <a:ext cx="6014130" cy="2470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6410" w:rsidRDefault="00F96410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45487549" wp14:editId="572069E5">
            <wp:extent cx="5840142" cy="2657475"/>
            <wp:effectExtent l="0" t="0" r="8255" b="0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9"/>
                    <a:stretch>
                      <a:fillRect/>
                    </a:stretch>
                  </pic:blipFill>
                  <pic:spPr>
                    <a:xfrm>
                      <a:off x="0" y="0"/>
                      <a:ext cx="5852551" cy="2663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6410" w:rsidRDefault="00F96410" w:rsidP="00DE11C8">
      <w:pPr>
        <w:ind w:left="-567" w:right="-613"/>
        <w:rPr>
          <w:noProof/>
        </w:rPr>
      </w:pPr>
      <w:r>
        <w:rPr>
          <w:noProof/>
        </w:rPr>
        <w:lastRenderedPageBreak/>
        <w:drawing>
          <wp:inline distT="0" distB="0" distL="0" distR="0" wp14:anchorId="22F2B850" wp14:editId="5CF4D296">
            <wp:extent cx="4851400" cy="1852430"/>
            <wp:effectExtent l="0" t="0" r="6350" b="0"/>
            <wp:docPr id="221" name="Picture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0"/>
                    <a:stretch>
                      <a:fillRect/>
                    </a:stretch>
                  </pic:blipFill>
                  <pic:spPr>
                    <a:xfrm>
                      <a:off x="0" y="0"/>
                      <a:ext cx="4867007" cy="1858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96410">
        <w:rPr>
          <w:noProof/>
        </w:rPr>
        <w:t xml:space="preserve"> </w:t>
      </w:r>
      <w:r>
        <w:rPr>
          <w:noProof/>
        </w:rPr>
        <w:drawing>
          <wp:inline distT="0" distB="0" distL="0" distR="0" wp14:anchorId="5AB756D6" wp14:editId="22DDA38E">
            <wp:extent cx="4678944" cy="1758950"/>
            <wp:effectExtent l="0" t="0" r="7620" b="0"/>
            <wp:docPr id="222" name="Picture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1"/>
                    <a:stretch>
                      <a:fillRect/>
                    </a:stretch>
                  </pic:blipFill>
                  <pic:spPr>
                    <a:xfrm>
                      <a:off x="0" y="0"/>
                      <a:ext cx="4703125" cy="176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6410" w:rsidRDefault="006F41A4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01C5338A" wp14:editId="7209BBA3">
            <wp:extent cx="5299040" cy="1609725"/>
            <wp:effectExtent l="0" t="0" r="0" b="0"/>
            <wp:docPr id="223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2"/>
                    <a:stretch>
                      <a:fillRect/>
                    </a:stretch>
                  </pic:blipFill>
                  <pic:spPr>
                    <a:xfrm>
                      <a:off x="0" y="0"/>
                      <a:ext cx="5305603" cy="1611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41A4" w:rsidRDefault="006F41A4" w:rsidP="00DE11C8">
      <w:pPr>
        <w:ind w:left="-567" w:right="-613"/>
        <w:rPr>
          <w:b/>
          <w:sz w:val="40"/>
          <w:szCs w:val="40"/>
        </w:rPr>
      </w:pPr>
      <w:r w:rsidRPr="006F41A4">
        <w:rPr>
          <w:b/>
          <w:sz w:val="40"/>
          <w:szCs w:val="40"/>
          <w:highlight w:val="yellow"/>
        </w:rPr>
        <w:t>STEP23: CREATE A CLOUD WATCH</w:t>
      </w:r>
    </w:p>
    <w:p w:rsidR="006F41A4" w:rsidRDefault="001C2C5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0EE3C711" wp14:editId="079AF108">
            <wp:extent cx="5805709" cy="2495550"/>
            <wp:effectExtent l="0" t="0" r="5080" b="0"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3"/>
                    <a:stretch>
                      <a:fillRect/>
                    </a:stretch>
                  </pic:blipFill>
                  <pic:spPr>
                    <a:xfrm>
                      <a:off x="0" y="0"/>
                      <a:ext cx="5824732" cy="2503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2C55" w:rsidRDefault="001C2C5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31EB7850" wp14:editId="3BF8394B">
            <wp:extent cx="5941695" cy="2197076"/>
            <wp:effectExtent l="0" t="0" r="1905" b="0"/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4"/>
                    <a:stretch>
                      <a:fillRect/>
                    </a:stretch>
                  </pic:blipFill>
                  <pic:spPr>
                    <a:xfrm>
                      <a:off x="0" y="0"/>
                      <a:ext cx="5963631" cy="2205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2C55" w:rsidRDefault="001C2C5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2C02570E" wp14:editId="7EB7AE19">
            <wp:extent cx="5206907" cy="2257425"/>
            <wp:effectExtent l="0" t="0" r="0" b="0"/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5"/>
                    <a:stretch>
                      <a:fillRect/>
                    </a:stretch>
                  </pic:blipFill>
                  <pic:spPr>
                    <a:xfrm>
                      <a:off x="0" y="0"/>
                      <a:ext cx="5212386" cy="225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2C55" w:rsidRDefault="001C2C5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4CE7BEF3" wp14:editId="551A6DB6">
            <wp:extent cx="5410528" cy="2590800"/>
            <wp:effectExtent l="0" t="0" r="0" b="0"/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6"/>
                    <a:stretch>
                      <a:fillRect/>
                    </a:stretch>
                  </pic:blipFill>
                  <pic:spPr>
                    <a:xfrm>
                      <a:off x="0" y="0"/>
                      <a:ext cx="5420386" cy="259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2C55" w:rsidRDefault="001C2C5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172A142F" wp14:editId="7C947348">
            <wp:extent cx="5825978" cy="2838450"/>
            <wp:effectExtent l="0" t="0" r="3810" b="0"/>
            <wp:docPr id="228" name="Picture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7"/>
                    <a:stretch>
                      <a:fillRect/>
                    </a:stretch>
                  </pic:blipFill>
                  <pic:spPr>
                    <a:xfrm>
                      <a:off x="0" y="0"/>
                      <a:ext cx="5841190" cy="2845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2C55" w:rsidRDefault="001C2C5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7D8D152D" wp14:editId="67F397C9">
            <wp:extent cx="6398044" cy="1475277"/>
            <wp:effectExtent l="0" t="0" r="3175" b="0"/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8"/>
                    <a:stretch>
                      <a:fillRect/>
                    </a:stretch>
                  </pic:blipFill>
                  <pic:spPr>
                    <a:xfrm>
                      <a:off x="0" y="0"/>
                      <a:ext cx="6464885" cy="1490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2C55" w:rsidRDefault="001C2C5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082DB548" wp14:editId="231ED147">
            <wp:extent cx="5952566" cy="1219200"/>
            <wp:effectExtent l="0" t="0" r="0" b="0"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9"/>
                    <a:stretch>
                      <a:fillRect/>
                    </a:stretch>
                  </pic:blipFill>
                  <pic:spPr>
                    <a:xfrm>
                      <a:off x="0" y="0"/>
                      <a:ext cx="5970914" cy="1222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2C55" w:rsidRDefault="001C2C5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2F17E36B" wp14:editId="3784AD0C">
            <wp:extent cx="5722649" cy="2047875"/>
            <wp:effectExtent l="0" t="0" r="0" b="0"/>
            <wp:docPr id="231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0"/>
                    <a:stretch>
                      <a:fillRect/>
                    </a:stretch>
                  </pic:blipFill>
                  <pic:spPr>
                    <a:xfrm>
                      <a:off x="0" y="0"/>
                      <a:ext cx="5733731" cy="2051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2C55" w:rsidRDefault="001C2C5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5B49E46D" wp14:editId="40BEA307">
            <wp:extent cx="5849488" cy="1743075"/>
            <wp:effectExtent l="0" t="0" r="0" b="0"/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1"/>
                    <a:stretch>
                      <a:fillRect/>
                    </a:stretch>
                  </pic:blipFill>
                  <pic:spPr>
                    <a:xfrm>
                      <a:off x="0" y="0"/>
                      <a:ext cx="5861393" cy="1746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2C55" w:rsidRDefault="001C2C5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7C7CB3DB" wp14:editId="0A0C823B">
            <wp:extent cx="6243127" cy="1847850"/>
            <wp:effectExtent l="0" t="0" r="5715" b="0"/>
            <wp:docPr id="233" name="Picture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2"/>
                    <a:stretch>
                      <a:fillRect/>
                    </a:stretch>
                  </pic:blipFill>
                  <pic:spPr>
                    <a:xfrm>
                      <a:off x="0" y="0"/>
                      <a:ext cx="6256904" cy="1851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2C55" w:rsidRDefault="001C2C5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6FD9E9E6" wp14:editId="12B3E4F9">
            <wp:extent cx="5485635" cy="1647825"/>
            <wp:effectExtent l="0" t="0" r="1270" b="0"/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3"/>
                    <a:stretch>
                      <a:fillRect/>
                    </a:stretch>
                  </pic:blipFill>
                  <pic:spPr>
                    <a:xfrm>
                      <a:off x="0" y="0"/>
                      <a:ext cx="5494578" cy="1650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2C55" w:rsidRDefault="006303BB" w:rsidP="00DE11C8">
      <w:pPr>
        <w:ind w:left="-567" w:right="-613"/>
        <w:rPr>
          <w:b/>
          <w:sz w:val="40"/>
          <w:szCs w:val="40"/>
        </w:rPr>
      </w:pPr>
      <w:r w:rsidRPr="006303BB">
        <w:rPr>
          <w:b/>
          <w:sz w:val="40"/>
          <w:szCs w:val="40"/>
          <w:highlight w:val="yellow"/>
        </w:rPr>
        <w:t>Now test all the connections</w:t>
      </w:r>
    </w:p>
    <w:p w:rsidR="006303BB" w:rsidRDefault="00C27259" w:rsidP="00DE11C8">
      <w:pPr>
        <w:ind w:left="-567" w:right="-613"/>
        <w:rPr>
          <w:b/>
          <w:sz w:val="40"/>
          <w:szCs w:val="40"/>
        </w:rPr>
      </w:pPr>
      <w:r w:rsidRPr="007609BD">
        <w:rPr>
          <w:b/>
          <w:sz w:val="40"/>
          <w:szCs w:val="40"/>
          <w:highlight w:val="cyan"/>
        </w:rPr>
        <w:t>Login to Bastian server and jump into the database server</w:t>
      </w:r>
    </w:p>
    <w:p w:rsidR="00C27259" w:rsidRDefault="00C27259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627FAC71" wp14:editId="4CB412F5">
            <wp:extent cx="5604358" cy="2076450"/>
            <wp:effectExtent l="0" t="0" r="0" b="0"/>
            <wp:docPr id="235" name="Picture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4"/>
                    <a:stretch>
                      <a:fillRect/>
                    </a:stretch>
                  </pic:blipFill>
                  <pic:spPr>
                    <a:xfrm>
                      <a:off x="0" y="0"/>
                      <a:ext cx="5614757" cy="2080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7259" w:rsidRDefault="00C27259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1D0F34DD" wp14:editId="1FA15A93">
            <wp:extent cx="5669917" cy="3390900"/>
            <wp:effectExtent l="0" t="0" r="6985" b="0"/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5"/>
                    <a:stretch>
                      <a:fillRect/>
                    </a:stretch>
                  </pic:blipFill>
                  <pic:spPr>
                    <a:xfrm>
                      <a:off x="0" y="0"/>
                      <a:ext cx="5680097" cy="3396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7259" w:rsidRDefault="00C27259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06B8FB7B" wp14:editId="34C9033C">
            <wp:extent cx="5827311" cy="3095625"/>
            <wp:effectExtent l="0" t="0" r="2540" b="0"/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6"/>
                    <a:stretch>
                      <a:fillRect/>
                    </a:stretch>
                  </pic:blipFill>
                  <pic:spPr>
                    <a:xfrm>
                      <a:off x="0" y="0"/>
                      <a:ext cx="5841562" cy="3103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7259" w:rsidRDefault="00C27259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253908D4" wp14:editId="6389B3A1">
            <wp:extent cx="6043065" cy="3171825"/>
            <wp:effectExtent l="0" t="0" r="0" b="0"/>
            <wp:docPr id="238" name="Picture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7"/>
                    <a:stretch>
                      <a:fillRect/>
                    </a:stretch>
                  </pic:blipFill>
                  <pic:spPr>
                    <a:xfrm>
                      <a:off x="0" y="0"/>
                      <a:ext cx="6061053" cy="3181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7259" w:rsidRDefault="00C27259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44FE1CA3" wp14:editId="2B7324D4">
            <wp:extent cx="6184681" cy="2800350"/>
            <wp:effectExtent l="0" t="0" r="6985" b="0"/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8"/>
                    <a:stretch>
                      <a:fillRect/>
                    </a:stretch>
                  </pic:blipFill>
                  <pic:spPr>
                    <a:xfrm>
                      <a:off x="0" y="0"/>
                      <a:ext cx="6199449" cy="2807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7259" w:rsidRDefault="00C27259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4013E39C" wp14:editId="337B7BDE">
            <wp:extent cx="6569488" cy="3022061"/>
            <wp:effectExtent l="0" t="0" r="3175" b="6985"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9"/>
                    <a:stretch>
                      <a:fillRect/>
                    </a:stretch>
                  </pic:blipFill>
                  <pic:spPr>
                    <a:xfrm>
                      <a:off x="0" y="0"/>
                      <a:ext cx="6582153" cy="3027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2A45" w:rsidRDefault="004B2A4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75962189" wp14:editId="363FF1E1">
            <wp:extent cx="5736980" cy="2571750"/>
            <wp:effectExtent l="0" t="0" r="0" b="0"/>
            <wp:docPr id="241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0"/>
                    <a:stretch>
                      <a:fillRect/>
                    </a:stretch>
                  </pic:blipFill>
                  <pic:spPr>
                    <a:xfrm>
                      <a:off x="0" y="0"/>
                      <a:ext cx="5745994" cy="2575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2A45" w:rsidRDefault="004B2A4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5C1DD4EA" wp14:editId="7AF11FA3">
            <wp:extent cx="2438095" cy="580952"/>
            <wp:effectExtent l="0" t="0" r="635" b="0"/>
            <wp:docPr id="242" name="Picture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1"/>
                    <a:stretch>
                      <a:fillRect/>
                    </a:stretch>
                  </pic:blipFill>
                  <pic:spPr>
                    <a:xfrm>
                      <a:off x="0" y="0"/>
                      <a:ext cx="2438095" cy="5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2A45" w:rsidRDefault="004B2A45" w:rsidP="00DE11C8">
      <w:pPr>
        <w:ind w:left="-567" w:right="-613"/>
        <w:rPr>
          <w:b/>
          <w:sz w:val="40"/>
          <w:szCs w:val="40"/>
        </w:rPr>
      </w:pPr>
      <w:r w:rsidRPr="007609BD">
        <w:rPr>
          <w:b/>
          <w:sz w:val="40"/>
          <w:szCs w:val="40"/>
          <w:highlight w:val="cyan"/>
        </w:rPr>
        <w:t>Now jump in to the database server</w:t>
      </w:r>
    </w:p>
    <w:p w:rsidR="004B2A45" w:rsidRDefault="004B2A4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15A913D1" wp14:editId="0473DF09">
            <wp:extent cx="6350451" cy="2362200"/>
            <wp:effectExtent l="0" t="0" r="0" b="0"/>
            <wp:docPr id="243" name="Picture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2"/>
                    <a:stretch>
                      <a:fillRect/>
                    </a:stretch>
                  </pic:blipFill>
                  <pic:spPr>
                    <a:xfrm>
                      <a:off x="0" y="0"/>
                      <a:ext cx="6359562" cy="2365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2A45" w:rsidRDefault="004B2A4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4A0E68B5" wp14:editId="276A09CF">
            <wp:extent cx="5948192" cy="2190750"/>
            <wp:effectExtent l="0" t="0" r="0" b="0"/>
            <wp:docPr id="244" name="Picture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3"/>
                    <a:stretch>
                      <a:fillRect/>
                    </a:stretch>
                  </pic:blipFill>
                  <pic:spPr>
                    <a:xfrm>
                      <a:off x="0" y="0"/>
                      <a:ext cx="5960498" cy="2195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2A45" w:rsidRDefault="004B2A4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739259B6" wp14:editId="6E4607B9">
            <wp:extent cx="5750004" cy="1180059"/>
            <wp:effectExtent l="0" t="0" r="3175" b="1270"/>
            <wp:docPr id="245" name="Picture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4"/>
                    <a:stretch>
                      <a:fillRect/>
                    </a:stretch>
                  </pic:blipFill>
                  <pic:spPr>
                    <a:xfrm>
                      <a:off x="0" y="0"/>
                      <a:ext cx="5805617" cy="1191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2A45" w:rsidRDefault="004B2A4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3B72E171" wp14:editId="3DF78261">
            <wp:extent cx="5507299" cy="2733675"/>
            <wp:effectExtent l="0" t="0" r="0" b="0"/>
            <wp:docPr id="246" name="Picture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5"/>
                    <a:stretch>
                      <a:fillRect/>
                    </a:stretch>
                  </pic:blipFill>
                  <pic:spPr>
                    <a:xfrm>
                      <a:off x="0" y="0"/>
                      <a:ext cx="5521487" cy="2740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2A45" w:rsidRDefault="0044126B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22D0D30A" wp14:editId="676F8B6D">
            <wp:extent cx="5789291" cy="2619375"/>
            <wp:effectExtent l="0" t="0" r="2540" b="0"/>
            <wp:docPr id="247" name="Picture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6"/>
                    <a:stretch>
                      <a:fillRect/>
                    </a:stretch>
                  </pic:blipFill>
                  <pic:spPr>
                    <a:xfrm>
                      <a:off x="0" y="0"/>
                      <a:ext cx="5807074" cy="2627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126B" w:rsidRDefault="007742B5" w:rsidP="00DE11C8">
      <w:pPr>
        <w:ind w:left="-567" w:right="-613"/>
        <w:rPr>
          <w:b/>
          <w:sz w:val="40"/>
          <w:szCs w:val="40"/>
        </w:rPr>
      </w:pPr>
      <w:r w:rsidRPr="007609BD">
        <w:rPr>
          <w:b/>
          <w:sz w:val="40"/>
          <w:szCs w:val="40"/>
          <w:highlight w:val="cyan"/>
        </w:rPr>
        <w:t>Now check whether</w:t>
      </w:r>
      <w:r w:rsidR="00DD5399" w:rsidRPr="007609BD">
        <w:rPr>
          <w:b/>
          <w:sz w:val="40"/>
          <w:szCs w:val="40"/>
          <w:highlight w:val="cyan"/>
        </w:rPr>
        <w:t xml:space="preserve"> we are</w:t>
      </w:r>
      <w:r w:rsidRPr="007609BD">
        <w:rPr>
          <w:b/>
          <w:sz w:val="40"/>
          <w:szCs w:val="40"/>
          <w:highlight w:val="cyan"/>
        </w:rPr>
        <w:t xml:space="preserve"> getting internet or not</w:t>
      </w:r>
    </w:p>
    <w:p w:rsidR="00E64BA0" w:rsidRDefault="00E64BA0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7A17A58B" wp14:editId="75340C34">
            <wp:extent cx="5429250" cy="2448406"/>
            <wp:effectExtent l="0" t="0" r="0" b="9525"/>
            <wp:docPr id="248" name="Picture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7"/>
                    <a:stretch>
                      <a:fillRect/>
                    </a:stretch>
                  </pic:blipFill>
                  <pic:spPr>
                    <a:xfrm>
                      <a:off x="0" y="0"/>
                      <a:ext cx="5443091" cy="2454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4BA0" w:rsidRDefault="00E64BA0" w:rsidP="00DE11C8">
      <w:pPr>
        <w:ind w:left="-567" w:right="-613"/>
        <w:rPr>
          <w:b/>
          <w:sz w:val="40"/>
          <w:szCs w:val="40"/>
        </w:rPr>
      </w:pPr>
      <w:r w:rsidRPr="007609BD">
        <w:rPr>
          <w:b/>
          <w:sz w:val="40"/>
          <w:szCs w:val="40"/>
          <w:highlight w:val="cyan"/>
        </w:rPr>
        <w:t>Now install the MySQL package</w:t>
      </w:r>
    </w:p>
    <w:p w:rsidR="00E64BA0" w:rsidRDefault="00E64BA0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12B85D23" wp14:editId="4BE293D8">
            <wp:extent cx="4905375" cy="2620234"/>
            <wp:effectExtent l="0" t="0" r="0" b="8890"/>
            <wp:docPr id="249" name="Picture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8"/>
                    <a:stretch>
                      <a:fillRect/>
                    </a:stretch>
                  </pic:blipFill>
                  <pic:spPr>
                    <a:xfrm>
                      <a:off x="0" y="0"/>
                      <a:ext cx="4940282" cy="263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3986" w:rsidRDefault="004E3986" w:rsidP="00DE11C8">
      <w:pPr>
        <w:ind w:left="-567" w:right="-613"/>
        <w:rPr>
          <w:b/>
          <w:sz w:val="40"/>
          <w:szCs w:val="40"/>
        </w:rPr>
      </w:pPr>
      <w:r w:rsidRPr="007609BD">
        <w:rPr>
          <w:b/>
          <w:sz w:val="40"/>
          <w:szCs w:val="40"/>
          <w:highlight w:val="cyan"/>
        </w:rPr>
        <w:lastRenderedPageBreak/>
        <w:t>Repeat the same for the second Bastian server</w:t>
      </w:r>
    </w:p>
    <w:p w:rsidR="005858D2" w:rsidRDefault="005858D2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396BBAE6" wp14:editId="40142842">
            <wp:extent cx="4972050" cy="1853120"/>
            <wp:effectExtent l="0" t="0" r="0" b="0"/>
            <wp:docPr id="250" name="Picture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9"/>
                    <a:stretch>
                      <a:fillRect/>
                    </a:stretch>
                  </pic:blipFill>
                  <pic:spPr>
                    <a:xfrm>
                      <a:off x="0" y="0"/>
                      <a:ext cx="4993477" cy="186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58D2" w:rsidRDefault="005858D2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10E0C5AA" wp14:editId="4269F724">
            <wp:extent cx="4781550" cy="2882823"/>
            <wp:effectExtent l="0" t="0" r="0" b="0"/>
            <wp:docPr id="251" name="Picture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0"/>
                    <a:stretch>
                      <a:fillRect/>
                    </a:stretch>
                  </pic:blipFill>
                  <pic:spPr>
                    <a:xfrm>
                      <a:off x="0" y="0"/>
                      <a:ext cx="4808052" cy="2898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58D2" w:rsidRDefault="005858D2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66D3BFFD" wp14:editId="3F5573B4">
            <wp:extent cx="5009030" cy="3333750"/>
            <wp:effectExtent l="0" t="0" r="1270" b="0"/>
            <wp:docPr id="252" name="Picture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1"/>
                    <a:stretch>
                      <a:fillRect/>
                    </a:stretch>
                  </pic:blipFill>
                  <pic:spPr>
                    <a:xfrm>
                      <a:off x="0" y="0"/>
                      <a:ext cx="5019059" cy="334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0E28" w:rsidRDefault="00C20E28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7AEF1204" wp14:editId="64A3FA31">
            <wp:extent cx="5531182" cy="2471379"/>
            <wp:effectExtent l="0" t="0" r="0" b="5715"/>
            <wp:docPr id="253" name="Picture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2"/>
                    <a:stretch>
                      <a:fillRect/>
                    </a:stretch>
                  </pic:blipFill>
                  <pic:spPr>
                    <a:xfrm>
                      <a:off x="0" y="0"/>
                      <a:ext cx="5561395" cy="2484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0E28" w:rsidRDefault="00C20E28" w:rsidP="00DE11C8">
      <w:pPr>
        <w:ind w:left="-567" w:right="-613"/>
        <w:rPr>
          <w:b/>
          <w:sz w:val="40"/>
          <w:szCs w:val="40"/>
        </w:rPr>
      </w:pPr>
      <w:r w:rsidRPr="007609BD">
        <w:rPr>
          <w:b/>
          <w:sz w:val="40"/>
          <w:szCs w:val="40"/>
          <w:highlight w:val="cyan"/>
        </w:rPr>
        <w:t>Now jump into the database server from Bastian server</w:t>
      </w:r>
    </w:p>
    <w:p w:rsidR="00C20E28" w:rsidRDefault="00C20E28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1A689F8A" wp14:editId="5A92853E">
            <wp:extent cx="5846445" cy="2153276"/>
            <wp:effectExtent l="0" t="0" r="1905" b="0"/>
            <wp:docPr id="254" name="Picture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3"/>
                    <a:stretch>
                      <a:fillRect/>
                    </a:stretch>
                  </pic:blipFill>
                  <pic:spPr>
                    <a:xfrm>
                      <a:off x="0" y="0"/>
                      <a:ext cx="5872969" cy="216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0E28" w:rsidRDefault="00C20E28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6C608BAB" wp14:editId="21CB092E">
            <wp:extent cx="6083930" cy="1517635"/>
            <wp:effectExtent l="0" t="0" r="0" b="6985"/>
            <wp:docPr id="255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4"/>
                    <a:stretch>
                      <a:fillRect/>
                    </a:stretch>
                  </pic:blipFill>
                  <pic:spPr>
                    <a:xfrm>
                      <a:off x="0" y="0"/>
                      <a:ext cx="6150411" cy="1534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0E28" w:rsidRDefault="00C20E28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2F9C2C66" wp14:editId="1B927136">
            <wp:extent cx="5787275" cy="936368"/>
            <wp:effectExtent l="0" t="0" r="4445" b="0"/>
            <wp:docPr id="256" name="Picture 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5"/>
                    <a:stretch>
                      <a:fillRect/>
                    </a:stretch>
                  </pic:blipFill>
                  <pic:spPr>
                    <a:xfrm>
                      <a:off x="0" y="0"/>
                      <a:ext cx="5872465" cy="950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0E28" w:rsidRDefault="00C20E28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22F12A6A" wp14:editId="26F1CBFC">
            <wp:extent cx="4820706" cy="2562225"/>
            <wp:effectExtent l="0" t="0" r="0" b="0"/>
            <wp:docPr id="257" name="Picture 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6"/>
                    <a:stretch>
                      <a:fillRect/>
                    </a:stretch>
                  </pic:blipFill>
                  <pic:spPr>
                    <a:xfrm>
                      <a:off x="0" y="0"/>
                      <a:ext cx="4827559" cy="2565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0E28" w:rsidRDefault="00C20E28" w:rsidP="00DE11C8">
      <w:pPr>
        <w:ind w:left="-567" w:right="-613"/>
        <w:rPr>
          <w:b/>
          <w:sz w:val="40"/>
          <w:szCs w:val="40"/>
        </w:rPr>
      </w:pPr>
      <w:r w:rsidRPr="007609BD">
        <w:rPr>
          <w:b/>
          <w:sz w:val="40"/>
          <w:szCs w:val="40"/>
          <w:highlight w:val="cyan"/>
        </w:rPr>
        <w:t>Now check whether the internet is working or not</w:t>
      </w:r>
    </w:p>
    <w:p w:rsidR="00C20E28" w:rsidRDefault="00C20E28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4270E254" wp14:editId="5C7A3267">
            <wp:extent cx="6026696" cy="1455029"/>
            <wp:effectExtent l="0" t="0" r="0" b="0"/>
            <wp:docPr id="258" name="Picture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7"/>
                    <a:stretch>
                      <a:fillRect/>
                    </a:stretch>
                  </pic:blipFill>
                  <pic:spPr>
                    <a:xfrm>
                      <a:off x="0" y="0"/>
                      <a:ext cx="6085717" cy="1469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6E7B" w:rsidRDefault="00EB4ABC" w:rsidP="00DE11C8">
      <w:pPr>
        <w:ind w:left="-567" w:right="-613"/>
        <w:rPr>
          <w:b/>
          <w:sz w:val="40"/>
          <w:szCs w:val="40"/>
        </w:rPr>
      </w:pPr>
      <w:r w:rsidRPr="007609BD">
        <w:rPr>
          <w:b/>
          <w:sz w:val="40"/>
          <w:szCs w:val="40"/>
          <w:highlight w:val="cyan"/>
        </w:rPr>
        <w:t>Now che</w:t>
      </w:r>
      <w:r w:rsidR="008C6E7B" w:rsidRPr="007609BD">
        <w:rPr>
          <w:b/>
          <w:sz w:val="40"/>
          <w:szCs w:val="40"/>
          <w:highlight w:val="cyan"/>
        </w:rPr>
        <w:t>ck s3 buckets are working or not. For this login to the any webserver and check with the commands</w:t>
      </w:r>
    </w:p>
    <w:p w:rsidR="008C6E7B" w:rsidRDefault="008C6E7B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1616443A" wp14:editId="22CD6044">
            <wp:extent cx="5988182" cy="2499835"/>
            <wp:effectExtent l="0" t="0" r="0" b="0"/>
            <wp:docPr id="259" name="Picture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8"/>
                    <a:stretch>
                      <a:fillRect/>
                    </a:stretch>
                  </pic:blipFill>
                  <pic:spPr>
                    <a:xfrm>
                      <a:off x="0" y="0"/>
                      <a:ext cx="6007500" cy="250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6E7B" w:rsidRDefault="008C6E7B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75106ECD" wp14:editId="7B9B0427">
            <wp:extent cx="4754638" cy="2828925"/>
            <wp:effectExtent l="0" t="0" r="8255" b="0"/>
            <wp:docPr id="260" name="Picture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9"/>
                    <a:stretch>
                      <a:fillRect/>
                    </a:stretch>
                  </pic:blipFill>
                  <pic:spPr>
                    <a:xfrm>
                      <a:off x="0" y="0"/>
                      <a:ext cx="4763658" cy="2834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6E7B" w:rsidRDefault="008C6E7B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50187256" wp14:editId="099DE171">
            <wp:extent cx="5189746" cy="3276600"/>
            <wp:effectExtent l="0" t="0" r="0" b="0"/>
            <wp:docPr id="262" name="Picture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0"/>
                    <a:stretch>
                      <a:fillRect/>
                    </a:stretch>
                  </pic:blipFill>
                  <pic:spPr>
                    <a:xfrm>
                      <a:off x="0" y="0"/>
                      <a:ext cx="5199989" cy="3283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6E7B" w:rsidRDefault="00DE58F3" w:rsidP="00DE11C8">
      <w:pPr>
        <w:ind w:left="-567" w:right="-613"/>
        <w:rPr>
          <w:b/>
          <w:sz w:val="40"/>
          <w:szCs w:val="40"/>
        </w:rPr>
      </w:pPr>
      <w:r w:rsidRPr="007609BD">
        <w:rPr>
          <w:b/>
          <w:sz w:val="40"/>
          <w:szCs w:val="40"/>
          <w:highlight w:val="yellow"/>
        </w:rPr>
        <w:t>Now verify EFS</w:t>
      </w:r>
    </w:p>
    <w:p w:rsidR="00DE58F3" w:rsidRDefault="00DE58F3" w:rsidP="00DE11C8">
      <w:pPr>
        <w:ind w:left="-567" w:right="-613"/>
        <w:rPr>
          <w:b/>
          <w:sz w:val="40"/>
          <w:szCs w:val="40"/>
        </w:rPr>
      </w:pPr>
      <w:r w:rsidRPr="007609BD">
        <w:rPr>
          <w:b/>
          <w:sz w:val="40"/>
          <w:szCs w:val="40"/>
          <w:highlight w:val="cyan"/>
        </w:rPr>
        <w:t>Login to webservers and check</w:t>
      </w:r>
    </w:p>
    <w:p w:rsidR="00DE58F3" w:rsidRDefault="00DE58F3" w:rsidP="00DE11C8">
      <w:pPr>
        <w:ind w:left="-567" w:right="-613"/>
        <w:rPr>
          <w:b/>
          <w:sz w:val="40"/>
          <w:szCs w:val="40"/>
        </w:rPr>
      </w:pPr>
      <w:r>
        <w:rPr>
          <w:b/>
          <w:sz w:val="40"/>
          <w:szCs w:val="40"/>
        </w:rPr>
        <w:t>Webserver1</w:t>
      </w:r>
    </w:p>
    <w:p w:rsidR="00DE58F3" w:rsidRDefault="00DE58F3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2ECC0279" wp14:editId="2080EF5C">
            <wp:extent cx="5855502" cy="3132489"/>
            <wp:effectExtent l="0" t="0" r="0" b="0"/>
            <wp:docPr id="263" name="Picture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1"/>
                    <a:stretch>
                      <a:fillRect/>
                    </a:stretch>
                  </pic:blipFill>
                  <pic:spPr>
                    <a:xfrm>
                      <a:off x="0" y="0"/>
                      <a:ext cx="5870750" cy="3140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8F3" w:rsidRDefault="00DE58F3" w:rsidP="00DE11C8">
      <w:pPr>
        <w:ind w:left="-567" w:right="-613"/>
        <w:rPr>
          <w:b/>
          <w:sz w:val="40"/>
          <w:szCs w:val="40"/>
        </w:rPr>
      </w:pPr>
      <w:r>
        <w:rPr>
          <w:b/>
          <w:sz w:val="40"/>
          <w:szCs w:val="40"/>
        </w:rPr>
        <w:t>Webserver2</w:t>
      </w:r>
    </w:p>
    <w:p w:rsidR="00DE58F3" w:rsidRDefault="00DE58F3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65CC8776" wp14:editId="4862440F">
            <wp:extent cx="5894070" cy="2232537"/>
            <wp:effectExtent l="0" t="0" r="0" b="0"/>
            <wp:docPr id="264" name="Picture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2"/>
                    <a:stretch>
                      <a:fillRect/>
                    </a:stretch>
                  </pic:blipFill>
                  <pic:spPr>
                    <a:xfrm>
                      <a:off x="0" y="0"/>
                      <a:ext cx="5930931" cy="2246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8F3" w:rsidRDefault="00DE58F3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2C63B615" wp14:editId="276AF6A1">
            <wp:extent cx="5124829" cy="3152775"/>
            <wp:effectExtent l="0" t="0" r="0" b="0"/>
            <wp:docPr id="265" name="Picture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3"/>
                    <a:stretch>
                      <a:fillRect/>
                    </a:stretch>
                  </pic:blipFill>
                  <pic:spPr>
                    <a:xfrm>
                      <a:off x="0" y="0"/>
                      <a:ext cx="5136645" cy="3160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8F3" w:rsidRDefault="00DE58F3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1CB1F0B1" wp14:editId="1C5AE81E">
            <wp:extent cx="6207355" cy="3028950"/>
            <wp:effectExtent l="0" t="0" r="3175" b="0"/>
            <wp:docPr id="266" name="Picture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4"/>
                    <a:stretch>
                      <a:fillRect/>
                    </a:stretch>
                  </pic:blipFill>
                  <pic:spPr>
                    <a:xfrm>
                      <a:off x="0" y="0"/>
                      <a:ext cx="6217553" cy="3033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8F3" w:rsidRDefault="00DE58F3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71A01D3F" wp14:editId="787AC88A">
            <wp:extent cx="6387482" cy="1068947"/>
            <wp:effectExtent l="0" t="0" r="0" b="0"/>
            <wp:docPr id="267" name="Picture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5"/>
                    <a:stretch>
                      <a:fillRect/>
                    </a:stretch>
                  </pic:blipFill>
                  <pic:spPr>
                    <a:xfrm>
                      <a:off x="0" y="0"/>
                      <a:ext cx="6500157" cy="1087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8F3" w:rsidRDefault="00DE58F3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085F9D65" wp14:editId="63BB5D1C">
            <wp:extent cx="5978392" cy="1147808"/>
            <wp:effectExtent l="0" t="0" r="3810" b="0"/>
            <wp:docPr id="268" name="Picture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6"/>
                    <a:stretch>
                      <a:fillRect/>
                    </a:stretch>
                  </pic:blipFill>
                  <pic:spPr>
                    <a:xfrm>
                      <a:off x="0" y="0"/>
                      <a:ext cx="6041086" cy="115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8F3" w:rsidRDefault="00EF7EDE" w:rsidP="00DE11C8">
      <w:pPr>
        <w:ind w:left="-567" w:right="-613"/>
        <w:rPr>
          <w:b/>
          <w:sz w:val="40"/>
          <w:szCs w:val="40"/>
        </w:rPr>
      </w:pPr>
      <w:r w:rsidRPr="007609BD">
        <w:rPr>
          <w:b/>
          <w:sz w:val="40"/>
          <w:szCs w:val="40"/>
          <w:highlight w:val="cyan"/>
        </w:rPr>
        <w:lastRenderedPageBreak/>
        <w:t>Create a NACL and connect it to the both public subnets</w:t>
      </w:r>
    </w:p>
    <w:p w:rsidR="00EF7EDE" w:rsidRDefault="00930F14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564F8A41" wp14:editId="416E392A">
            <wp:extent cx="4554096" cy="1914525"/>
            <wp:effectExtent l="0" t="0" r="0" b="0"/>
            <wp:docPr id="269" name="Picture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7"/>
                    <a:stretch>
                      <a:fillRect/>
                    </a:stretch>
                  </pic:blipFill>
                  <pic:spPr>
                    <a:xfrm>
                      <a:off x="0" y="0"/>
                      <a:ext cx="4574410" cy="192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F14" w:rsidRDefault="00930F14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3265EB9E" wp14:editId="26EC8929">
            <wp:extent cx="4717256" cy="2800350"/>
            <wp:effectExtent l="0" t="0" r="7620" b="0"/>
            <wp:docPr id="270" name="Picture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8"/>
                    <a:stretch>
                      <a:fillRect/>
                    </a:stretch>
                  </pic:blipFill>
                  <pic:spPr>
                    <a:xfrm>
                      <a:off x="0" y="0"/>
                      <a:ext cx="4738391" cy="2812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F14" w:rsidRDefault="00930F14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0D54CF6B" wp14:editId="3E60350E">
            <wp:extent cx="6303097" cy="1632424"/>
            <wp:effectExtent l="0" t="0" r="2540" b="6350"/>
            <wp:docPr id="271" name="Picture 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9"/>
                    <a:stretch>
                      <a:fillRect/>
                    </a:stretch>
                  </pic:blipFill>
                  <pic:spPr>
                    <a:xfrm>
                      <a:off x="0" y="0"/>
                      <a:ext cx="6341681" cy="1642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F14" w:rsidRDefault="00930F14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719DEC18" wp14:editId="43BA593F">
            <wp:extent cx="5102938" cy="1885950"/>
            <wp:effectExtent l="0" t="0" r="2540" b="0"/>
            <wp:docPr id="272" name="Picture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0"/>
                    <a:stretch>
                      <a:fillRect/>
                    </a:stretch>
                  </pic:blipFill>
                  <pic:spPr>
                    <a:xfrm>
                      <a:off x="0" y="0"/>
                      <a:ext cx="5114831" cy="1890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F14" w:rsidRDefault="00930F14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6E976A2D" wp14:editId="15E99C8C">
            <wp:extent cx="5332095" cy="1956015"/>
            <wp:effectExtent l="0" t="0" r="1905" b="6350"/>
            <wp:docPr id="273" name="Picture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1"/>
                    <a:stretch>
                      <a:fillRect/>
                    </a:stretch>
                  </pic:blipFill>
                  <pic:spPr>
                    <a:xfrm>
                      <a:off x="0" y="0"/>
                      <a:ext cx="5357308" cy="1965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F14" w:rsidRDefault="00930F14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17637B7C" wp14:editId="7D6A5C50">
            <wp:extent cx="5846445" cy="2235931"/>
            <wp:effectExtent l="0" t="0" r="1905" b="0"/>
            <wp:docPr id="274" name="Picture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2"/>
                    <a:stretch>
                      <a:fillRect/>
                    </a:stretch>
                  </pic:blipFill>
                  <pic:spPr>
                    <a:xfrm>
                      <a:off x="0" y="0"/>
                      <a:ext cx="5855323" cy="2239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F14" w:rsidRDefault="00930F14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10E0791B" wp14:editId="2C0CF259">
            <wp:extent cx="6230321" cy="1657350"/>
            <wp:effectExtent l="0" t="0" r="0" b="0"/>
            <wp:docPr id="275" name="Picture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3"/>
                    <a:stretch>
                      <a:fillRect/>
                    </a:stretch>
                  </pic:blipFill>
                  <pic:spPr>
                    <a:xfrm>
                      <a:off x="0" y="0"/>
                      <a:ext cx="6239898" cy="1659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F14" w:rsidRDefault="00AF72FE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14A3E762" wp14:editId="1759FFA0">
            <wp:extent cx="5398694" cy="2000250"/>
            <wp:effectExtent l="0" t="0" r="0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4"/>
                    <a:stretch>
                      <a:fillRect/>
                    </a:stretch>
                  </pic:blipFill>
                  <pic:spPr>
                    <a:xfrm>
                      <a:off x="0" y="0"/>
                      <a:ext cx="5411602" cy="2005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72FE" w:rsidRDefault="00AF72FE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0207A9C8" wp14:editId="283BDC00">
            <wp:extent cx="5938563" cy="2200275"/>
            <wp:effectExtent l="0" t="0" r="5080" b="0"/>
            <wp:docPr id="277" name="Picture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5"/>
                    <a:stretch>
                      <a:fillRect/>
                    </a:stretch>
                  </pic:blipFill>
                  <pic:spPr>
                    <a:xfrm>
                      <a:off x="0" y="0"/>
                      <a:ext cx="5946606" cy="220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72FE" w:rsidRDefault="00EC2121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4472972D" wp14:editId="05BF45FA">
            <wp:extent cx="6257673" cy="1781175"/>
            <wp:effectExtent l="0" t="0" r="0" b="0"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6"/>
                    <a:stretch>
                      <a:fillRect/>
                    </a:stretch>
                  </pic:blipFill>
                  <pic:spPr>
                    <a:xfrm>
                      <a:off x="0" y="0"/>
                      <a:ext cx="6269767" cy="1784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121" w:rsidRDefault="00EC2121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7F88DC54" wp14:editId="57F79510">
            <wp:extent cx="5751195" cy="2114282"/>
            <wp:effectExtent l="0" t="0" r="1905" b="635"/>
            <wp:docPr id="279" name="Picture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7"/>
                    <a:stretch>
                      <a:fillRect/>
                    </a:stretch>
                  </pic:blipFill>
                  <pic:spPr>
                    <a:xfrm>
                      <a:off x="0" y="0"/>
                      <a:ext cx="5775702" cy="2123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121" w:rsidRDefault="00EC2121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5A0C6187" wp14:editId="682F1C45">
            <wp:extent cx="5770245" cy="2202947"/>
            <wp:effectExtent l="0" t="0" r="1905" b="6985"/>
            <wp:docPr id="281" name="Picture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8"/>
                    <a:stretch>
                      <a:fillRect/>
                    </a:stretch>
                  </pic:blipFill>
                  <pic:spPr>
                    <a:xfrm>
                      <a:off x="0" y="0"/>
                      <a:ext cx="5803361" cy="221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121" w:rsidRDefault="00EC2121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6ECAC6D2" wp14:editId="7D7B1889">
            <wp:extent cx="6255340" cy="1536648"/>
            <wp:effectExtent l="0" t="0" r="0" b="6985"/>
            <wp:docPr id="282" name="Picture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9"/>
                    <a:stretch>
                      <a:fillRect/>
                    </a:stretch>
                  </pic:blipFill>
                  <pic:spPr>
                    <a:xfrm>
                      <a:off x="0" y="0"/>
                      <a:ext cx="6326329" cy="1554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121" w:rsidRDefault="00EC2121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23714BA4" wp14:editId="55A14901">
            <wp:extent cx="6362923" cy="2390775"/>
            <wp:effectExtent l="0" t="0" r="0" b="0"/>
            <wp:docPr id="283" name="Picture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0"/>
                    <a:stretch>
                      <a:fillRect/>
                    </a:stretch>
                  </pic:blipFill>
                  <pic:spPr>
                    <a:xfrm>
                      <a:off x="0" y="0"/>
                      <a:ext cx="6376893" cy="2396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121" w:rsidRDefault="00EC2121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07FB0C5E" wp14:editId="7CD3C69F">
            <wp:extent cx="4732020" cy="1758403"/>
            <wp:effectExtent l="0" t="0" r="0" b="0"/>
            <wp:docPr id="284" name="Picture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1"/>
                    <a:stretch>
                      <a:fillRect/>
                    </a:stretch>
                  </pic:blipFill>
                  <pic:spPr>
                    <a:xfrm>
                      <a:off x="0" y="0"/>
                      <a:ext cx="4752527" cy="1766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0539" w:rsidRDefault="00770539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085A049E" wp14:editId="7A6E8511">
            <wp:extent cx="3957251" cy="1200150"/>
            <wp:effectExtent l="0" t="0" r="5715" b="0"/>
            <wp:docPr id="285" name="Picture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2"/>
                    <a:stretch>
                      <a:fillRect/>
                    </a:stretch>
                  </pic:blipFill>
                  <pic:spPr>
                    <a:xfrm>
                      <a:off x="0" y="0"/>
                      <a:ext cx="3966661" cy="1203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0539" w:rsidRDefault="00770539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1D9126B6" wp14:editId="0DB7FD89">
            <wp:extent cx="3993529" cy="857250"/>
            <wp:effectExtent l="0" t="0" r="6985" b="0"/>
            <wp:docPr id="286" name="Picture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3"/>
                    <a:stretch>
                      <a:fillRect/>
                    </a:stretch>
                  </pic:blipFill>
                  <pic:spPr>
                    <a:xfrm>
                      <a:off x="0" y="0"/>
                      <a:ext cx="4004980" cy="859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6086" w:rsidRDefault="003E6086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2D0B157C" wp14:editId="6D98A8CF">
            <wp:extent cx="5913120" cy="2054787"/>
            <wp:effectExtent l="0" t="0" r="0" b="3175"/>
            <wp:docPr id="288" name="Picture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4"/>
                    <a:stretch>
                      <a:fillRect/>
                    </a:stretch>
                  </pic:blipFill>
                  <pic:spPr>
                    <a:xfrm>
                      <a:off x="0" y="0"/>
                      <a:ext cx="5930719" cy="2060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6086" w:rsidRDefault="003E6086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685B2C66" wp14:editId="7798C275">
            <wp:extent cx="5932170" cy="2098516"/>
            <wp:effectExtent l="0" t="0" r="0" b="0"/>
            <wp:docPr id="289" name="Picture 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5"/>
                    <a:stretch>
                      <a:fillRect/>
                    </a:stretch>
                  </pic:blipFill>
                  <pic:spPr>
                    <a:xfrm>
                      <a:off x="0" y="0"/>
                      <a:ext cx="5965868" cy="2110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6086" w:rsidRDefault="003E6086" w:rsidP="00DE11C8">
      <w:pPr>
        <w:ind w:left="-567" w:right="-613"/>
        <w:rPr>
          <w:b/>
          <w:sz w:val="40"/>
          <w:szCs w:val="40"/>
        </w:rPr>
      </w:pPr>
    </w:p>
    <w:p w:rsidR="00770539" w:rsidRDefault="00770539" w:rsidP="00DE11C8">
      <w:pPr>
        <w:ind w:left="-567" w:right="-613"/>
        <w:rPr>
          <w:b/>
          <w:sz w:val="40"/>
          <w:szCs w:val="40"/>
        </w:rPr>
      </w:pPr>
      <w:r w:rsidRPr="00770539">
        <w:rPr>
          <w:b/>
          <w:sz w:val="40"/>
          <w:szCs w:val="40"/>
          <w:highlight w:val="yellow"/>
        </w:rPr>
        <w:t>Now connect the Bastian server and try jump in to the database server</w:t>
      </w:r>
    </w:p>
    <w:p w:rsidR="00770539" w:rsidRDefault="00770539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51570E1F" wp14:editId="309D929E">
            <wp:extent cx="5786641" cy="2581275"/>
            <wp:effectExtent l="0" t="0" r="5080" b="0"/>
            <wp:docPr id="287" name="Picture 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6"/>
                    <a:stretch>
                      <a:fillRect/>
                    </a:stretch>
                  </pic:blipFill>
                  <pic:spPr>
                    <a:xfrm>
                      <a:off x="0" y="0"/>
                      <a:ext cx="5793026" cy="2584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6776" w:rsidRDefault="00686776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25547197" wp14:editId="5D0926F6">
            <wp:extent cx="6131272" cy="2754564"/>
            <wp:effectExtent l="0" t="0" r="3175" b="8255"/>
            <wp:docPr id="290" name="Picture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7"/>
                    <a:stretch>
                      <a:fillRect/>
                    </a:stretch>
                  </pic:blipFill>
                  <pic:spPr>
                    <a:xfrm>
                      <a:off x="0" y="0"/>
                      <a:ext cx="6153342" cy="2764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4FFD" w:rsidRDefault="000E4FFD" w:rsidP="00DE11C8">
      <w:pPr>
        <w:ind w:left="-567" w:right="-613"/>
        <w:rPr>
          <w:b/>
          <w:sz w:val="40"/>
          <w:szCs w:val="40"/>
        </w:rPr>
      </w:pPr>
      <w:r w:rsidRPr="007609BD">
        <w:rPr>
          <w:b/>
          <w:sz w:val="40"/>
          <w:szCs w:val="40"/>
          <w:highlight w:val="cyan"/>
        </w:rPr>
        <w:t xml:space="preserve">After connecting the NACL </w:t>
      </w:r>
      <w:r w:rsidR="003E6086" w:rsidRPr="007609BD">
        <w:rPr>
          <w:b/>
          <w:sz w:val="40"/>
          <w:szCs w:val="40"/>
          <w:highlight w:val="cyan"/>
        </w:rPr>
        <w:t>also,</w:t>
      </w:r>
      <w:r w:rsidRPr="007609BD">
        <w:rPr>
          <w:b/>
          <w:sz w:val="40"/>
          <w:szCs w:val="40"/>
          <w:highlight w:val="cyan"/>
        </w:rPr>
        <w:t xml:space="preserve"> </w:t>
      </w:r>
      <w:r w:rsidR="003E6086" w:rsidRPr="007609BD">
        <w:rPr>
          <w:b/>
          <w:sz w:val="40"/>
          <w:szCs w:val="40"/>
          <w:highlight w:val="cyan"/>
        </w:rPr>
        <w:t>we are able to connect the Bastian server and jump from the Bastian to database server. No issues with the internet.</w:t>
      </w:r>
    </w:p>
    <w:p w:rsidR="00270493" w:rsidRDefault="00984EC4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23EAFBCB" wp14:editId="5E6EF426">
            <wp:extent cx="4559233" cy="2020380"/>
            <wp:effectExtent l="0" t="0" r="0" b="0"/>
            <wp:docPr id="291" name="Picture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8"/>
                    <a:stretch>
                      <a:fillRect/>
                    </a:stretch>
                  </pic:blipFill>
                  <pic:spPr>
                    <a:xfrm>
                      <a:off x="0" y="0"/>
                      <a:ext cx="4583339" cy="2031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3772" w:rsidRDefault="00C357EF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79B08686" wp14:editId="34035445">
            <wp:extent cx="5633465" cy="2095500"/>
            <wp:effectExtent l="0" t="0" r="5715" b="0"/>
            <wp:docPr id="292" name="Picture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9"/>
                    <a:stretch>
                      <a:fillRect/>
                    </a:stretch>
                  </pic:blipFill>
                  <pic:spPr>
                    <a:xfrm>
                      <a:off x="0" y="0"/>
                      <a:ext cx="5645387" cy="209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57EF" w:rsidRPr="00E92D9C" w:rsidRDefault="00C357EF" w:rsidP="00DE11C8">
      <w:pPr>
        <w:ind w:left="-567" w:right="-613"/>
        <w:rPr>
          <w:noProof/>
          <w:sz w:val="28"/>
          <w:szCs w:val="28"/>
        </w:rPr>
      </w:pPr>
      <w:r>
        <w:rPr>
          <w:noProof/>
        </w:rPr>
        <w:drawing>
          <wp:inline distT="0" distB="0" distL="0" distR="0" wp14:anchorId="4D786986" wp14:editId="11734227">
            <wp:extent cx="5732145" cy="2121146"/>
            <wp:effectExtent l="0" t="0" r="1905" b="0"/>
            <wp:docPr id="293" name="Picture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0"/>
                    <a:stretch>
                      <a:fillRect/>
                    </a:stretch>
                  </pic:blipFill>
                  <pic:spPr>
                    <a:xfrm>
                      <a:off x="0" y="0"/>
                      <a:ext cx="5758280" cy="2130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357EF">
        <w:rPr>
          <w:noProof/>
        </w:rPr>
        <w:t xml:space="preserve"> </w:t>
      </w:r>
      <w:r>
        <w:rPr>
          <w:noProof/>
        </w:rPr>
        <w:drawing>
          <wp:inline distT="0" distB="0" distL="0" distR="0" wp14:anchorId="087B8FFE" wp14:editId="1864D273">
            <wp:extent cx="5883588" cy="2611571"/>
            <wp:effectExtent l="0" t="0" r="3175" b="0"/>
            <wp:docPr id="294" name="Picture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1"/>
                    <a:stretch>
                      <a:fillRect/>
                    </a:stretch>
                  </pic:blipFill>
                  <pic:spPr>
                    <a:xfrm>
                      <a:off x="0" y="0"/>
                      <a:ext cx="5901061" cy="2619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4EC4" w:rsidRDefault="00E92D9C" w:rsidP="00DE11C8">
      <w:pPr>
        <w:ind w:left="-567" w:right="-613"/>
        <w:rPr>
          <w:b/>
          <w:sz w:val="40"/>
          <w:szCs w:val="40"/>
        </w:rPr>
      </w:pPr>
      <w:r w:rsidRPr="007609BD">
        <w:rPr>
          <w:b/>
          <w:sz w:val="40"/>
          <w:szCs w:val="40"/>
          <w:highlight w:val="cyan"/>
        </w:rPr>
        <w:t>Verify the VPC flow logs</w:t>
      </w:r>
    </w:p>
    <w:p w:rsidR="00E92D9C" w:rsidRDefault="00293A0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468AD2BF" wp14:editId="4A9F526F">
            <wp:extent cx="5488138" cy="2324100"/>
            <wp:effectExtent l="0" t="0" r="0" b="0"/>
            <wp:docPr id="295" name="Picture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2"/>
                    <a:stretch>
                      <a:fillRect/>
                    </a:stretch>
                  </pic:blipFill>
                  <pic:spPr>
                    <a:xfrm>
                      <a:off x="0" y="0"/>
                      <a:ext cx="5504313" cy="233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3A05" w:rsidRDefault="00293A0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1AC27635" wp14:editId="61F67D33">
            <wp:extent cx="5789295" cy="2157555"/>
            <wp:effectExtent l="0" t="0" r="1905" b="0"/>
            <wp:docPr id="296" name="Picture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3"/>
                    <a:stretch>
                      <a:fillRect/>
                    </a:stretch>
                  </pic:blipFill>
                  <pic:spPr>
                    <a:xfrm>
                      <a:off x="0" y="0"/>
                      <a:ext cx="5824212" cy="2170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3A05" w:rsidRDefault="00293A0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46CBC173" wp14:editId="6FA79490">
            <wp:extent cx="5255895" cy="1954865"/>
            <wp:effectExtent l="0" t="0" r="1905" b="7620"/>
            <wp:docPr id="297" name="Picture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4"/>
                    <a:stretch>
                      <a:fillRect/>
                    </a:stretch>
                  </pic:blipFill>
                  <pic:spPr>
                    <a:xfrm>
                      <a:off x="0" y="0"/>
                      <a:ext cx="5290517" cy="1967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3A05" w:rsidRDefault="00293A0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27E5CC20" wp14:editId="3C067B50">
            <wp:extent cx="5553743" cy="2057400"/>
            <wp:effectExtent l="0" t="0" r="8890" b="0"/>
            <wp:docPr id="298" name="Picture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5"/>
                    <a:stretch>
                      <a:fillRect/>
                    </a:stretch>
                  </pic:blipFill>
                  <pic:spPr>
                    <a:xfrm>
                      <a:off x="0" y="0"/>
                      <a:ext cx="5563874" cy="2061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3A05" w:rsidRDefault="00293A0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76FB261B" wp14:editId="3DC55EDC">
            <wp:extent cx="5255895" cy="1949516"/>
            <wp:effectExtent l="0" t="0" r="1905" b="0"/>
            <wp:docPr id="299" name="Picture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6"/>
                    <a:stretch>
                      <a:fillRect/>
                    </a:stretch>
                  </pic:blipFill>
                  <pic:spPr>
                    <a:xfrm>
                      <a:off x="0" y="0"/>
                      <a:ext cx="5288572" cy="1961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3A05" w:rsidRDefault="00293A0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7EFB4ECB" wp14:editId="0B6ADCC1">
            <wp:extent cx="5741670" cy="2163280"/>
            <wp:effectExtent l="0" t="0" r="0" b="8890"/>
            <wp:docPr id="300" name="Picture 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7"/>
                    <a:stretch>
                      <a:fillRect/>
                    </a:stretch>
                  </pic:blipFill>
                  <pic:spPr>
                    <a:xfrm>
                      <a:off x="0" y="0"/>
                      <a:ext cx="5769170" cy="2173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3A05" w:rsidRDefault="00293A0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4E610DEB" wp14:editId="4B04420C">
            <wp:extent cx="5179695" cy="1944307"/>
            <wp:effectExtent l="0" t="0" r="1905" b="0"/>
            <wp:docPr id="301" name="Picture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8"/>
                    <a:stretch>
                      <a:fillRect/>
                    </a:stretch>
                  </pic:blipFill>
                  <pic:spPr>
                    <a:xfrm>
                      <a:off x="0" y="0"/>
                      <a:ext cx="5201842" cy="195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3A05" w:rsidRDefault="00293A0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26F25B91" wp14:editId="33A9FAE7">
            <wp:extent cx="5455920" cy="2044449"/>
            <wp:effectExtent l="0" t="0" r="0" b="0"/>
            <wp:docPr id="302" name="Picture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9"/>
                    <a:stretch>
                      <a:fillRect/>
                    </a:stretch>
                  </pic:blipFill>
                  <pic:spPr>
                    <a:xfrm>
                      <a:off x="0" y="0"/>
                      <a:ext cx="5475800" cy="2051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3A05" w:rsidRDefault="00293A05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4A9CC7BE" wp14:editId="522EE4FD">
            <wp:extent cx="5293995" cy="2048897"/>
            <wp:effectExtent l="0" t="0" r="1905" b="8890"/>
            <wp:docPr id="303" name="Picture 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0"/>
                    <a:stretch>
                      <a:fillRect/>
                    </a:stretch>
                  </pic:blipFill>
                  <pic:spPr>
                    <a:xfrm>
                      <a:off x="0" y="0"/>
                      <a:ext cx="5314374" cy="2056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49B3" w:rsidRDefault="001249B3" w:rsidP="00DE11C8">
      <w:pPr>
        <w:ind w:left="-567" w:right="-613"/>
        <w:rPr>
          <w:b/>
          <w:sz w:val="40"/>
          <w:szCs w:val="40"/>
        </w:rPr>
      </w:pPr>
      <w:r w:rsidRPr="001249B3">
        <w:rPr>
          <w:b/>
          <w:sz w:val="40"/>
          <w:szCs w:val="40"/>
          <w:highlight w:val="yellow"/>
        </w:rPr>
        <w:t>Now check with the cloud trail</w:t>
      </w:r>
    </w:p>
    <w:p w:rsidR="001249B3" w:rsidRDefault="001249B3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05171D17" wp14:editId="08956D5D">
            <wp:extent cx="5761996" cy="2466975"/>
            <wp:effectExtent l="0" t="0" r="0" b="0"/>
            <wp:docPr id="304" name="Picture 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1"/>
                    <a:stretch>
                      <a:fillRect/>
                    </a:stretch>
                  </pic:blipFill>
                  <pic:spPr>
                    <a:xfrm>
                      <a:off x="0" y="0"/>
                      <a:ext cx="5776140" cy="2473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49B3" w:rsidRDefault="001249B3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5C42BC14" wp14:editId="69A3EF7C">
            <wp:extent cx="5160645" cy="1918455"/>
            <wp:effectExtent l="0" t="0" r="1905" b="5715"/>
            <wp:docPr id="305" name="Picture 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2"/>
                    <a:stretch>
                      <a:fillRect/>
                    </a:stretch>
                  </pic:blipFill>
                  <pic:spPr>
                    <a:xfrm>
                      <a:off x="0" y="0"/>
                      <a:ext cx="5183086" cy="1926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7C2D" w:rsidRDefault="00867C2D" w:rsidP="00DE11C8">
      <w:pPr>
        <w:ind w:left="-567" w:right="-613"/>
        <w:rPr>
          <w:b/>
          <w:sz w:val="40"/>
          <w:szCs w:val="40"/>
          <w:highlight w:val="yellow"/>
        </w:rPr>
      </w:pPr>
    </w:p>
    <w:p w:rsidR="00867C2D" w:rsidRDefault="00867C2D" w:rsidP="00DE11C8">
      <w:pPr>
        <w:ind w:left="-567" w:right="-613"/>
        <w:rPr>
          <w:b/>
          <w:sz w:val="40"/>
          <w:szCs w:val="40"/>
          <w:highlight w:val="yellow"/>
        </w:rPr>
      </w:pPr>
    </w:p>
    <w:p w:rsidR="00867C2D" w:rsidRDefault="00867C2D" w:rsidP="00DE11C8">
      <w:pPr>
        <w:ind w:left="-567" w:right="-613"/>
        <w:rPr>
          <w:b/>
          <w:sz w:val="40"/>
          <w:szCs w:val="40"/>
          <w:highlight w:val="yellow"/>
        </w:rPr>
      </w:pPr>
    </w:p>
    <w:p w:rsidR="00867C2D" w:rsidRDefault="00867C2D" w:rsidP="00DE11C8">
      <w:pPr>
        <w:ind w:left="-567" w:right="-613"/>
        <w:rPr>
          <w:b/>
          <w:sz w:val="40"/>
          <w:szCs w:val="40"/>
          <w:highlight w:val="yellow"/>
        </w:rPr>
      </w:pPr>
    </w:p>
    <w:p w:rsidR="001249B3" w:rsidRDefault="00266C24" w:rsidP="00DE11C8">
      <w:pPr>
        <w:ind w:left="-567" w:right="-613"/>
        <w:rPr>
          <w:b/>
          <w:sz w:val="40"/>
          <w:szCs w:val="40"/>
        </w:rPr>
      </w:pPr>
      <w:r w:rsidRPr="00266C24">
        <w:rPr>
          <w:b/>
          <w:sz w:val="40"/>
          <w:szCs w:val="40"/>
          <w:highlight w:val="yellow"/>
        </w:rPr>
        <w:lastRenderedPageBreak/>
        <w:t>Deletion steps</w:t>
      </w:r>
    </w:p>
    <w:p w:rsidR="00266C24" w:rsidRPr="00B71393" w:rsidRDefault="00266C24" w:rsidP="00DE11C8">
      <w:pPr>
        <w:pStyle w:val="ListParagraph"/>
        <w:numPr>
          <w:ilvl w:val="0"/>
          <w:numId w:val="1"/>
        </w:numPr>
        <w:ind w:left="-567" w:right="-613"/>
        <w:rPr>
          <w:b/>
          <w:sz w:val="40"/>
          <w:szCs w:val="40"/>
          <w:highlight w:val="yellow"/>
        </w:rPr>
      </w:pPr>
      <w:r w:rsidRPr="00B71393">
        <w:rPr>
          <w:b/>
          <w:sz w:val="40"/>
          <w:szCs w:val="40"/>
          <w:highlight w:val="yellow"/>
        </w:rPr>
        <w:t>Delete NAT-gateway</w:t>
      </w:r>
    </w:p>
    <w:p w:rsidR="00266C24" w:rsidRDefault="00266C24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73A789FF" wp14:editId="4A78B6C8">
            <wp:extent cx="5209854" cy="1924050"/>
            <wp:effectExtent l="0" t="0" r="0" b="0"/>
            <wp:docPr id="306" name="Picture 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3"/>
                    <a:stretch>
                      <a:fillRect/>
                    </a:stretch>
                  </pic:blipFill>
                  <pic:spPr>
                    <a:xfrm>
                      <a:off x="0" y="0"/>
                      <a:ext cx="5222164" cy="1928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150E" w:rsidRDefault="0066150E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266C24" w:rsidRDefault="00266C24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16E3B8C2" wp14:editId="40F10F0F">
            <wp:extent cx="4751259" cy="2724150"/>
            <wp:effectExtent l="0" t="0" r="0" b="0"/>
            <wp:docPr id="307" name="Picture 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4"/>
                    <a:stretch>
                      <a:fillRect/>
                    </a:stretch>
                  </pic:blipFill>
                  <pic:spPr>
                    <a:xfrm>
                      <a:off x="0" y="0"/>
                      <a:ext cx="4761043" cy="272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150E" w:rsidRDefault="0066150E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266C24" w:rsidRDefault="00266C24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5450AFB8" wp14:editId="4483A7DE">
            <wp:extent cx="6236620" cy="1757052"/>
            <wp:effectExtent l="0" t="0" r="0" b="0"/>
            <wp:docPr id="308" name="Picture 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5"/>
                    <a:stretch>
                      <a:fillRect/>
                    </a:stretch>
                  </pic:blipFill>
                  <pic:spPr>
                    <a:xfrm>
                      <a:off x="0" y="0"/>
                      <a:ext cx="6280389" cy="1769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150E" w:rsidRDefault="0066150E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66150E" w:rsidRDefault="0066150E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66150E" w:rsidRDefault="0066150E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66150E" w:rsidRDefault="0066150E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66150E" w:rsidRDefault="0066150E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266C24" w:rsidRPr="00B71393" w:rsidRDefault="00266C24" w:rsidP="00DE11C8">
      <w:pPr>
        <w:pStyle w:val="ListParagraph"/>
        <w:numPr>
          <w:ilvl w:val="0"/>
          <w:numId w:val="1"/>
        </w:numPr>
        <w:ind w:left="-567" w:right="-613"/>
        <w:rPr>
          <w:b/>
          <w:sz w:val="40"/>
          <w:szCs w:val="40"/>
          <w:highlight w:val="yellow"/>
        </w:rPr>
      </w:pPr>
      <w:r w:rsidRPr="00B71393">
        <w:rPr>
          <w:b/>
          <w:sz w:val="40"/>
          <w:szCs w:val="40"/>
          <w:highlight w:val="yellow"/>
        </w:rPr>
        <w:t>Delete load balancer</w:t>
      </w:r>
    </w:p>
    <w:p w:rsidR="00266C24" w:rsidRDefault="00266C24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70069FF6" wp14:editId="51602A79">
            <wp:extent cx="5447591" cy="2038350"/>
            <wp:effectExtent l="0" t="0" r="1270" b="0"/>
            <wp:docPr id="309" name="Picture 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6"/>
                    <a:stretch>
                      <a:fillRect/>
                    </a:stretch>
                  </pic:blipFill>
                  <pic:spPr>
                    <a:xfrm>
                      <a:off x="0" y="0"/>
                      <a:ext cx="5458845" cy="2042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150E" w:rsidRDefault="0066150E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266C24" w:rsidRDefault="00266C24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61CBF5DB" wp14:editId="3960552F">
            <wp:extent cx="5212731" cy="3429000"/>
            <wp:effectExtent l="0" t="0" r="6985" b="0"/>
            <wp:docPr id="310" name="Picture 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7"/>
                    <a:stretch>
                      <a:fillRect/>
                    </a:stretch>
                  </pic:blipFill>
                  <pic:spPr>
                    <a:xfrm>
                      <a:off x="0" y="0"/>
                      <a:ext cx="5233771" cy="344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6C24" w:rsidRDefault="00266C24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5062A1F2" wp14:editId="03D7C6D2">
            <wp:extent cx="4703445" cy="1743041"/>
            <wp:effectExtent l="0" t="0" r="1905" b="0"/>
            <wp:docPr id="311" name="Picture 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8"/>
                    <a:stretch>
                      <a:fillRect/>
                    </a:stretch>
                  </pic:blipFill>
                  <pic:spPr>
                    <a:xfrm>
                      <a:off x="0" y="0"/>
                      <a:ext cx="4734237" cy="1754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150E" w:rsidRDefault="0066150E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66150E" w:rsidRDefault="0066150E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266C24" w:rsidRPr="00B71393" w:rsidRDefault="00266C24" w:rsidP="00DE11C8">
      <w:pPr>
        <w:pStyle w:val="ListParagraph"/>
        <w:numPr>
          <w:ilvl w:val="0"/>
          <w:numId w:val="1"/>
        </w:numPr>
        <w:ind w:left="-567" w:right="-613"/>
        <w:rPr>
          <w:b/>
          <w:sz w:val="40"/>
          <w:szCs w:val="40"/>
          <w:highlight w:val="yellow"/>
        </w:rPr>
      </w:pPr>
      <w:r w:rsidRPr="00B71393">
        <w:rPr>
          <w:b/>
          <w:sz w:val="40"/>
          <w:szCs w:val="40"/>
          <w:highlight w:val="yellow"/>
        </w:rPr>
        <w:t>Delete Auto scaling</w:t>
      </w:r>
    </w:p>
    <w:p w:rsidR="00266C24" w:rsidRDefault="00266C24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5F6995E2" wp14:editId="3585E2EA">
            <wp:extent cx="5213475" cy="1943100"/>
            <wp:effectExtent l="0" t="0" r="6350" b="0"/>
            <wp:docPr id="312" name="Picture 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9"/>
                    <a:stretch>
                      <a:fillRect/>
                    </a:stretch>
                  </pic:blipFill>
                  <pic:spPr>
                    <a:xfrm>
                      <a:off x="0" y="0"/>
                      <a:ext cx="5226226" cy="1947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150E" w:rsidRDefault="0066150E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266C24" w:rsidRDefault="00266C24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22268926" wp14:editId="2983774A">
            <wp:extent cx="4275583" cy="3076575"/>
            <wp:effectExtent l="0" t="0" r="0" b="0"/>
            <wp:docPr id="313" name="Picture 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0"/>
                    <a:stretch>
                      <a:fillRect/>
                    </a:stretch>
                  </pic:blipFill>
                  <pic:spPr>
                    <a:xfrm>
                      <a:off x="0" y="0"/>
                      <a:ext cx="4292717" cy="3088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6C24" w:rsidRDefault="00266C24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27D1DBDB" wp14:editId="66F8558D">
            <wp:extent cx="6622076" cy="2447925"/>
            <wp:effectExtent l="0" t="0" r="7620" b="0"/>
            <wp:docPr id="314" name="Picture 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1"/>
                    <a:stretch>
                      <a:fillRect/>
                    </a:stretch>
                  </pic:blipFill>
                  <pic:spPr>
                    <a:xfrm>
                      <a:off x="0" y="0"/>
                      <a:ext cx="6633640" cy="245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150E" w:rsidRDefault="0066150E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66150E" w:rsidRDefault="0066150E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266C24" w:rsidRPr="00B71393" w:rsidRDefault="00266C24" w:rsidP="00DE11C8">
      <w:pPr>
        <w:pStyle w:val="ListParagraph"/>
        <w:numPr>
          <w:ilvl w:val="0"/>
          <w:numId w:val="1"/>
        </w:numPr>
        <w:ind w:left="-567" w:right="-613"/>
        <w:rPr>
          <w:b/>
          <w:sz w:val="40"/>
          <w:szCs w:val="40"/>
          <w:highlight w:val="yellow"/>
        </w:rPr>
      </w:pPr>
      <w:r w:rsidRPr="00B71393">
        <w:rPr>
          <w:b/>
          <w:sz w:val="40"/>
          <w:szCs w:val="40"/>
          <w:highlight w:val="yellow"/>
        </w:rPr>
        <w:t>Delete launch template</w:t>
      </w:r>
    </w:p>
    <w:p w:rsidR="00266C24" w:rsidRDefault="00266C24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17EE15B9" wp14:editId="5EF5DC83">
            <wp:extent cx="5663713" cy="2085975"/>
            <wp:effectExtent l="0" t="0" r="0" b="0"/>
            <wp:docPr id="315" name="Picture 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2"/>
                    <a:stretch>
                      <a:fillRect/>
                    </a:stretch>
                  </pic:blipFill>
                  <pic:spPr>
                    <a:xfrm>
                      <a:off x="0" y="0"/>
                      <a:ext cx="5678808" cy="209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150E" w:rsidRDefault="0066150E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266C24" w:rsidRDefault="00266C24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27C2D94E" wp14:editId="37C8EA3A">
            <wp:extent cx="5145741" cy="3333750"/>
            <wp:effectExtent l="0" t="0" r="0" b="0"/>
            <wp:docPr id="316" name="Picture 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3"/>
                    <a:stretch>
                      <a:fillRect/>
                    </a:stretch>
                  </pic:blipFill>
                  <pic:spPr>
                    <a:xfrm>
                      <a:off x="0" y="0"/>
                      <a:ext cx="5160901" cy="3343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6C24" w:rsidRDefault="00B71393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06B15930" wp14:editId="4AC14675">
            <wp:extent cx="4846320" cy="1862551"/>
            <wp:effectExtent l="0" t="0" r="0" b="4445"/>
            <wp:docPr id="317" name="Picture 3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4"/>
                    <a:stretch>
                      <a:fillRect/>
                    </a:stretch>
                  </pic:blipFill>
                  <pic:spPr>
                    <a:xfrm>
                      <a:off x="0" y="0"/>
                      <a:ext cx="4889618" cy="1879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150E" w:rsidRDefault="0066150E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66150E" w:rsidRDefault="0066150E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B71393" w:rsidRPr="00B71393" w:rsidRDefault="00B71393" w:rsidP="00DE11C8">
      <w:pPr>
        <w:pStyle w:val="ListParagraph"/>
        <w:numPr>
          <w:ilvl w:val="0"/>
          <w:numId w:val="1"/>
        </w:numPr>
        <w:ind w:left="-567" w:right="-613"/>
        <w:rPr>
          <w:b/>
          <w:sz w:val="40"/>
          <w:szCs w:val="40"/>
          <w:highlight w:val="yellow"/>
        </w:rPr>
      </w:pPr>
      <w:r w:rsidRPr="00B71393">
        <w:rPr>
          <w:b/>
          <w:sz w:val="40"/>
          <w:szCs w:val="40"/>
          <w:highlight w:val="yellow"/>
        </w:rPr>
        <w:t>Delete Bastian and database servers</w:t>
      </w:r>
    </w:p>
    <w:p w:rsidR="00B71393" w:rsidRDefault="00B71393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111A3604" wp14:editId="7AD65196">
            <wp:extent cx="5798246" cy="1485074"/>
            <wp:effectExtent l="0" t="0" r="0" b="1270"/>
            <wp:docPr id="318" name="Picture 3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5"/>
                    <a:stretch>
                      <a:fillRect/>
                    </a:stretch>
                  </pic:blipFill>
                  <pic:spPr>
                    <a:xfrm>
                      <a:off x="0" y="0"/>
                      <a:ext cx="5835173" cy="1494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1393" w:rsidRDefault="00B71393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35AA690C" wp14:editId="65031935">
            <wp:extent cx="5853046" cy="3314700"/>
            <wp:effectExtent l="0" t="0" r="0" b="0"/>
            <wp:docPr id="319" name="Picture 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6"/>
                    <a:stretch>
                      <a:fillRect/>
                    </a:stretch>
                  </pic:blipFill>
                  <pic:spPr>
                    <a:xfrm>
                      <a:off x="0" y="0"/>
                      <a:ext cx="5863734" cy="3320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1393" w:rsidRDefault="00B71393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11356D1F" wp14:editId="7584C3C3">
            <wp:extent cx="6304482" cy="1628775"/>
            <wp:effectExtent l="0" t="0" r="1270" b="0"/>
            <wp:docPr id="320" name="Picture 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7"/>
                    <a:stretch>
                      <a:fillRect/>
                    </a:stretch>
                  </pic:blipFill>
                  <pic:spPr>
                    <a:xfrm>
                      <a:off x="0" y="0"/>
                      <a:ext cx="6322956" cy="1633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1393" w:rsidRDefault="00B71393" w:rsidP="00DE11C8">
      <w:pPr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5BE81E11" wp14:editId="33CA7E68">
            <wp:extent cx="4112895" cy="1541569"/>
            <wp:effectExtent l="0" t="0" r="1905" b="1905"/>
            <wp:docPr id="321" name="Picture 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8"/>
                    <a:stretch>
                      <a:fillRect/>
                    </a:stretch>
                  </pic:blipFill>
                  <pic:spPr>
                    <a:xfrm>
                      <a:off x="0" y="0"/>
                      <a:ext cx="4127074" cy="1546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1393" w:rsidRDefault="00B71393" w:rsidP="00DE11C8">
      <w:pPr>
        <w:pStyle w:val="ListParagraph"/>
        <w:numPr>
          <w:ilvl w:val="0"/>
          <w:numId w:val="1"/>
        </w:numPr>
        <w:ind w:left="-567" w:right="-613"/>
        <w:rPr>
          <w:b/>
          <w:sz w:val="40"/>
          <w:szCs w:val="40"/>
        </w:rPr>
      </w:pPr>
      <w:r w:rsidRPr="00B71393">
        <w:rPr>
          <w:b/>
          <w:sz w:val="40"/>
          <w:szCs w:val="40"/>
        </w:rPr>
        <w:t xml:space="preserve"> </w:t>
      </w:r>
      <w:r w:rsidRPr="007609BD">
        <w:rPr>
          <w:b/>
          <w:sz w:val="40"/>
          <w:szCs w:val="40"/>
          <w:highlight w:val="yellow"/>
        </w:rPr>
        <w:t>Delete EFS</w:t>
      </w:r>
    </w:p>
    <w:p w:rsidR="00B71393" w:rsidRDefault="00B71393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6388A7DC" wp14:editId="0130B8E4">
            <wp:extent cx="5436818" cy="1764401"/>
            <wp:effectExtent l="0" t="0" r="0" b="7620"/>
            <wp:docPr id="322" name="Picture 3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9"/>
                    <a:stretch>
                      <a:fillRect/>
                    </a:stretch>
                  </pic:blipFill>
                  <pic:spPr>
                    <a:xfrm>
                      <a:off x="0" y="0"/>
                      <a:ext cx="5477655" cy="1777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150E" w:rsidRDefault="0066150E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B71393" w:rsidRDefault="00B71393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644E0F5F" wp14:editId="7414C2B0">
            <wp:extent cx="4433185" cy="2543175"/>
            <wp:effectExtent l="0" t="0" r="5715" b="0"/>
            <wp:docPr id="323" name="Picture 3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0"/>
                    <a:stretch>
                      <a:fillRect/>
                    </a:stretch>
                  </pic:blipFill>
                  <pic:spPr>
                    <a:xfrm>
                      <a:off x="0" y="0"/>
                      <a:ext cx="4445699" cy="2550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1393" w:rsidRDefault="00B71393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28D2E619" wp14:editId="2B7922C0">
            <wp:extent cx="5229091" cy="1933575"/>
            <wp:effectExtent l="0" t="0" r="0" b="0"/>
            <wp:docPr id="324" name="Picture 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1"/>
                    <a:stretch>
                      <a:fillRect/>
                    </a:stretch>
                  </pic:blipFill>
                  <pic:spPr>
                    <a:xfrm>
                      <a:off x="0" y="0"/>
                      <a:ext cx="5246200" cy="1939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150E" w:rsidRDefault="0066150E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66150E" w:rsidRDefault="0066150E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66150E" w:rsidRDefault="0066150E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66150E" w:rsidRDefault="0066150E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66150E" w:rsidRDefault="0066150E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B71393" w:rsidRPr="00B71393" w:rsidRDefault="00B71393" w:rsidP="00DE11C8">
      <w:pPr>
        <w:pStyle w:val="ListParagraph"/>
        <w:numPr>
          <w:ilvl w:val="0"/>
          <w:numId w:val="1"/>
        </w:numPr>
        <w:ind w:left="-567" w:right="-613"/>
        <w:rPr>
          <w:b/>
          <w:sz w:val="40"/>
          <w:szCs w:val="40"/>
          <w:highlight w:val="yellow"/>
        </w:rPr>
      </w:pPr>
      <w:r w:rsidRPr="00B71393">
        <w:rPr>
          <w:b/>
          <w:sz w:val="40"/>
          <w:szCs w:val="40"/>
          <w:highlight w:val="yellow"/>
        </w:rPr>
        <w:t>Delete SNS</w:t>
      </w:r>
    </w:p>
    <w:p w:rsidR="00B71393" w:rsidRDefault="00B71393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6D0CD37E" wp14:editId="623EF320">
            <wp:extent cx="6008022" cy="1693170"/>
            <wp:effectExtent l="0" t="0" r="0" b="2540"/>
            <wp:docPr id="325" name="Picture 3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2"/>
                    <a:stretch>
                      <a:fillRect/>
                    </a:stretch>
                  </pic:blipFill>
                  <pic:spPr>
                    <a:xfrm>
                      <a:off x="0" y="0"/>
                      <a:ext cx="6052078" cy="1705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150E" w:rsidRDefault="0066150E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B71393" w:rsidRDefault="00B71393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54051E34" wp14:editId="2208A6AB">
            <wp:extent cx="4751015" cy="1539884"/>
            <wp:effectExtent l="0" t="0" r="0" b="3175"/>
            <wp:docPr id="326" name="Picture 3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3"/>
                    <a:stretch>
                      <a:fillRect/>
                    </a:stretch>
                  </pic:blipFill>
                  <pic:spPr>
                    <a:xfrm>
                      <a:off x="0" y="0"/>
                      <a:ext cx="4764827" cy="1544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150E" w:rsidRDefault="0066150E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B71393" w:rsidRDefault="00B71393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6D135293" wp14:editId="3B500A83">
            <wp:extent cx="5760720" cy="2142836"/>
            <wp:effectExtent l="0" t="0" r="0" b="0"/>
            <wp:docPr id="327" name="Picture 3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4"/>
                    <a:stretch>
                      <a:fillRect/>
                    </a:stretch>
                  </pic:blipFill>
                  <pic:spPr>
                    <a:xfrm>
                      <a:off x="0" y="0"/>
                      <a:ext cx="5789764" cy="215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7BA2" w:rsidRDefault="00847BA2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B71393" w:rsidRDefault="00B71393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5F3EBC55" wp14:editId="45839256">
            <wp:extent cx="5541201" cy="1498537"/>
            <wp:effectExtent l="0" t="0" r="2540" b="6985"/>
            <wp:docPr id="328" name="Picture 3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5"/>
                    <a:stretch>
                      <a:fillRect/>
                    </a:stretch>
                  </pic:blipFill>
                  <pic:spPr>
                    <a:xfrm>
                      <a:off x="0" y="0"/>
                      <a:ext cx="5588328" cy="1511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7BA2" w:rsidRDefault="00847BA2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B71393" w:rsidRDefault="00B71393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768F1270" wp14:editId="708FE225">
            <wp:extent cx="6514286" cy="3057143"/>
            <wp:effectExtent l="0" t="0" r="1270" b="0"/>
            <wp:docPr id="329" name="Picture 3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6"/>
                    <a:stretch>
                      <a:fillRect/>
                    </a:stretch>
                  </pic:blipFill>
                  <pic:spPr>
                    <a:xfrm>
                      <a:off x="0" y="0"/>
                      <a:ext cx="6514286" cy="30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7BA2" w:rsidRDefault="00847BA2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B71393" w:rsidRDefault="00B71393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1770709C" wp14:editId="2E850D85">
            <wp:extent cx="5913120" cy="2160480"/>
            <wp:effectExtent l="0" t="0" r="0" b="0"/>
            <wp:docPr id="330" name="Picture 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7"/>
                    <a:stretch>
                      <a:fillRect/>
                    </a:stretch>
                  </pic:blipFill>
                  <pic:spPr>
                    <a:xfrm>
                      <a:off x="0" y="0"/>
                      <a:ext cx="5946131" cy="2172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1393" w:rsidRPr="00FA0DFF" w:rsidRDefault="00B71393" w:rsidP="00DE11C8">
      <w:pPr>
        <w:pStyle w:val="ListParagraph"/>
        <w:numPr>
          <w:ilvl w:val="0"/>
          <w:numId w:val="1"/>
        </w:numPr>
        <w:ind w:left="-567" w:right="-613"/>
        <w:rPr>
          <w:b/>
          <w:sz w:val="40"/>
          <w:szCs w:val="40"/>
          <w:highlight w:val="yellow"/>
        </w:rPr>
      </w:pPr>
      <w:r w:rsidRPr="00FA0DFF">
        <w:rPr>
          <w:b/>
          <w:sz w:val="40"/>
          <w:szCs w:val="40"/>
          <w:highlight w:val="yellow"/>
        </w:rPr>
        <w:t>Delete the s3 buckets</w:t>
      </w:r>
    </w:p>
    <w:p w:rsidR="00B71393" w:rsidRDefault="00B71393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5FE37932" wp14:editId="0880EE2B">
            <wp:extent cx="5976554" cy="2228850"/>
            <wp:effectExtent l="0" t="0" r="5715" b="0"/>
            <wp:docPr id="331" name="Picture 3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8"/>
                    <a:stretch>
                      <a:fillRect/>
                    </a:stretch>
                  </pic:blipFill>
                  <pic:spPr>
                    <a:xfrm>
                      <a:off x="0" y="0"/>
                      <a:ext cx="5988863" cy="223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1393" w:rsidRDefault="00B71393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5D19C642" wp14:editId="79B51262">
            <wp:extent cx="5169089" cy="3105150"/>
            <wp:effectExtent l="0" t="0" r="0" b="0"/>
            <wp:docPr id="332" name="Picture 3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9"/>
                    <a:stretch>
                      <a:fillRect/>
                    </a:stretch>
                  </pic:blipFill>
                  <pic:spPr>
                    <a:xfrm>
                      <a:off x="0" y="0"/>
                      <a:ext cx="5177534" cy="3110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7BA2" w:rsidRDefault="00847BA2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B71393" w:rsidRDefault="00B71393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24660DB2" wp14:editId="7441733B">
            <wp:extent cx="5903595" cy="2354884"/>
            <wp:effectExtent l="0" t="0" r="1905" b="7620"/>
            <wp:docPr id="333" name="Picture 3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0"/>
                    <a:stretch>
                      <a:fillRect/>
                    </a:stretch>
                  </pic:blipFill>
                  <pic:spPr>
                    <a:xfrm>
                      <a:off x="0" y="0"/>
                      <a:ext cx="5928379" cy="236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1393" w:rsidRDefault="00B71393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298C9B8B" wp14:editId="05C5A309">
            <wp:extent cx="5722339" cy="1662225"/>
            <wp:effectExtent l="0" t="0" r="0" b="0"/>
            <wp:docPr id="334" name="Picture 3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1"/>
                    <a:stretch>
                      <a:fillRect/>
                    </a:stretch>
                  </pic:blipFill>
                  <pic:spPr>
                    <a:xfrm>
                      <a:off x="0" y="0"/>
                      <a:ext cx="5764983" cy="1674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1393" w:rsidRDefault="00B71393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350BA379" wp14:editId="3C08716D">
            <wp:extent cx="5291886" cy="3124200"/>
            <wp:effectExtent l="0" t="0" r="4445" b="0"/>
            <wp:docPr id="335" name="Picture 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2"/>
                    <a:stretch>
                      <a:fillRect/>
                    </a:stretch>
                  </pic:blipFill>
                  <pic:spPr>
                    <a:xfrm>
                      <a:off x="0" y="0"/>
                      <a:ext cx="5301760" cy="3130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7BA2" w:rsidRDefault="00847BA2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B71393" w:rsidRDefault="00FA0DFF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1FCECBE9" wp14:editId="582A2C87">
            <wp:extent cx="5789114" cy="2295525"/>
            <wp:effectExtent l="0" t="0" r="2540" b="0"/>
            <wp:docPr id="336" name="Picture 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3"/>
                    <a:stretch>
                      <a:fillRect/>
                    </a:stretch>
                  </pic:blipFill>
                  <pic:spPr>
                    <a:xfrm>
                      <a:off x="0" y="0"/>
                      <a:ext cx="5800158" cy="2299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0DFF" w:rsidRDefault="00FA0DFF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5AA2C898" wp14:editId="4F945F2C">
            <wp:extent cx="4620195" cy="2428875"/>
            <wp:effectExtent l="0" t="0" r="9525" b="0"/>
            <wp:docPr id="337" name="Picture 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4"/>
                    <a:stretch>
                      <a:fillRect/>
                    </a:stretch>
                  </pic:blipFill>
                  <pic:spPr>
                    <a:xfrm>
                      <a:off x="0" y="0"/>
                      <a:ext cx="4628473" cy="2433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0DFF" w:rsidRDefault="00FA0DFF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27405071" wp14:editId="35638903">
            <wp:extent cx="5807755" cy="1478506"/>
            <wp:effectExtent l="0" t="0" r="2540" b="7620"/>
            <wp:docPr id="338" name="Picture 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5"/>
                    <a:stretch>
                      <a:fillRect/>
                    </a:stretch>
                  </pic:blipFill>
                  <pic:spPr>
                    <a:xfrm>
                      <a:off x="0" y="0"/>
                      <a:ext cx="5857007" cy="1491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33E4" w:rsidRDefault="009033E4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FA0DFF" w:rsidRDefault="00FA0DFF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72A563F9" wp14:editId="704F0CB7">
            <wp:extent cx="5529532" cy="3248025"/>
            <wp:effectExtent l="0" t="0" r="0" b="0"/>
            <wp:docPr id="339" name="Picture 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6"/>
                    <a:stretch>
                      <a:fillRect/>
                    </a:stretch>
                  </pic:blipFill>
                  <pic:spPr>
                    <a:xfrm>
                      <a:off x="0" y="0"/>
                      <a:ext cx="5541200" cy="3254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0DFF" w:rsidRDefault="00FA0DFF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FA0DFF" w:rsidRPr="007609BD" w:rsidRDefault="00FA0DFF" w:rsidP="00DE11C8">
      <w:pPr>
        <w:pStyle w:val="ListParagraph"/>
        <w:numPr>
          <w:ilvl w:val="0"/>
          <w:numId w:val="1"/>
        </w:numPr>
        <w:ind w:left="-567" w:right="-613"/>
        <w:rPr>
          <w:b/>
          <w:sz w:val="40"/>
          <w:szCs w:val="40"/>
          <w:highlight w:val="yellow"/>
        </w:rPr>
      </w:pPr>
      <w:r w:rsidRPr="007609BD">
        <w:rPr>
          <w:b/>
          <w:sz w:val="40"/>
          <w:szCs w:val="40"/>
          <w:highlight w:val="yellow"/>
        </w:rPr>
        <w:t>Delete IAM roles</w:t>
      </w:r>
    </w:p>
    <w:p w:rsidR="00FA0DFF" w:rsidRDefault="00FA0DFF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046F8011" wp14:editId="6AFF7D0A">
            <wp:extent cx="5894070" cy="2201505"/>
            <wp:effectExtent l="0" t="0" r="0" b="8890"/>
            <wp:docPr id="340" name="Picture 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7"/>
                    <a:stretch>
                      <a:fillRect/>
                    </a:stretch>
                  </pic:blipFill>
                  <pic:spPr>
                    <a:xfrm>
                      <a:off x="0" y="0"/>
                      <a:ext cx="5923239" cy="221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0DFF" w:rsidRDefault="00FA0DFF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3DB688C6" wp14:editId="767582DC">
            <wp:extent cx="3887433" cy="3019425"/>
            <wp:effectExtent l="0" t="0" r="0" b="0"/>
            <wp:docPr id="341" name="Picture 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8"/>
                    <a:stretch>
                      <a:fillRect/>
                    </a:stretch>
                  </pic:blipFill>
                  <pic:spPr>
                    <a:xfrm>
                      <a:off x="0" y="0"/>
                      <a:ext cx="3898203" cy="302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33E4" w:rsidRDefault="009033E4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FA0DFF" w:rsidRDefault="00FA0DFF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60F087BF" wp14:editId="30298557">
            <wp:extent cx="6122670" cy="2273224"/>
            <wp:effectExtent l="0" t="0" r="0" b="0"/>
            <wp:docPr id="342" name="Picture 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9"/>
                    <a:stretch>
                      <a:fillRect/>
                    </a:stretch>
                  </pic:blipFill>
                  <pic:spPr>
                    <a:xfrm>
                      <a:off x="0" y="0"/>
                      <a:ext cx="6138842" cy="2279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0DFF" w:rsidRDefault="00FA0DFF" w:rsidP="00DE11C8">
      <w:pPr>
        <w:pStyle w:val="ListParagraph"/>
        <w:numPr>
          <w:ilvl w:val="0"/>
          <w:numId w:val="1"/>
        </w:numPr>
        <w:ind w:left="-567" w:right="-613"/>
        <w:rPr>
          <w:b/>
          <w:sz w:val="40"/>
          <w:szCs w:val="40"/>
        </w:rPr>
      </w:pPr>
      <w:r w:rsidRPr="003F3A1A">
        <w:rPr>
          <w:b/>
          <w:sz w:val="40"/>
          <w:szCs w:val="40"/>
          <w:highlight w:val="yellow"/>
        </w:rPr>
        <w:t>Delete the health check</w:t>
      </w:r>
    </w:p>
    <w:p w:rsidR="00FA0DFF" w:rsidRDefault="00FA0DFF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4D9F5ECE" wp14:editId="7AB2F0BB">
            <wp:extent cx="5722620" cy="2140167"/>
            <wp:effectExtent l="0" t="0" r="0" b="0"/>
            <wp:docPr id="343" name="Picture 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0"/>
                    <a:stretch>
                      <a:fillRect/>
                    </a:stretch>
                  </pic:blipFill>
                  <pic:spPr>
                    <a:xfrm>
                      <a:off x="0" y="0"/>
                      <a:ext cx="5751803" cy="2151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0DFF" w:rsidRDefault="00FA0DFF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1B17BE1F" wp14:editId="16ABF994">
            <wp:extent cx="5780952" cy="2771429"/>
            <wp:effectExtent l="0" t="0" r="0" b="0"/>
            <wp:docPr id="344" name="Picture 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1"/>
                    <a:stretch>
                      <a:fillRect/>
                    </a:stretch>
                  </pic:blipFill>
                  <pic:spPr>
                    <a:xfrm>
                      <a:off x="0" y="0"/>
                      <a:ext cx="5780952" cy="27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3A1A" w:rsidRDefault="003F3A1A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3F3A1A" w:rsidRDefault="003F3A1A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b/>
          <w:sz w:val="40"/>
          <w:szCs w:val="40"/>
        </w:rPr>
        <w:t>11</w:t>
      </w:r>
      <w:r w:rsidRPr="003F3A1A">
        <w:rPr>
          <w:b/>
          <w:sz w:val="40"/>
          <w:szCs w:val="40"/>
          <w:highlight w:val="yellow"/>
        </w:rPr>
        <w:t xml:space="preserve">. </w:t>
      </w:r>
      <w:r>
        <w:rPr>
          <w:b/>
          <w:sz w:val="40"/>
          <w:szCs w:val="40"/>
          <w:highlight w:val="yellow"/>
        </w:rPr>
        <w:t xml:space="preserve"> </w:t>
      </w:r>
      <w:r w:rsidRPr="003F3A1A">
        <w:rPr>
          <w:b/>
          <w:sz w:val="40"/>
          <w:szCs w:val="40"/>
          <w:highlight w:val="yellow"/>
        </w:rPr>
        <w:t>Delete records and hosted zones</w:t>
      </w:r>
    </w:p>
    <w:p w:rsidR="00FA0DFF" w:rsidRDefault="00FA0DFF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66A5162A" wp14:editId="02BB0025">
            <wp:extent cx="6131477" cy="1485116"/>
            <wp:effectExtent l="0" t="0" r="3175" b="1270"/>
            <wp:docPr id="348" name="Picture 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2"/>
                    <a:stretch>
                      <a:fillRect/>
                    </a:stretch>
                  </pic:blipFill>
                  <pic:spPr>
                    <a:xfrm>
                      <a:off x="0" y="0"/>
                      <a:ext cx="6197557" cy="1501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0DFF" w:rsidRDefault="00FA0DFF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FA0DFF" w:rsidRDefault="00FA0DFF" w:rsidP="00DE11C8">
      <w:pPr>
        <w:pStyle w:val="ListParagraph"/>
        <w:ind w:left="-567" w:right="-613"/>
        <w:rPr>
          <w:noProof/>
        </w:rPr>
      </w:pPr>
    </w:p>
    <w:p w:rsidR="00FA0DFF" w:rsidRDefault="00FA0DFF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080443E5" wp14:editId="2F6B728E">
            <wp:extent cx="5729033" cy="2152650"/>
            <wp:effectExtent l="0" t="0" r="5080" b="0"/>
            <wp:docPr id="347" name="Picture 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3"/>
                    <a:stretch>
                      <a:fillRect/>
                    </a:stretch>
                  </pic:blipFill>
                  <pic:spPr>
                    <a:xfrm>
                      <a:off x="0" y="0"/>
                      <a:ext cx="5740170" cy="215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0DFF" w:rsidRDefault="00FA0DFF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FA0DFF" w:rsidRDefault="00FA0DFF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41986BB4" wp14:editId="06F002E4">
            <wp:extent cx="6052501" cy="2286000"/>
            <wp:effectExtent l="0" t="0" r="5715" b="0"/>
            <wp:docPr id="349" name="Picture 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4"/>
                    <a:stretch>
                      <a:fillRect/>
                    </a:stretch>
                  </pic:blipFill>
                  <pic:spPr>
                    <a:xfrm>
                      <a:off x="0" y="0"/>
                      <a:ext cx="6061578" cy="2289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33E4" w:rsidRDefault="009033E4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AB10ED" w:rsidRDefault="00AB10ED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3522691B" wp14:editId="6632A91C">
            <wp:extent cx="4341479" cy="3171825"/>
            <wp:effectExtent l="0" t="0" r="2540" b="0"/>
            <wp:docPr id="350" name="Picture 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5"/>
                    <a:stretch>
                      <a:fillRect/>
                    </a:stretch>
                  </pic:blipFill>
                  <pic:spPr>
                    <a:xfrm>
                      <a:off x="0" y="0"/>
                      <a:ext cx="4356462" cy="3182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10ED" w:rsidRDefault="00AB10ED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51F619C4" wp14:editId="2089BF53">
            <wp:extent cx="5798820" cy="2156193"/>
            <wp:effectExtent l="0" t="0" r="0" b="0"/>
            <wp:docPr id="351" name="Picture 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6"/>
                    <a:stretch>
                      <a:fillRect/>
                    </a:stretch>
                  </pic:blipFill>
                  <pic:spPr>
                    <a:xfrm>
                      <a:off x="0" y="0"/>
                      <a:ext cx="5831073" cy="2168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10ED" w:rsidRDefault="00AB10ED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0EA4E0CE" wp14:editId="1698E37D">
            <wp:extent cx="3569052" cy="1885950"/>
            <wp:effectExtent l="0" t="0" r="0" b="0"/>
            <wp:docPr id="352" name="Picture 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7"/>
                    <a:stretch>
                      <a:fillRect/>
                    </a:stretch>
                  </pic:blipFill>
                  <pic:spPr>
                    <a:xfrm>
                      <a:off x="0" y="0"/>
                      <a:ext cx="3576573" cy="1889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33E4" w:rsidRDefault="009033E4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AB10ED" w:rsidRDefault="00AB10ED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214014A6" wp14:editId="62DEF801">
            <wp:extent cx="5571364" cy="2047875"/>
            <wp:effectExtent l="0" t="0" r="0" b="0"/>
            <wp:docPr id="353" name="Picture 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8"/>
                    <a:stretch>
                      <a:fillRect/>
                    </a:stretch>
                  </pic:blipFill>
                  <pic:spPr>
                    <a:xfrm>
                      <a:off x="0" y="0"/>
                      <a:ext cx="5586020" cy="2053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10ED" w:rsidRDefault="00AB10ED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FA0DFF" w:rsidRDefault="00FA0DFF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3EA24DE9" wp14:editId="2CD2FB60">
            <wp:extent cx="6008370" cy="2221731"/>
            <wp:effectExtent l="0" t="0" r="0" b="7620"/>
            <wp:docPr id="345" name="Picture 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9"/>
                    <a:stretch>
                      <a:fillRect/>
                    </a:stretch>
                  </pic:blipFill>
                  <pic:spPr>
                    <a:xfrm>
                      <a:off x="0" y="0"/>
                      <a:ext cx="6043708" cy="2234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0DFF" w:rsidRDefault="00FA0DFF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7793CCFC" wp14:editId="400F7696">
            <wp:extent cx="3435437" cy="2943225"/>
            <wp:effectExtent l="0" t="0" r="0" b="0"/>
            <wp:docPr id="346" name="Picture 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0"/>
                    <a:stretch>
                      <a:fillRect/>
                    </a:stretch>
                  </pic:blipFill>
                  <pic:spPr>
                    <a:xfrm>
                      <a:off x="0" y="0"/>
                      <a:ext cx="3445339" cy="2951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3A1A" w:rsidRDefault="003F3A1A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3F3A1A" w:rsidRPr="003F3A1A" w:rsidRDefault="003F3A1A" w:rsidP="00DE11C8">
      <w:pPr>
        <w:pStyle w:val="ListParagraph"/>
        <w:numPr>
          <w:ilvl w:val="0"/>
          <w:numId w:val="2"/>
        </w:numPr>
        <w:ind w:left="-567" w:right="-613"/>
        <w:rPr>
          <w:b/>
          <w:sz w:val="40"/>
          <w:szCs w:val="40"/>
          <w:highlight w:val="yellow"/>
        </w:rPr>
      </w:pPr>
      <w:r w:rsidRPr="003F3A1A">
        <w:rPr>
          <w:b/>
          <w:sz w:val="40"/>
          <w:szCs w:val="40"/>
          <w:highlight w:val="yellow"/>
        </w:rPr>
        <w:t>Delete VPC FLOWLOGS</w:t>
      </w:r>
    </w:p>
    <w:p w:rsidR="003F3A1A" w:rsidRDefault="003F3A1A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6B01A562" wp14:editId="6427E969">
            <wp:extent cx="6296158" cy="2305050"/>
            <wp:effectExtent l="0" t="0" r="9525" b="0"/>
            <wp:docPr id="354" name="Picture 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1"/>
                    <a:stretch>
                      <a:fillRect/>
                    </a:stretch>
                  </pic:blipFill>
                  <pic:spPr>
                    <a:xfrm>
                      <a:off x="0" y="0"/>
                      <a:ext cx="6309523" cy="2309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3A1A" w:rsidRDefault="003F3A1A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5344C50C" wp14:editId="7D9109B7">
            <wp:extent cx="5932170" cy="2210963"/>
            <wp:effectExtent l="0" t="0" r="0" b="0"/>
            <wp:docPr id="355" name="Picture 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2"/>
                    <a:stretch>
                      <a:fillRect/>
                    </a:stretch>
                  </pic:blipFill>
                  <pic:spPr>
                    <a:xfrm>
                      <a:off x="0" y="0"/>
                      <a:ext cx="5960089" cy="2221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3A1A" w:rsidRDefault="003F3A1A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03C39B97" wp14:editId="6356D991">
            <wp:extent cx="3903755" cy="1656409"/>
            <wp:effectExtent l="0" t="0" r="1905" b="1270"/>
            <wp:docPr id="356" name="Picture 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3"/>
                    <a:stretch>
                      <a:fillRect/>
                    </a:stretch>
                  </pic:blipFill>
                  <pic:spPr>
                    <a:xfrm>
                      <a:off x="0" y="0"/>
                      <a:ext cx="3919572" cy="166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33E4" w:rsidRDefault="009033E4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3F3A1A" w:rsidRDefault="003F3A1A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7D58FF82" wp14:editId="2691A7AE">
            <wp:extent cx="5503545" cy="2039098"/>
            <wp:effectExtent l="0" t="0" r="1905" b="0"/>
            <wp:docPr id="357" name="Picture 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4"/>
                    <a:stretch>
                      <a:fillRect/>
                    </a:stretch>
                  </pic:blipFill>
                  <pic:spPr>
                    <a:xfrm>
                      <a:off x="0" y="0"/>
                      <a:ext cx="5531727" cy="204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3A1A" w:rsidRDefault="003F3A1A" w:rsidP="00DE11C8">
      <w:pPr>
        <w:pStyle w:val="ListParagraph"/>
        <w:ind w:left="-567" w:right="-613"/>
        <w:rPr>
          <w:b/>
          <w:sz w:val="40"/>
          <w:szCs w:val="40"/>
        </w:rPr>
      </w:pPr>
    </w:p>
    <w:p w:rsidR="003F3A1A" w:rsidRPr="003F3A1A" w:rsidRDefault="003F3A1A" w:rsidP="00DE11C8">
      <w:pPr>
        <w:pStyle w:val="ListParagraph"/>
        <w:numPr>
          <w:ilvl w:val="0"/>
          <w:numId w:val="2"/>
        </w:numPr>
        <w:ind w:left="-567" w:right="-613"/>
        <w:rPr>
          <w:b/>
          <w:sz w:val="40"/>
          <w:szCs w:val="40"/>
          <w:highlight w:val="yellow"/>
        </w:rPr>
      </w:pPr>
      <w:r>
        <w:rPr>
          <w:b/>
          <w:sz w:val="40"/>
          <w:szCs w:val="40"/>
        </w:rPr>
        <w:t xml:space="preserve"> </w:t>
      </w:r>
      <w:r w:rsidRPr="003F3A1A">
        <w:rPr>
          <w:b/>
          <w:sz w:val="40"/>
          <w:szCs w:val="40"/>
          <w:highlight w:val="yellow"/>
        </w:rPr>
        <w:t xml:space="preserve">Release the elastic </w:t>
      </w:r>
      <w:proofErr w:type="spellStart"/>
      <w:r w:rsidRPr="003F3A1A">
        <w:rPr>
          <w:b/>
          <w:sz w:val="40"/>
          <w:szCs w:val="40"/>
          <w:highlight w:val="yellow"/>
        </w:rPr>
        <w:t>ip</w:t>
      </w:r>
      <w:proofErr w:type="spellEnd"/>
    </w:p>
    <w:p w:rsidR="003F3A1A" w:rsidRDefault="003F3A1A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59CD6657" wp14:editId="0F53F6D1">
            <wp:extent cx="5703570" cy="2104839"/>
            <wp:effectExtent l="0" t="0" r="0" b="0"/>
            <wp:docPr id="358" name="Picture 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5"/>
                    <a:stretch>
                      <a:fillRect/>
                    </a:stretch>
                  </pic:blipFill>
                  <pic:spPr>
                    <a:xfrm>
                      <a:off x="0" y="0"/>
                      <a:ext cx="5738381" cy="2117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3A1A" w:rsidRDefault="003F3A1A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32BB3E88" wp14:editId="14F1BC74">
            <wp:extent cx="4142568" cy="1876425"/>
            <wp:effectExtent l="0" t="0" r="0" b="0"/>
            <wp:docPr id="359" name="Picture 3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6"/>
                    <a:stretch>
                      <a:fillRect/>
                    </a:stretch>
                  </pic:blipFill>
                  <pic:spPr>
                    <a:xfrm>
                      <a:off x="0" y="0"/>
                      <a:ext cx="4155313" cy="1882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3A1A" w:rsidRDefault="003F3A1A" w:rsidP="00DE11C8">
      <w:pPr>
        <w:pStyle w:val="ListParagraph"/>
        <w:ind w:left="-567" w:right="-613"/>
        <w:rPr>
          <w:b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3E23E735" wp14:editId="513FE41C">
            <wp:extent cx="5760720" cy="2130156"/>
            <wp:effectExtent l="0" t="0" r="0" b="3810"/>
            <wp:docPr id="360" name="Picture 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7"/>
                    <a:stretch>
                      <a:fillRect/>
                    </a:stretch>
                  </pic:blipFill>
                  <pic:spPr>
                    <a:xfrm>
                      <a:off x="0" y="0"/>
                      <a:ext cx="5772616" cy="213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3A1A" w:rsidRDefault="003F3A1A" w:rsidP="00DE11C8">
      <w:pPr>
        <w:pStyle w:val="ListParagraph"/>
        <w:numPr>
          <w:ilvl w:val="0"/>
          <w:numId w:val="2"/>
        </w:numPr>
        <w:ind w:left="-567" w:right="-613"/>
        <w:rPr>
          <w:b/>
          <w:sz w:val="40"/>
          <w:szCs w:val="40"/>
          <w:highlight w:val="yellow"/>
        </w:rPr>
      </w:pPr>
      <w:r>
        <w:rPr>
          <w:b/>
          <w:sz w:val="40"/>
          <w:szCs w:val="40"/>
        </w:rPr>
        <w:t xml:space="preserve"> </w:t>
      </w:r>
      <w:r w:rsidRPr="003F3A1A">
        <w:rPr>
          <w:b/>
          <w:sz w:val="40"/>
          <w:szCs w:val="40"/>
          <w:highlight w:val="yellow"/>
        </w:rPr>
        <w:t>Delete the VPC</w:t>
      </w:r>
    </w:p>
    <w:p w:rsidR="003F3A1A" w:rsidRDefault="003F3A1A" w:rsidP="00DE11C8">
      <w:pPr>
        <w:pStyle w:val="ListParagraph"/>
        <w:ind w:left="-567" w:right="-613"/>
        <w:rPr>
          <w:b/>
          <w:sz w:val="40"/>
          <w:szCs w:val="40"/>
          <w:highlight w:val="yellow"/>
        </w:rPr>
      </w:pPr>
      <w:r>
        <w:rPr>
          <w:noProof/>
        </w:rPr>
        <w:drawing>
          <wp:inline distT="0" distB="0" distL="0" distR="0" wp14:anchorId="58C243EF" wp14:editId="511E651F">
            <wp:extent cx="6094095" cy="2266842"/>
            <wp:effectExtent l="0" t="0" r="1905" b="635"/>
            <wp:docPr id="361" name="Picture 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8"/>
                    <a:stretch>
                      <a:fillRect/>
                    </a:stretch>
                  </pic:blipFill>
                  <pic:spPr>
                    <a:xfrm>
                      <a:off x="0" y="0"/>
                      <a:ext cx="6133427" cy="2281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3A1A" w:rsidRDefault="003F3A1A" w:rsidP="00DE11C8">
      <w:pPr>
        <w:pStyle w:val="ListParagraph"/>
        <w:ind w:left="-567" w:right="-613"/>
        <w:rPr>
          <w:b/>
          <w:sz w:val="40"/>
          <w:szCs w:val="40"/>
          <w:highlight w:val="yellow"/>
        </w:rPr>
      </w:pPr>
      <w:r>
        <w:rPr>
          <w:noProof/>
        </w:rPr>
        <w:drawing>
          <wp:inline distT="0" distB="0" distL="0" distR="0" wp14:anchorId="75C0B0D8" wp14:editId="3BBC98FC">
            <wp:extent cx="5313045" cy="2178946"/>
            <wp:effectExtent l="0" t="0" r="1905" b="0"/>
            <wp:docPr id="362" name="Picture 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9"/>
                    <a:stretch>
                      <a:fillRect/>
                    </a:stretch>
                  </pic:blipFill>
                  <pic:spPr>
                    <a:xfrm>
                      <a:off x="0" y="0"/>
                      <a:ext cx="5331631" cy="2186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3A1A" w:rsidRDefault="003F3A1A" w:rsidP="00DE11C8">
      <w:pPr>
        <w:pStyle w:val="ListParagraph"/>
        <w:ind w:left="-567" w:right="-613"/>
        <w:rPr>
          <w:b/>
          <w:sz w:val="40"/>
          <w:szCs w:val="40"/>
          <w:highlight w:val="yellow"/>
        </w:rPr>
      </w:pPr>
      <w:r>
        <w:rPr>
          <w:noProof/>
        </w:rPr>
        <w:lastRenderedPageBreak/>
        <w:drawing>
          <wp:inline distT="0" distB="0" distL="0" distR="0" wp14:anchorId="21946B04" wp14:editId="1B765B7B">
            <wp:extent cx="6206809" cy="2286000"/>
            <wp:effectExtent l="0" t="0" r="3810" b="0"/>
            <wp:docPr id="363" name="Picture 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0"/>
                    <a:stretch>
                      <a:fillRect/>
                    </a:stretch>
                  </pic:blipFill>
                  <pic:spPr>
                    <a:xfrm>
                      <a:off x="0" y="0"/>
                      <a:ext cx="6221363" cy="229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3A1A" w:rsidRDefault="007609BD" w:rsidP="00DE11C8">
      <w:pPr>
        <w:pStyle w:val="ListParagraph"/>
        <w:ind w:left="-567" w:right="-613"/>
        <w:rPr>
          <w:b/>
          <w:sz w:val="40"/>
          <w:szCs w:val="40"/>
          <w:highlight w:val="yellow"/>
        </w:rPr>
      </w:pPr>
      <w:r>
        <w:rPr>
          <w:b/>
          <w:sz w:val="40"/>
          <w:szCs w:val="40"/>
          <w:highlight w:val="yellow"/>
        </w:rPr>
        <w:t>15</w:t>
      </w:r>
      <w:proofErr w:type="gramStart"/>
      <w:r>
        <w:rPr>
          <w:b/>
          <w:sz w:val="40"/>
          <w:szCs w:val="40"/>
          <w:highlight w:val="yellow"/>
        </w:rPr>
        <w:t>.</w:t>
      </w:r>
      <w:r w:rsidR="003F3A1A">
        <w:rPr>
          <w:b/>
          <w:sz w:val="40"/>
          <w:szCs w:val="40"/>
          <w:highlight w:val="yellow"/>
        </w:rPr>
        <w:t>Delete</w:t>
      </w:r>
      <w:proofErr w:type="gramEnd"/>
      <w:r w:rsidR="003F3A1A">
        <w:rPr>
          <w:b/>
          <w:sz w:val="40"/>
          <w:szCs w:val="40"/>
          <w:highlight w:val="yellow"/>
        </w:rPr>
        <w:t xml:space="preserve"> the key pair</w:t>
      </w:r>
    </w:p>
    <w:p w:rsidR="003F3A1A" w:rsidRDefault="003F3A1A" w:rsidP="00DE11C8">
      <w:pPr>
        <w:pStyle w:val="ListParagraph"/>
        <w:ind w:left="-567" w:right="-613"/>
        <w:rPr>
          <w:b/>
          <w:sz w:val="40"/>
          <w:szCs w:val="40"/>
          <w:highlight w:val="yellow"/>
        </w:rPr>
      </w:pPr>
      <w:r>
        <w:rPr>
          <w:noProof/>
        </w:rPr>
        <w:drawing>
          <wp:inline distT="0" distB="0" distL="0" distR="0" wp14:anchorId="51D20279" wp14:editId="567716F3">
            <wp:extent cx="6436995" cy="2389670"/>
            <wp:effectExtent l="0" t="0" r="1905" b="0"/>
            <wp:docPr id="364" name="Picture 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1"/>
                    <a:stretch>
                      <a:fillRect/>
                    </a:stretch>
                  </pic:blipFill>
                  <pic:spPr>
                    <a:xfrm>
                      <a:off x="0" y="0"/>
                      <a:ext cx="6471282" cy="2402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33E4" w:rsidRDefault="009033E4" w:rsidP="00DE11C8">
      <w:pPr>
        <w:pStyle w:val="ListParagraph"/>
        <w:ind w:left="-567" w:right="-613"/>
        <w:rPr>
          <w:b/>
          <w:sz w:val="40"/>
          <w:szCs w:val="40"/>
          <w:highlight w:val="yellow"/>
        </w:rPr>
      </w:pPr>
    </w:p>
    <w:p w:rsidR="003F3A1A" w:rsidRDefault="003F3A1A" w:rsidP="00DE11C8">
      <w:pPr>
        <w:pStyle w:val="ListParagraph"/>
        <w:ind w:left="-567" w:right="-613"/>
        <w:rPr>
          <w:b/>
          <w:sz w:val="40"/>
          <w:szCs w:val="40"/>
          <w:highlight w:val="yellow"/>
        </w:rPr>
      </w:pPr>
      <w:r>
        <w:rPr>
          <w:noProof/>
        </w:rPr>
        <w:drawing>
          <wp:inline distT="0" distB="0" distL="0" distR="0" wp14:anchorId="214EE5F8" wp14:editId="07A3D0F9">
            <wp:extent cx="5273826" cy="2038350"/>
            <wp:effectExtent l="0" t="0" r="3175" b="0"/>
            <wp:docPr id="365" name="Picture 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2"/>
                    <a:stretch>
                      <a:fillRect/>
                    </a:stretch>
                  </pic:blipFill>
                  <pic:spPr>
                    <a:xfrm>
                      <a:off x="0" y="0"/>
                      <a:ext cx="5281910" cy="204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33E4" w:rsidRDefault="009033E4" w:rsidP="00DE11C8">
      <w:pPr>
        <w:pStyle w:val="ListParagraph"/>
        <w:ind w:left="-567" w:right="-613"/>
        <w:rPr>
          <w:b/>
          <w:sz w:val="40"/>
          <w:szCs w:val="40"/>
          <w:highlight w:val="yellow"/>
        </w:rPr>
      </w:pPr>
    </w:p>
    <w:p w:rsidR="009033E4" w:rsidRDefault="009033E4" w:rsidP="00DE11C8">
      <w:pPr>
        <w:pStyle w:val="ListParagraph"/>
        <w:ind w:left="-567" w:right="-613"/>
        <w:rPr>
          <w:b/>
          <w:sz w:val="40"/>
          <w:szCs w:val="40"/>
          <w:highlight w:val="yellow"/>
        </w:rPr>
      </w:pPr>
    </w:p>
    <w:p w:rsidR="009033E4" w:rsidRDefault="009033E4" w:rsidP="00DE11C8">
      <w:pPr>
        <w:pStyle w:val="ListParagraph"/>
        <w:ind w:left="-567" w:right="-613"/>
        <w:rPr>
          <w:b/>
          <w:sz w:val="40"/>
          <w:szCs w:val="40"/>
          <w:highlight w:val="yellow"/>
        </w:rPr>
      </w:pPr>
    </w:p>
    <w:p w:rsidR="000A28FE" w:rsidRDefault="000A28FE" w:rsidP="00DE11C8">
      <w:pPr>
        <w:pStyle w:val="ListParagraph"/>
        <w:ind w:left="-567" w:right="-613"/>
        <w:rPr>
          <w:b/>
          <w:sz w:val="40"/>
          <w:szCs w:val="40"/>
          <w:highlight w:val="yellow"/>
        </w:rPr>
      </w:pPr>
    </w:p>
    <w:p w:rsidR="000A28FE" w:rsidRDefault="007609BD" w:rsidP="00DE11C8">
      <w:pPr>
        <w:pStyle w:val="ListParagraph"/>
        <w:ind w:left="-567" w:right="-613"/>
        <w:rPr>
          <w:b/>
          <w:sz w:val="40"/>
          <w:szCs w:val="40"/>
          <w:highlight w:val="yellow"/>
        </w:rPr>
      </w:pPr>
      <w:r>
        <w:rPr>
          <w:b/>
          <w:sz w:val="40"/>
          <w:szCs w:val="40"/>
          <w:highlight w:val="yellow"/>
        </w:rPr>
        <w:lastRenderedPageBreak/>
        <w:t>16</w:t>
      </w:r>
      <w:proofErr w:type="gramStart"/>
      <w:r>
        <w:rPr>
          <w:b/>
          <w:sz w:val="40"/>
          <w:szCs w:val="40"/>
          <w:highlight w:val="yellow"/>
        </w:rPr>
        <w:t>.</w:t>
      </w:r>
      <w:r w:rsidR="000A28FE">
        <w:rPr>
          <w:b/>
          <w:sz w:val="40"/>
          <w:szCs w:val="40"/>
          <w:highlight w:val="yellow"/>
        </w:rPr>
        <w:t>Delete</w:t>
      </w:r>
      <w:proofErr w:type="gramEnd"/>
      <w:r w:rsidR="000A28FE">
        <w:rPr>
          <w:b/>
          <w:sz w:val="40"/>
          <w:szCs w:val="40"/>
          <w:highlight w:val="yellow"/>
        </w:rPr>
        <w:t xml:space="preserve"> the cloud watch dashboard</w:t>
      </w:r>
    </w:p>
    <w:p w:rsidR="000A28FE" w:rsidRDefault="000A28FE" w:rsidP="00DE11C8">
      <w:pPr>
        <w:pStyle w:val="ListParagraph"/>
        <w:ind w:left="-567" w:right="-613"/>
        <w:rPr>
          <w:b/>
          <w:sz w:val="40"/>
          <w:szCs w:val="40"/>
          <w:highlight w:val="yellow"/>
        </w:rPr>
      </w:pPr>
      <w:r>
        <w:rPr>
          <w:noProof/>
        </w:rPr>
        <w:drawing>
          <wp:inline distT="0" distB="0" distL="0" distR="0" wp14:anchorId="17807A3E" wp14:editId="0E1F4E97">
            <wp:extent cx="6062003" cy="2219325"/>
            <wp:effectExtent l="0" t="0" r="0" b="0"/>
            <wp:docPr id="366" name="Picture 3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3"/>
                    <a:stretch>
                      <a:fillRect/>
                    </a:stretch>
                  </pic:blipFill>
                  <pic:spPr>
                    <a:xfrm>
                      <a:off x="0" y="0"/>
                      <a:ext cx="6071246" cy="2222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28FE" w:rsidRDefault="000A28FE" w:rsidP="00DE11C8">
      <w:pPr>
        <w:pStyle w:val="ListParagraph"/>
        <w:ind w:left="-567" w:right="-613"/>
        <w:rPr>
          <w:b/>
          <w:sz w:val="40"/>
          <w:szCs w:val="40"/>
          <w:highlight w:val="yellow"/>
        </w:rPr>
      </w:pPr>
      <w:r>
        <w:rPr>
          <w:noProof/>
        </w:rPr>
        <w:drawing>
          <wp:inline distT="0" distB="0" distL="0" distR="0" wp14:anchorId="01B5410E" wp14:editId="6AB1BD91">
            <wp:extent cx="5058502" cy="1885950"/>
            <wp:effectExtent l="0" t="0" r="8890" b="0"/>
            <wp:docPr id="367" name="Picture 3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4"/>
                    <a:stretch>
                      <a:fillRect/>
                    </a:stretch>
                  </pic:blipFill>
                  <pic:spPr>
                    <a:xfrm>
                      <a:off x="0" y="0"/>
                      <a:ext cx="5064208" cy="1888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28FE" w:rsidRDefault="000A28FE" w:rsidP="00DE11C8">
      <w:pPr>
        <w:pStyle w:val="ListParagraph"/>
        <w:ind w:left="-567" w:right="-613"/>
        <w:rPr>
          <w:b/>
          <w:sz w:val="40"/>
          <w:szCs w:val="40"/>
          <w:highlight w:val="yellow"/>
        </w:rPr>
      </w:pPr>
      <w:r>
        <w:rPr>
          <w:noProof/>
        </w:rPr>
        <w:drawing>
          <wp:inline distT="0" distB="0" distL="0" distR="0" wp14:anchorId="182233BC" wp14:editId="4BA6D431">
            <wp:extent cx="5741670" cy="2135749"/>
            <wp:effectExtent l="0" t="0" r="0" b="0"/>
            <wp:docPr id="368" name="Picture 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5"/>
                    <a:stretch>
                      <a:fillRect/>
                    </a:stretch>
                  </pic:blipFill>
                  <pic:spPr>
                    <a:xfrm>
                      <a:off x="0" y="0"/>
                      <a:ext cx="5769413" cy="2146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28FE" w:rsidRDefault="000A28FE" w:rsidP="00DE11C8">
      <w:pPr>
        <w:pStyle w:val="ListParagraph"/>
        <w:ind w:left="-567" w:right="-613"/>
        <w:rPr>
          <w:b/>
          <w:sz w:val="40"/>
          <w:szCs w:val="40"/>
          <w:highlight w:val="yellow"/>
        </w:rPr>
      </w:pPr>
      <w:r>
        <w:rPr>
          <w:noProof/>
        </w:rPr>
        <w:drawing>
          <wp:inline distT="0" distB="0" distL="0" distR="0" wp14:anchorId="3C7D2094" wp14:editId="0222B083">
            <wp:extent cx="5627370" cy="2113876"/>
            <wp:effectExtent l="0" t="0" r="0" b="1270"/>
            <wp:docPr id="369" name="Picture 3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6"/>
                    <a:stretch>
                      <a:fillRect/>
                    </a:stretch>
                  </pic:blipFill>
                  <pic:spPr>
                    <a:xfrm>
                      <a:off x="0" y="0"/>
                      <a:ext cx="5645553" cy="2120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A28FE" w:rsidSect="00A86F2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411F23"/>
    <w:multiLevelType w:val="hybridMultilevel"/>
    <w:tmpl w:val="9064B4E6"/>
    <w:lvl w:ilvl="0" w:tplc="A85C53FE">
      <w:start w:val="12"/>
      <w:numFmt w:val="decimal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BC7F7C"/>
    <w:multiLevelType w:val="hybridMultilevel"/>
    <w:tmpl w:val="DA9080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S0NDO2NLM0NTI3MDJV0lEKTi0uzszPAykwrwUAubEDRCwAAAA="/>
  </w:docVars>
  <w:rsids>
    <w:rsidRoot w:val="00ED7E8C"/>
    <w:rsid w:val="00027D77"/>
    <w:rsid w:val="00041E85"/>
    <w:rsid w:val="00065F73"/>
    <w:rsid w:val="000A142C"/>
    <w:rsid w:val="000A28FE"/>
    <w:rsid w:val="000E0908"/>
    <w:rsid w:val="000E4FFD"/>
    <w:rsid w:val="00110997"/>
    <w:rsid w:val="001249B3"/>
    <w:rsid w:val="00173EF4"/>
    <w:rsid w:val="001C2C55"/>
    <w:rsid w:val="001E3F59"/>
    <w:rsid w:val="001E7463"/>
    <w:rsid w:val="002025B8"/>
    <w:rsid w:val="00266C24"/>
    <w:rsid w:val="00270493"/>
    <w:rsid w:val="002923F4"/>
    <w:rsid w:val="00293A05"/>
    <w:rsid w:val="00297112"/>
    <w:rsid w:val="002F5BAF"/>
    <w:rsid w:val="0030427E"/>
    <w:rsid w:val="00305CCE"/>
    <w:rsid w:val="003A082C"/>
    <w:rsid w:val="003E6086"/>
    <w:rsid w:val="003F3A1A"/>
    <w:rsid w:val="003F7121"/>
    <w:rsid w:val="00405F4E"/>
    <w:rsid w:val="0044126B"/>
    <w:rsid w:val="00466D2A"/>
    <w:rsid w:val="004A1B5B"/>
    <w:rsid w:val="004B2A45"/>
    <w:rsid w:val="004E3986"/>
    <w:rsid w:val="00507B88"/>
    <w:rsid w:val="00510DAF"/>
    <w:rsid w:val="00516366"/>
    <w:rsid w:val="005231F1"/>
    <w:rsid w:val="00524B2F"/>
    <w:rsid w:val="00531342"/>
    <w:rsid w:val="005371A1"/>
    <w:rsid w:val="0054445A"/>
    <w:rsid w:val="00583772"/>
    <w:rsid w:val="005858D2"/>
    <w:rsid w:val="006303BB"/>
    <w:rsid w:val="0066150E"/>
    <w:rsid w:val="00686776"/>
    <w:rsid w:val="006936DC"/>
    <w:rsid w:val="00695869"/>
    <w:rsid w:val="006B58FC"/>
    <w:rsid w:val="006D7B5E"/>
    <w:rsid w:val="006F41A4"/>
    <w:rsid w:val="00714A46"/>
    <w:rsid w:val="00757B45"/>
    <w:rsid w:val="007609BD"/>
    <w:rsid w:val="00764135"/>
    <w:rsid w:val="00770539"/>
    <w:rsid w:val="007742B5"/>
    <w:rsid w:val="00787311"/>
    <w:rsid w:val="007A6707"/>
    <w:rsid w:val="00805717"/>
    <w:rsid w:val="008325FA"/>
    <w:rsid w:val="00847BA2"/>
    <w:rsid w:val="00856A4E"/>
    <w:rsid w:val="00867C2D"/>
    <w:rsid w:val="008C6E7B"/>
    <w:rsid w:val="008D29D9"/>
    <w:rsid w:val="008D71B6"/>
    <w:rsid w:val="009033E4"/>
    <w:rsid w:val="00930C1A"/>
    <w:rsid w:val="00930F14"/>
    <w:rsid w:val="009408A8"/>
    <w:rsid w:val="00980BCC"/>
    <w:rsid w:val="00984EC4"/>
    <w:rsid w:val="009B74D4"/>
    <w:rsid w:val="009C1716"/>
    <w:rsid w:val="009C442D"/>
    <w:rsid w:val="009E2D9A"/>
    <w:rsid w:val="009F1C14"/>
    <w:rsid w:val="009F42DD"/>
    <w:rsid w:val="00A86F2D"/>
    <w:rsid w:val="00AB10ED"/>
    <w:rsid w:val="00AB6ABF"/>
    <w:rsid w:val="00AD1CF4"/>
    <w:rsid w:val="00AD1D57"/>
    <w:rsid w:val="00AF164D"/>
    <w:rsid w:val="00AF3ED7"/>
    <w:rsid w:val="00AF4576"/>
    <w:rsid w:val="00AF72FE"/>
    <w:rsid w:val="00B44685"/>
    <w:rsid w:val="00B61F40"/>
    <w:rsid w:val="00B640D5"/>
    <w:rsid w:val="00B71393"/>
    <w:rsid w:val="00B77EDD"/>
    <w:rsid w:val="00BC71AF"/>
    <w:rsid w:val="00C20E28"/>
    <w:rsid w:val="00C27259"/>
    <w:rsid w:val="00C357EF"/>
    <w:rsid w:val="00C41CEB"/>
    <w:rsid w:val="00C679A6"/>
    <w:rsid w:val="00C81FAD"/>
    <w:rsid w:val="00CA4BA4"/>
    <w:rsid w:val="00CC03C0"/>
    <w:rsid w:val="00D64A7B"/>
    <w:rsid w:val="00DD5399"/>
    <w:rsid w:val="00DE0A78"/>
    <w:rsid w:val="00DE11C8"/>
    <w:rsid w:val="00DE1DDC"/>
    <w:rsid w:val="00DE58F3"/>
    <w:rsid w:val="00DF3700"/>
    <w:rsid w:val="00E451FD"/>
    <w:rsid w:val="00E64BA0"/>
    <w:rsid w:val="00E819C9"/>
    <w:rsid w:val="00E90F3E"/>
    <w:rsid w:val="00E9155F"/>
    <w:rsid w:val="00E92D9C"/>
    <w:rsid w:val="00E94F7B"/>
    <w:rsid w:val="00EB203F"/>
    <w:rsid w:val="00EB30BE"/>
    <w:rsid w:val="00EB4ABC"/>
    <w:rsid w:val="00EC0484"/>
    <w:rsid w:val="00EC2121"/>
    <w:rsid w:val="00ED1193"/>
    <w:rsid w:val="00ED7E8C"/>
    <w:rsid w:val="00EF7BAE"/>
    <w:rsid w:val="00EF7EDE"/>
    <w:rsid w:val="00F23E19"/>
    <w:rsid w:val="00F67312"/>
    <w:rsid w:val="00F706F2"/>
    <w:rsid w:val="00F80D5B"/>
    <w:rsid w:val="00F96410"/>
    <w:rsid w:val="00FA0DFF"/>
    <w:rsid w:val="00FE5834"/>
    <w:rsid w:val="00FE678A"/>
    <w:rsid w:val="00FE7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70A805F-CBA2-42CA-B96D-0869ED756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6C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3.png"/><Relationship Id="rId299" Type="http://schemas.openxmlformats.org/officeDocument/2006/relationships/image" Target="media/image295.png"/><Relationship Id="rId21" Type="http://schemas.openxmlformats.org/officeDocument/2006/relationships/image" Target="media/image17.png"/><Relationship Id="rId63" Type="http://schemas.openxmlformats.org/officeDocument/2006/relationships/image" Target="media/image59.png"/><Relationship Id="rId159" Type="http://schemas.openxmlformats.org/officeDocument/2006/relationships/image" Target="media/image155.png"/><Relationship Id="rId324" Type="http://schemas.openxmlformats.org/officeDocument/2006/relationships/image" Target="media/image320.png"/><Relationship Id="rId366" Type="http://schemas.openxmlformats.org/officeDocument/2006/relationships/image" Target="media/image362.png"/><Relationship Id="rId170" Type="http://schemas.openxmlformats.org/officeDocument/2006/relationships/image" Target="media/image166.png"/><Relationship Id="rId226" Type="http://schemas.openxmlformats.org/officeDocument/2006/relationships/image" Target="media/image222.png"/><Relationship Id="rId268" Type="http://schemas.openxmlformats.org/officeDocument/2006/relationships/image" Target="media/image264.png"/><Relationship Id="rId32" Type="http://schemas.openxmlformats.org/officeDocument/2006/relationships/image" Target="media/image28.png"/><Relationship Id="rId74" Type="http://schemas.openxmlformats.org/officeDocument/2006/relationships/image" Target="media/image70.png"/><Relationship Id="rId128" Type="http://schemas.openxmlformats.org/officeDocument/2006/relationships/image" Target="media/image124.png"/><Relationship Id="rId335" Type="http://schemas.openxmlformats.org/officeDocument/2006/relationships/image" Target="media/image331.png"/><Relationship Id="rId5" Type="http://schemas.openxmlformats.org/officeDocument/2006/relationships/image" Target="media/image1.png"/><Relationship Id="rId181" Type="http://schemas.openxmlformats.org/officeDocument/2006/relationships/image" Target="media/image177.png"/><Relationship Id="rId237" Type="http://schemas.openxmlformats.org/officeDocument/2006/relationships/image" Target="media/image233.png"/><Relationship Id="rId279" Type="http://schemas.openxmlformats.org/officeDocument/2006/relationships/image" Target="media/image275.png"/><Relationship Id="rId43" Type="http://schemas.openxmlformats.org/officeDocument/2006/relationships/image" Target="media/image39.png"/><Relationship Id="rId139" Type="http://schemas.openxmlformats.org/officeDocument/2006/relationships/image" Target="media/image135.png"/><Relationship Id="rId290" Type="http://schemas.openxmlformats.org/officeDocument/2006/relationships/image" Target="media/image286.png"/><Relationship Id="rId304" Type="http://schemas.openxmlformats.org/officeDocument/2006/relationships/image" Target="media/image300.png"/><Relationship Id="rId346" Type="http://schemas.openxmlformats.org/officeDocument/2006/relationships/image" Target="media/image342.png"/><Relationship Id="rId85" Type="http://schemas.openxmlformats.org/officeDocument/2006/relationships/image" Target="media/image81.png"/><Relationship Id="rId150" Type="http://schemas.openxmlformats.org/officeDocument/2006/relationships/image" Target="media/image146.png"/><Relationship Id="rId192" Type="http://schemas.openxmlformats.org/officeDocument/2006/relationships/image" Target="media/image188.png"/><Relationship Id="rId206" Type="http://schemas.openxmlformats.org/officeDocument/2006/relationships/image" Target="media/image202.png"/><Relationship Id="rId248" Type="http://schemas.openxmlformats.org/officeDocument/2006/relationships/image" Target="media/image244.png"/><Relationship Id="rId12" Type="http://schemas.openxmlformats.org/officeDocument/2006/relationships/image" Target="media/image8.png"/><Relationship Id="rId108" Type="http://schemas.openxmlformats.org/officeDocument/2006/relationships/image" Target="media/image104.png"/><Relationship Id="rId315" Type="http://schemas.openxmlformats.org/officeDocument/2006/relationships/image" Target="media/image311.png"/><Relationship Id="rId357" Type="http://schemas.openxmlformats.org/officeDocument/2006/relationships/image" Target="media/image353.png"/><Relationship Id="rId54" Type="http://schemas.openxmlformats.org/officeDocument/2006/relationships/image" Target="media/image50.png"/><Relationship Id="rId96" Type="http://schemas.openxmlformats.org/officeDocument/2006/relationships/image" Target="media/image92.png"/><Relationship Id="rId161" Type="http://schemas.openxmlformats.org/officeDocument/2006/relationships/image" Target="media/image157.png"/><Relationship Id="rId217" Type="http://schemas.openxmlformats.org/officeDocument/2006/relationships/image" Target="media/image213.png"/><Relationship Id="rId259" Type="http://schemas.openxmlformats.org/officeDocument/2006/relationships/image" Target="media/image255.png"/><Relationship Id="rId23" Type="http://schemas.openxmlformats.org/officeDocument/2006/relationships/image" Target="media/image19.png"/><Relationship Id="rId119" Type="http://schemas.openxmlformats.org/officeDocument/2006/relationships/image" Target="media/image115.png"/><Relationship Id="rId270" Type="http://schemas.openxmlformats.org/officeDocument/2006/relationships/image" Target="media/image266.png"/><Relationship Id="rId326" Type="http://schemas.openxmlformats.org/officeDocument/2006/relationships/image" Target="media/image322.png"/><Relationship Id="rId65" Type="http://schemas.openxmlformats.org/officeDocument/2006/relationships/image" Target="media/image61.png"/><Relationship Id="rId130" Type="http://schemas.openxmlformats.org/officeDocument/2006/relationships/image" Target="media/image126.png"/><Relationship Id="rId368" Type="http://schemas.openxmlformats.org/officeDocument/2006/relationships/theme" Target="theme/theme1.xml"/><Relationship Id="rId172" Type="http://schemas.openxmlformats.org/officeDocument/2006/relationships/image" Target="media/image168.png"/><Relationship Id="rId228" Type="http://schemas.openxmlformats.org/officeDocument/2006/relationships/image" Target="media/image224.png"/><Relationship Id="rId281" Type="http://schemas.openxmlformats.org/officeDocument/2006/relationships/image" Target="media/image277.png"/><Relationship Id="rId337" Type="http://schemas.openxmlformats.org/officeDocument/2006/relationships/image" Target="media/image333.png"/><Relationship Id="rId34" Type="http://schemas.openxmlformats.org/officeDocument/2006/relationships/image" Target="media/image30.png"/><Relationship Id="rId76" Type="http://schemas.openxmlformats.org/officeDocument/2006/relationships/image" Target="media/image72.png"/><Relationship Id="rId141" Type="http://schemas.openxmlformats.org/officeDocument/2006/relationships/image" Target="media/image137.png"/><Relationship Id="rId7" Type="http://schemas.openxmlformats.org/officeDocument/2006/relationships/image" Target="media/image3.png"/><Relationship Id="rId183" Type="http://schemas.openxmlformats.org/officeDocument/2006/relationships/image" Target="media/image179.png"/><Relationship Id="rId239" Type="http://schemas.openxmlformats.org/officeDocument/2006/relationships/image" Target="media/image235.png"/><Relationship Id="rId250" Type="http://schemas.openxmlformats.org/officeDocument/2006/relationships/image" Target="media/image246.png"/><Relationship Id="rId292" Type="http://schemas.openxmlformats.org/officeDocument/2006/relationships/image" Target="media/image288.png"/><Relationship Id="rId306" Type="http://schemas.openxmlformats.org/officeDocument/2006/relationships/image" Target="media/image302.png"/><Relationship Id="rId45" Type="http://schemas.openxmlformats.org/officeDocument/2006/relationships/image" Target="media/image41.png"/><Relationship Id="rId87" Type="http://schemas.openxmlformats.org/officeDocument/2006/relationships/image" Target="media/image83.png"/><Relationship Id="rId110" Type="http://schemas.openxmlformats.org/officeDocument/2006/relationships/image" Target="media/image106.png"/><Relationship Id="rId348" Type="http://schemas.openxmlformats.org/officeDocument/2006/relationships/image" Target="media/image344.png"/><Relationship Id="rId152" Type="http://schemas.openxmlformats.org/officeDocument/2006/relationships/image" Target="media/image148.png"/><Relationship Id="rId194" Type="http://schemas.openxmlformats.org/officeDocument/2006/relationships/image" Target="media/image190.png"/><Relationship Id="rId208" Type="http://schemas.openxmlformats.org/officeDocument/2006/relationships/image" Target="media/image204.png"/><Relationship Id="rId261" Type="http://schemas.openxmlformats.org/officeDocument/2006/relationships/image" Target="media/image257.png"/><Relationship Id="rId14" Type="http://schemas.openxmlformats.org/officeDocument/2006/relationships/image" Target="media/image10.png"/><Relationship Id="rId56" Type="http://schemas.openxmlformats.org/officeDocument/2006/relationships/image" Target="media/image52.png"/><Relationship Id="rId317" Type="http://schemas.openxmlformats.org/officeDocument/2006/relationships/image" Target="media/image313.png"/><Relationship Id="rId359" Type="http://schemas.openxmlformats.org/officeDocument/2006/relationships/image" Target="media/image355.png"/><Relationship Id="rId98" Type="http://schemas.openxmlformats.org/officeDocument/2006/relationships/image" Target="media/image94.png"/><Relationship Id="rId121" Type="http://schemas.openxmlformats.org/officeDocument/2006/relationships/image" Target="media/image117.png"/><Relationship Id="rId163" Type="http://schemas.openxmlformats.org/officeDocument/2006/relationships/image" Target="media/image159.png"/><Relationship Id="rId219" Type="http://schemas.openxmlformats.org/officeDocument/2006/relationships/image" Target="media/image215.png"/><Relationship Id="rId230" Type="http://schemas.openxmlformats.org/officeDocument/2006/relationships/image" Target="media/image226.png"/><Relationship Id="rId25" Type="http://schemas.openxmlformats.org/officeDocument/2006/relationships/image" Target="media/image21.png"/><Relationship Id="rId67" Type="http://schemas.openxmlformats.org/officeDocument/2006/relationships/image" Target="media/image63.png"/><Relationship Id="rId272" Type="http://schemas.openxmlformats.org/officeDocument/2006/relationships/image" Target="media/image268.png"/><Relationship Id="rId328" Type="http://schemas.openxmlformats.org/officeDocument/2006/relationships/image" Target="media/image324.png"/><Relationship Id="rId132" Type="http://schemas.openxmlformats.org/officeDocument/2006/relationships/image" Target="media/image128.png"/><Relationship Id="rId174" Type="http://schemas.openxmlformats.org/officeDocument/2006/relationships/image" Target="media/image170.png"/><Relationship Id="rId220" Type="http://schemas.openxmlformats.org/officeDocument/2006/relationships/image" Target="media/image216.png"/><Relationship Id="rId241" Type="http://schemas.openxmlformats.org/officeDocument/2006/relationships/image" Target="media/image237.png"/><Relationship Id="rId15" Type="http://schemas.openxmlformats.org/officeDocument/2006/relationships/image" Target="media/image11.png"/><Relationship Id="rId36" Type="http://schemas.openxmlformats.org/officeDocument/2006/relationships/image" Target="media/image32.png"/><Relationship Id="rId57" Type="http://schemas.openxmlformats.org/officeDocument/2006/relationships/image" Target="media/image53.png"/><Relationship Id="rId262" Type="http://schemas.openxmlformats.org/officeDocument/2006/relationships/image" Target="media/image258.png"/><Relationship Id="rId283" Type="http://schemas.openxmlformats.org/officeDocument/2006/relationships/image" Target="media/image279.png"/><Relationship Id="rId318" Type="http://schemas.openxmlformats.org/officeDocument/2006/relationships/image" Target="media/image314.png"/><Relationship Id="rId339" Type="http://schemas.openxmlformats.org/officeDocument/2006/relationships/image" Target="media/image335.png"/><Relationship Id="rId78" Type="http://schemas.openxmlformats.org/officeDocument/2006/relationships/image" Target="media/image74.png"/><Relationship Id="rId99" Type="http://schemas.openxmlformats.org/officeDocument/2006/relationships/image" Target="media/image95.png"/><Relationship Id="rId101" Type="http://schemas.openxmlformats.org/officeDocument/2006/relationships/image" Target="media/image97.png"/><Relationship Id="rId122" Type="http://schemas.openxmlformats.org/officeDocument/2006/relationships/image" Target="media/image118.png"/><Relationship Id="rId143" Type="http://schemas.openxmlformats.org/officeDocument/2006/relationships/image" Target="media/image139.png"/><Relationship Id="rId164" Type="http://schemas.openxmlformats.org/officeDocument/2006/relationships/image" Target="media/image160.png"/><Relationship Id="rId185" Type="http://schemas.openxmlformats.org/officeDocument/2006/relationships/image" Target="media/image181.png"/><Relationship Id="rId350" Type="http://schemas.openxmlformats.org/officeDocument/2006/relationships/image" Target="media/image346.png"/><Relationship Id="rId9" Type="http://schemas.openxmlformats.org/officeDocument/2006/relationships/image" Target="media/image5.png"/><Relationship Id="rId210" Type="http://schemas.openxmlformats.org/officeDocument/2006/relationships/image" Target="media/image206.png"/><Relationship Id="rId26" Type="http://schemas.openxmlformats.org/officeDocument/2006/relationships/image" Target="media/image22.png"/><Relationship Id="rId231" Type="http://schemas.openxmlformats.org/officeDocument/2006/relationships/image" Target="media/image227.png"/><Relationship Id="rId252" Type="http://schemas.openxmlformats.org/officeDocument/2006/relationships/image" Target="media/image248.png"/><Relationship Id="rId273" Type="http://schemas.openxmlformats.org/officeDocument/2006/relationships/image" Target="media/image269.png"/><Relationship Id="rId294" Type="http://schemas.openxmlformats.org/officeDocument/2006/relationships/image" Target="media/image290.png"/><Relationship Id="rId308" Type="http://schemas.openxmlformats.org/officeDocument/2006/relationships/image" Target="media/image304.png"/><Relationship Id="rId329" Type="http://schemas.openxmlformats.org/officeDocument/2006/relationships/image" Target="media/image325.png"/><Relationship Id="rId47" Type="http://schemas.openxmlformats.org/officeDocument/2006/relationships/image" Target="media/image43.png"/><Relationship Id="rId68" Type="http://schemas.openxmlformats.org/officeDocument/2006/relationships/image" Target="media/image64.png"/><Relationship Id="rId89" Type="http://schemas.openxmlformats.org/officeDocument/2006/relationships/image" Target="media/image85.png"/><Relationship Id="rId112" Type="http://schemas.openxmlformats.org/officeDocument/2006/relationships/image" Target="media/image108.png"/><Relationship Id="rId133" Type="http://schemas.openxmlformats.org/officeDocument/2006/relationships/image" Target="media/image129.png"/><Relationship Id="rId154" Type="http://schemas.openxmlformats.org/officeDocument/2006/relationships/image" Target="media/image150.png"/><Relationship Id="rId175" Type="http://schemas.openxmlformats.org/officeDocument/2006/relationships/image" Target="media/image171.png"/><Relationship Id="rId340" Type="http://schemas.openxmlformats.org/officeDocument/2006/relationships/image" Target="media/image336.png"/><Relationship Id="rId361" Type="http://schemas.openxmlformats.org/officeDocument/2006/relationships/image" Target="media/image357.png"/><Relationship Id="rId196" Type="http://schemas.openxmlformats.org/officeDocument/2006/relationships/image" Target="media/image192.png"/><Relationship Id="rId200" Type="http://schemas.openxmlformats.org/officeDocument/2006/relationships/image" Target="media/image196.png"/><Relationship Id="rId16" Type="http://schemas.openxmlformats.org/officeDocument/2006/relationships/image" Target="media/image12.png"/><Relationship Id="rId221" Type="http://schemas.openxmlformats.org/officeDocument/2006/relationships/image" Target="media/image217.png"/><Relationship Id="rId242" Type="http://schemas.openxmlformats.org/officeDocument/2006/relationships/image" Target="media/image238.png"/><Relationship Id="rId263" Type="http://schemas.openxmlformats.org/officeDocument/2006/relationships/image" Target="media/image259.png"/><Relationship Id="rId284" Type="http://schemas.openxmlformats.org/officeDocument/2006/relationships/image" Target="media/image280.png"/><Relationship Id="rId319" Type="http://schemas.openxmlformats.org/officeDocument/2006/relationships/image" Target="media/image315.png"/><Relationship Id="rId37" Type="http://schemas.openxmlformats.org/officeDocument/2006/relationships/image" Target="media/image33.png"/><Relationship Id="rId58" Type="http://schemas.openxmlformats.org/officeDocument/2006/relationships/image" Target="media/image54.png"/><Relationship Id="rId79" Type="http://schemas.openxmlformats.org/officeDocument/2006/relationships/image" Target="media/image75.png"/><Relationship Id="rId102" Type="http://schemas.openxmlformats.org/officeDocument/2006/relationships/image" Target="media/image98.png"/><Relationship Id="rId123" Type="http://schemas.openxmlformats.org/officeDocument/2006/relationships/image" Target="media/image119.png"/><Relationship Id="rId144" Type="http://schemas.openxmlformats.org/officeDocument/2006/relationships/image" Target="media/image140.png"/><Relationship Id="rId330" Type="http://schemas.openxmlformats.org/officeDocument/2006/relationships/image" Target="media/image326.png"/><Relationship Id="rId90" Type="http://schemas.openxmlformats.org/officeDocument/2006/relationships/image" Target="media/image86.png"/><Relationship Id="rId165" Type="http://schemas.openxmlformats.org/officeDocument/2006/relationships/image" Target="media/image161.png"/><Relationship Id="rId186" Type="http://schemas.openxmlformats.org/officeDocument/2006/relationships/image" Target="media/image182.png"/><Relationship Id="rId351" Type="http://schemas.openxmlformats.org/officeDocument/2006/relationships/image" Target="media/image347.png"/><Relationship Id="rId211" Type="http://schemas.openxmlformats.org/officeDocument/2006/relationships/image" Target="media/image207.png"/><Relationship Id="rId232" Type="http://schemas.openxmlformats.org/officeDocument/2006/relationships/image" Target="media/image228.png"/><Relationship Id="rId253" Type="http://schemas.openxmlformats.org/officeDocument/2006/relationships/image" Target="media/image249.png"/><Relationship Id="rId274" Type="http://schemas.openxmlformats.org/officeDocument/2006/relationships/image" Target="media/image270.png"/><Relationship Id="rId295" Type="http://schemas.openxmlformats.org/officeDocument/2006/relationships/image" Target="media/image291.png"/><Relationship Id="rId309" Type="http://schemas.openxmlformats.org/officeDocument/2006/relationships/image" Target="media/image305.png"/><Relationship Id="rId27" Type="http://schemas.openxmlformats.org/officeDocument/2006/relationships/image" Target="media/image23.png"/><Relationship Id="rId48" Type="http://schemas.openxmlformats.org/officeDocument/2006/relationships/image" Target="media/image44.png"/><Relationship Id="rId69" Type="http://schemas.openxmlformats.org/officeDocument/2006/relationships/image" Target="media/image65.png"/><Relationship Id="rId113" Type="http://schemas.openxmlformats.org/officeDocument/2006/relationships/image" Target="media/image109.png"/><Relationship Id="rId134" Type="http://schemas.openxmlformats.org/officeDocument/2006/relationships/image" Target="media/image130.png"/><Relationship Id="rId320" Type="http://schemas.openxmlformats.org/officeDocument/2006/relationships/image" Target="media/image316.png"/><Relationship Id="rId80" Type="http://schemas.openxmlformats.org/officeDocument/2006/relationships/image" Target="media/image76.png"/><Relationship Id="rId155" Type="http://schemas.openxmlformats.org/officeDocument/2006/relationships/image" Target="media/image151.png"/><Relationship Id="rId176" Type="http://schemas.openxmlformats.org/officeDocument/2006/relationships/image" Target="media/image172.png"/><Relationship Id="rId197" Type="http://schemas.openxmlformats.org/officeDocument/2006/relationships/image" Target="media/image193.png"/><Relationship Id="rId341" Type="http://schemas.openxmlformats.org/officeDocument/2006/relationships/image" Target="media/image337.png"/><Relationship Id="rId362" Type="http://schemas.openxmlformats.org/officeDocument/2006/relationships/image" Target="media/image358.png"/><Relationship Id="rId201" Type="http://schemas.openxmlformats.org/officeDocument/2006/relationships/image" Target="media/image197.png"/><Relationship Id="rId222" Type="http://schemas.openxmlformats.org/officeDocument/2006/relationships/image" Target="media/image218.png"/><Relationship Id="rId243" Type="http://schemas.openxmlformats.org/officeDocument/2006/relationships/image" Target="media/image239.png"/><Relationship Id="rId264" Type="http://schemas.openxmlformats.org/officeDocument/2006/relationships/image" Target="media/image260.png"/><Relationship Id="rId285" Type="http://schemas.openxmlformats.org/officeDocument/2006/relationships/image" Target="media/image281.png"/><Relationship Id="rId17" Type="http://schemas.openxmlformats.org/officeDocument/2006/relationships/image" Target="media/image13.png"/><Relationship Id="rId38" Type="http://schemas.openxmlformats.org/officeDocument/2006/relationships/image" Target="media/image34.png"/><Relationship Id="rId59" Type="http://schemas.openxmlformats.org/officeDocument/2006/relationships/image" Target="media/image55.png"/><Relationship Id="rId103" Type="http://schemas.openxmlformats.org/officeDocument/2006/relationships/image" Target="media/image99.png"/><Relationship Id="rId124" Type="http://schemas.openxmlformats.org/officeDocument/2006/relationships/image" Target="media/image120.png"/><Relationship Id="rId310" Type="http://schemas.openxmlformats.org/officeDocument/2006/relationships/image" Target="media/image306.png"/><Relationship Id="rId70" Type="http://schemas.openxmlformats.org/officeDocument/2006/relationships/image" Target="media/image66.png"/><Relationship Id="rId91" Type="http://schemas.openxmlformats.org/officeDocument/2006/relationships/image" Target="media/image87.png"/><Relationship Id="rId145" Type="http://schemas.openxmlformats.org/officeDocument/2006/relationships/image" Target="media/image141.png"/><Relationship Id="rId166" Type="http://schemas.openxmlformats.org/officeDocument/2006/relationships/image" Target="media/image162.png"/><Relationship Id="rId187" Type="http://schemas.openxmlformats.org/officeDocument/2006/relationships/image" Target="media/image183.png"/><Relationship Id="rId331" Type="http://schemas.openxmlformats.org/officeDocument/2006/relationships/image" Target="media/image327.png"/><Relationship Id="rId352" Type="http://schemas.openxmlformats.org/officeDocument/2006/relationships/image" Target="media/image348.png"/><Relationship Id="rId1" Type="http://schemas.openxmlformats.org/officeDocument/2006/relationships/numbering" Target="numbering.xml"/><Relationship Id="rId212" Type="http://schemas.openxmlformats.org/officeDocument/2006/relationships/image" Target="media/image208.png"/><Relationship Id="rId233" Type="http://schemas.openxmlformats.org/officeDocument/2006/relationships/image" Target="media/image229.png"/><Relationship Id="rId254" Type="http://schemas.openxmlformats.org/officeDocument/2006/relationships/image" Target="media/image250.png"/><Relationship Id="rId28" Type="http://schemas.openxmlformats.org/officeDocument/2006/relationships/image" Target="media/image24.png"/><Relationship Id="rId49" Type="http://schemas.openxmlformats.org/officeDocument/2006/relationships/image" Target="media/image45.png"/><Relationship Id="rId114" Type="http://schemas.openxmlformats.org/officeDocument/2006/relationships/image" Target="media/image110.png"/><Relationship Id="rId275" Type="http://schemas.openxmlformats.org/officeDocument/2006/relationships/image" Target="media/image271.png"/><Relationship Id="rId296" Type="http://schemas.openxmlformats.org/officeDocument/2006/relationships/image" Target="media/image292.png"/><Relationship Id="rId300" Type="http://schemas.openxmlformats.org/officeDocument/2006/relationships/image" Target="media/image296.png"/><Relationship Id="rId60" Type="http://schemas.openxmlformats.org/officeDocument/2006/relationships/image" Target="media/image56.png"/><Relationship Id="rId81" Type="http://schemas.openxmlformats.org/officeDocument/2006/relationships/image" Target="media/image77.png"/><Relationship Id="rId135" Type="http://schemas.openxmlformats.org/officeDocument/2006/relationships/image" Target="media/image131.png"/><Relationship Id="rId156" Type="http://schemas.openxmlformats.org/officeDocument/2006/relationships/image" Target="media/image152.png"/><Relationship Id="rId177" Type="http://schemas.openxmlformats.org/officeDocument/2006/relationships/image" Target="media/image173.png"/><Relationship Id="rId198" Type="http://schemas.openxmlformats.org/officeDocument/2006/relationships/image" Target="media/image194.png"/><Relationship Id="rId321" Type="http://schemas.openxmlformats.org/officeDocument/2006/relationships/image" Target="media/image317.png"/><Relationship Id="rId342" Type="http://schemas.openxmlformats.org/officeDocument/2006/relationships/image" Target="media/image338.png"/><Relationship Id="rId363" Type="http://schemas.openxmlformats.org/officeDocument/2006/relationships/image" Target="media/image359.png"/><Relationship Id="rId202" Type="http://schemas.openxmlformats.org/officeDocument/2006/relationships/image" Target="media/image198.png"/><Relationship Id="rId223" Type="http://schemas.openxmlformats.org/officeDocument/2006/relationships/image" Target="media/image219.png"/><Relationship Id="rId244" Type="http://schemas.openxmlformats.org/officeDocument/2006/relationships/image" Target="media/image240.png"/><Relationship Id="rId18" Type="http://schemas.openxmlformats.org/officeDocument/2006/relationships/image" Target="media/image14.png"/><Relationship Id="rId39" Type="http://schemas.openxmlformats.org/officeDocument/2006/relationships/image" Target="media/image35.png"/><Relationship Id="rId265" Type="http://schemas.openxmlformats.org/officeDocument/2006/relationships/image" Target="media/image261.png"/><Relationship Id="rId286" Type="http://schemas.openxmlformats.org/officeDocument/2006/relationships/image" Target="media/image282.png"/><Relationship Id="rId50" Type="http://schemas.openxmlformats.org/officeDocument/2006/relationships/image" Target="media/image46.png"/><Relationship Id="rId104" Type="http://schemas.openxmlformats.org/officeDocument/2006/relationships/image" Target="media/image100.png"/><Relationship Id="rId125" Type="http://schemas.openxmlformats.org/officeDocument/2006/relationships/image" Target="media/image121.png"/><Relationship Id="rId146" Type="http://schemas.openxmlformats.org/officeDocument/2006/relationships/image" Target="media/image142.png"/><Relationship Id="rId167" Type="http://schemas.openxmlformats.org/officeDocument/2006/relationships/image" Target="media/image163.png"/><Relationship Id="rId188" Type="http://schemas.openxmlformats.org/officeDocument/2006/relationships/image" Target="media/image184.png"/><Relationship Id="rId311" Type="http://schemas.openxmlformats.org/officeDocument/2006/relationships/image" Target="media/image307.png"/><Relationship Id="rId332" Type="http://schemas.openxmlformats.org/officeDocument/2006/relationships/image" Target="media/image328.png"/><Relationship Id="rId353" Type="http://schemas.openxmlformats.org/officeDocument/2006/relationships/image" Target="media/image349.png"/><Relationship Id="rId71" Type="http://schemas.openxmlformats.org/officeDocument/2006/relationships/image" Target="media/image67.png"/><Relationship Id="rId92" Type="http://schemas.openxmlformats.org/officeDocument/2006/relationships/image" Target="media/image88.png"/><Relationship Id="rId213" Type="http://schemas.openxmlformats.org/officeDocument/2006/relationships/image" Target="media/image209.png"/><Relationship Id="rId234" Type="http://schemas.openxmlformats.org/officeDocument/2006/relationships/image" Target="media/image230.png"/><Relationship Id="rId2" Type="http://schemas.openxmlformats.org/officeDocument/2006/relationships/styles" Target="styles.xml"/><Relationship Id="rId29" Type="http://schemas.openxmlformats.org/officeDocument/2006/relationships/image" Target="media/image25.png"/><Relationship Id="rId255" Type="http://schemas.openxmlformats.org/officeDocument/2006/relationships/image" Target="media/image251.png"/><Relationship Id="rId276" Type="http://schemas.openxmlformats.org/officeDocument/2006/relationships/image" Target="media/image272.png"/><Relationship Id="rId297" Type="http://schemas.openxmlformats.org/officeDocument/2006/relationships/image" Target="media/image293.png"/><Relationship Id="rId40" Type="http://schemas.openxmlformats.org/officeDocument/2006/relationships/image" Target="media/image36.png"/><Relationship Id="rId115" Type="http://schemas.openxmlformats.org/officeDocument/2006/relationships/image" Target="media/image111.png"/><Relationship Id="rId136" Type="http://schemas.openxmlformats.org/officeDocument/2006/relationships/image" Target="media/image132.png"/><Relationship Id="rId157" Type="http://schemas.openxmlformats.org/officeDocument/2006/relationships/image" Target="media/image153.png"/><Relationship Id="rId178" Type="http://schemas.openxmlformats.org/officeDocument/2006/relationships/image" Target="media/image174.png"/><Relationship Id="rId301" Type="http://schemas.openxmlformats.org/officeDocument/2006/relationships/image" Target="media/image297.png"/><Relationship Id="rId322" Type="http://schemas.openxmlformats.org/officeDocument/2006/relationships/image" Target="media/image318.png"/><Relationship Id="rId343" Type="http://schemas.openxmlformats.org/officeDocument/2006/relationships/image" Target="media/image339.png"/><Relationship Id="rId364" Type="http://schemas.openxmlformats.org/officeDocument/2006/relationships/image" Target="media/image360.png"/><Relationship Id="rId61" Type="http://schemas.openxmlformats.org/officeDocument/2006/relationships/image" Target="media/image57.png"/><Relationship Id="rId82" Type="http://schemas.openxmlformats.org/officeDocument/2006/relationships/image" Target="media/image78.png"/><Relationship Id="rId199" Type="http://schemas.openxmlformats.org/officeDocument/2006/relationships/image" Target="media/image195.png"/><Relationship Id="rId203" Type="http://schemas.openxmlformats.org/officeDocument/2006/relationships/image" Target="media/image199.png"/><Relationship Id="rId19" Type="http://schemas.openxmlformats.org/officeDocument/2006/relationships/image" Target="media/image15.png"/><Relationship Id="rId224" Type="http://schemas.openxmlformats.org/officeDocument/2006/relationships/image" Target="media/image220.png"/><Relationship Id="rId245" Type="http://schemas.openxmlformats.org/officeDocument/2006/relationships/image" Target="media/image241.png"/><Relationship Id="rId266" Type="http://schemas.openxmlformats.org/officeDocument/2006/relationships/image" Target="media/image262.png"/><Relationship Id="rId287" Type="http://schemas.openxmlformats.org/officeDocument/2006/relationships/image" Target="media/image283.png"/><Relationship Id="rId30" Type="http://schemas.openxmlformats.org/officeDocument/2006/relationships/image" Target="media/image26.png"/><Relationship Id="rId105" Type="http://schemas.openxmlformats.org/officeDocument/2006/relationships/image" Target="media/image101.png"/><Relationship Id="rId126" Type="http://schemas.openxmlformats.org/officeDocument/2006/relationships/image" Target="media/image122.png"/><Relationship Id="rId147" Type="http://schemas.openxmlformats.org/officeDocument/2006/relationships/image" Target="media/image143.png"/><Relationship Id="rId168" Type="http://schemas.openxmlformats.org/officeDocument/2006/relationships/image" Target="media/image164.png"/><Relationship Id="rId312" Type="http://schemas.openxmlformats.org/officeDocument/2006/relationships/image" Target="media/image308.png"/><Relationship Id="rId333" Type="http://schemas.openxmlformats.org/officeDocument/2006/relationships/image" Target="media/image329.png"/><Relationship Id="rId354" Type="http://schemas.openxmlformats.org/officeDocument/2006/relationships/image" Target="media/image350.png"/><Relationship Id="rId51" Type="http://schemas.openxmlformats.org/officeDocument/2006/relationships/image" Target="media/image47.png"/><Relationship Id="rId72" Type="http://schemas.openxmlformats.org/officeDocument/2006/relationships/image" Target="media/image68.png"/><Relationship Id="rId93" Type="http://schemas.openxmlformats.org/officeDocument/2006/relationships/image" Target="media/image89.png"/><Relationship Id="rId189" Type="http://schemas.openxmlformats.org/officeDocument/2006/relationships/image" Target="media/image185.png"/><Relationship Id="rId3" Type="http://schemas.openxmlformats.org/officeDocument/2006/relationships/settings" Target="settings.xml"/><Relationship Id="rId214" Type="http://schemas.openxmlformats.org/officeDocument/2006/relationships/image" Target="media/image210.png"/><Relationship Id="rId235" Type="http://schemas.openxmlformats.org/officeDocument/2006/relationships/image" Target="media/image231.png"/><Relationship Id="rId256" Type="http://schemas.openxmlformats.org/officeDocument/2006/relationships/image" Target="media/image252.png"/><Relationship Id="rId277" Type="http://schemas.openxmlformats.org/officeDocument/2006/relationships/image" Target="media/image273.png"/><Relationship Id="rId298" Type="http://schemas.openxmlformats.org/officeDocument/2006/relationships/image" Target="media/image294.png"/><Relationship Id="rId116" Type="http://schemas.openxmlformats.org/officeDocument/2006/relationships/image" Target="media/image112.png"/><Relationship Id="rId137" Type="http://schemas.openxmlformats.org/officeDocument/2006/relationships/image" Target="media/image133.png"/><Relationship Id="rId158" Type="http://schemas.openxmlformats.org/officeDocument/2006/relationships/image" Target="media/image154.png"/><Relationship Id="rId302" Type="http://schemas.openxmlformats.org/officeDocument/2006/relationships/image" Target="media/image298.png"/><Relationship Id="rId323" Type="http://schemas.openxmlformats.org/officeDocument/2006/relationships/image" Target="media/image319.png"/><Relationship Id="rId344" Type="http://schemas.openxmlformats.org/officeDocument/2006/relationships/image" Target="media/image340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62" Type="http://schemas.openxmlformats.org/officeDocument/2006/relationships/image" Target="media/image58.png"/><Relationship Id="rId83" Type="http://schemas.openxmlformats.org/officeDocument/2006/relationships/image" Target="media/image79.png"/><Relationship Id="rId179" Type="http://schemas.openxmlformats.org/officeDocument/2006/relationships/image" Target="media/image175.png"/><Relationship Id="rId365" Type="http://schemas.openxmlformats.org/officeDocument/2006/relationships/image" Target="media/image361.png"/><Relationship Id="rId190" Type="http://schemas.openxmlformats.org/officeDocument/2006/relationships/image" Target="media/image186.png"/><Relationship Id="rId204" Type="http://schemas.openxmlformats.org/officeDocument/2006/relationships/image" Target="media/image200.png"/><Relationship Id="rId225" Type="http://schemas.openxmlformats.org/officeDocument/2006/relationships/image" Target="media/image221.png"/><Relationship Id="rId246" Type="http://schemas.openxmlformats.org/officeDocument/2006/relationships/image" Target="media/image242.png"/><Relationship Id="rId267" Type="http://schemas.openxmlformats.org/officeDocument/2006/relationships/image" Target="media/image263.png"/><Relationship Id="rId288" Type="http://schemas.openxmlformats.org/officeDocument/2006/relationships/image" Target="media/image284.png"/><Relationship Id="rId106" Type="http://schemas.openxmlformats.org/officeDocument/2006/relationships/image" Target="media/image102.png"/><Relationship Id="rId127" Type="http://schemas.openxmlformats.org/officeDocument/2006/relationships/image" Target="media/image123.png"/><Relationship Id="rId313" Type="http://schemas.openxmlformats.org/officeDocument/2006/relationships/image" Target="media/image309.png"/><Relationship Id="rId10" Type="http://schemas.openxmlformats.org/officeDocument/2006/relationships/image" Target="media/image6.png"/><Relationship Id="rId31" Type="http://schemas.openxmlformats.org/officeDocument/2006/relationships/image" Target="media/image27.png"/><Relationship Id="rId52" Type="http://schemas.openxmlformats.org/officeDocument/2006/relationships/image" Target="media/image48.png"/><Relationship Id="rId73" Type="http://schemas.openxmlformats.org/officeDocument/2006/relationships/image" Target="media/image69.png"/><Relationship Id="rId94" Type="http://schemas.openxmlformats.org/officeDocument/2006/relationships/image" Target="media/image90.png"/><Relationship Id="rId148" Type="http://schemas.openxmlformats.org/officeDocument/2006/relationships/image" Target="media/image144.png"/><Relationship Id="rId169" Type="http://schemas.openxmlformats.org/officeDocument/2006/relationships/image" Target="media/image165.png"/><Relationship Id="rId334" Type="http://schemas.openxmlformats.org/officeDocument/2006/relationships/image" Target="media/image330.png"/><Relationship Id="rId355" Type="http://schemas.openxmlformats.org/officeDocument/2006/relationships/image" Target="media/image351.png"/><Relationship Id="rId4" Type="http://schemas.openxmlformats.org/officeDocument/2006/relationships/webSettings" Target="webSettings.xml"/><Relationship Id="rId180" Type="http://schemas.openxmlformats.org/officeDocument/2006/relationships/image" Target="media/image176.png"/><Relationship Id="rId215" Type="http://schemas.openxmlformats.org/officeDocument/2006/relationships/image" Target="media/image211.png"/><Relationship Id="rId236" Type="http://schemas.openxmlformats.org/officeDocument/2006/relationships/image" Target="media/image232.png"/><Relationship Id="rId257" Type="http://schemas.openxmlformats.org/officeDocument/2006/relationships/image" Target="media/image253.png"/><Relationship Id="rId278" Type="http://schemas.openxmlformats.org/officeDocument/2006/relationships/image" Target="media/image274.png"/><Relationship Id="rId303" Type="http://schemas.openxmlformats.org/officeDocument/2006/relationships/image" Target="media/image299.png"/><Relationship Id="rId42" Type="http://schemas.openxmlformats.org/officeDocument/2006/relationships/image" Target="media/image38.png"/><Relationship Id="rId84" Type="http://schemas.openxmlformats.org/officeDocument/2006/relationships/image" Target="media/image80.png"/><Relationship Id="rId138" Type="http://schemas.openxmlformats.org/officeDocument/2006/relationships/image" Target="media/image134.png"/><Relationship Id="rId345" Type="http://schemas.openxmlformats.org/officeDocument/2006/relationships/image" Target="media/image341.png"/><Relationship Id="rId191" Type="http://schemas.openxmlformats.org/officeDocument/2006/relationships/image" Target="media/image187.png"/><Relationship Id="rId205" Type="http://schemas.openxmlformats.org/officeDocument/2006/relationships/image" Target="media/image201.png"/><Relationship Id="rId247" Type="http://schemas.openxmlformats.org/officeDocument/2006/relationships/image" Target="media/image243.png"/><Relationship Id="rId107" Type="http://schemas.openxmlformats.org/officeDocument/2006/relationships/image" Target="media/image103.png"/><Relationship Id="rId289" Type="http://schemas.openxmlformats.org/officeDocument/2006/relationships/image" Target="media/image285.png"/><Relationship Id="rId11" Type="http://schemas.openxmlformats.org/officeDocument/2006/relationships/image" Target="media/image7.png"/><Relationship Id="rId53" Type="http://schemas.openxmlformats.org/officeDocument/2006/relationships/image" Target="media/image49.png"/><Relationship Id="rId149" Type="http://schemas.openxmlformats.org/officeDocument/2006/relationships/image" Target="media/image145.png"/><Relationship Id="rId314" Type="http://schemas.openxmlformats.org/officeDocument/2006/relationships/image" Target="media/image310.png"/><Relationship Id="rId356" Type="http://schemas.openxmlformats.org/officeDocument/2006/relationships/image" Target="media/image352.png"/><Relationship Id="rId95" Type="http://schemas.openxmlformats.org/officeDocument/2006/relationships/image" Target="media/image91.png"/><Relationship Id="rId160" Type="http://schemas.openxmlformats.org/officeDocument/2006/relationships/image" Target="media/image156.png"/><Relationship Id="rId216" Type="http://schemas.openxmlformats.org/officeDocument/2006/relationships/image" Target="media/image212.png"/><Relationship Id="rId258" Type="http://schemas.openxmlformats.org/officeDocument/2006/relationships/image" Target="media/image254.png"/><Relationship Id="rId22" Type="http://schemas.openxmlformats.org/officeDocument/2006/relationships/image" Target="media/image18.png"/><Relationship Id="rId64" Type="http://schemas.openxmlformats.org/officeDocument/2006/relationships/image" Target="media/image60.png"/><Relationship Id="rId118" Type="http://schemas.openxmlformats.org/officeDocument/2006/relationships/image" Target="media/image114.png"/><Relationship Id="rId325" Type="http://schemas.openxmlformats.org/officeDocument/2006/relationships/image" Target="media/image321.png"/><Relationship Id="rId367" Type="http://schemas.openxmlformats.org/officeDocument/2006/relationships/fontTable" Target="fontTable.xml"/><Relationship Id="rId171" Type="http://schemas.openxmlformats.org/officeDocument/2006/relationships/image" Target="media/image167.png"/><Relationship Id="rId227" Type="http://schemas.openxmlformats.org/officeDocument/2006/relationships/image" Target="media/image223.png"/><Relationship Id="rId269" Type="http://schemas.openxmlformats.org/officeDocument/2006/relationships/image" Target="media/image265.png"/><Relationship Id="rId33" Type="http://schemas.openxmlformats.org/officeDocument/2006/relationships/image" Target="media/image29.png"/><Relationship Id="rId129" Type="http://schemas.openxmlformats.org/officeDocument/2006/relationships/image" Target="media/image125.png"/><Relationship Id="rId280" Type="http://schemas.openxmlformats.org/officeDocument/2006/relationships/image" Target="media/image276.png"/><Relationship Id="rId336" Type="http://schemas.openxmlformats.org/officeDocument/2006/relationships/image" Target="media/image332.png"/><Relationship Id="rId75" Type="http://schemas.openxmlformats.org/officeDocument/2006/relationships/image" Target="media/image71.png"/><Relationship Id="rId140" Type="http://schemas.openxmlformats.org/officeDocument/2006/relationships/image" Target="media/image136.png"/><Relationship Id="rId182" Type="http://schemas.openxmlformats.org/officeDocument/2006/relationships/image" Target="media/image178.png"/><Relationship Id="rId6" Type="http://schemas.openxmlformats.org/officeDocument/2006/relationships/image" Target="media/image2.png"/><Relationship Id="rId238" Type="http://schemas.openxmlformats.org/officeDocument/2006/relationships/image" Target="media/image234.png"/><Relationship Id="rId291" Type="http://schemas.openxmlformats.org/officeDocument/2006/relationships/image" Target="media/image287.png"/><Relationship Id="rId305" Type="http://schemas.openxmlformats.org/officeDocument/2006/relationships/image" Target="media/image301.png"/><Relationship Id="rId347" Type="http://schemas.openxmlformats.org/officeDocument/2006/relationships/image" Target="media/image343.png"/><Relationship Id="rId44" Type="http://schemas.openxmlformats.org/officeDocument/2006/relationships/image" Target="media/image40.png"/><Relationship Id="rId86" Type="http://schemas.openxmlformats.org/officeDocument/2006/relationships/image" Target="media/image82.png"/><Relationship Id="rId151" Type="http://schemas.openxmlformats.org/officeDocument/2006/relationships/image" Target="media/image147.png"/><Relationship Id="rId193" Type="http://schemas.openxmlformats.org/officeDocument/2006/relationships/image" Target="media/image189.png"/><Relationship Id="rId207" Type="http://schemas.openxmlformats.org/officeDocument/2006/relationships/image" Target="media/image203.png"/><Relationship Id="rId249" Type="http://schemas.openxmlformats.org/officeDocument/2006/relationships/image" Target="media/image245.png"/><Relationship Id="rId13" Type="http://schemas.openxmlformats.org/officeDocument/2006/relationships/image" Target="media/image9.png"/><Relationship Id="rId109" Type="http://schemas.openxmlformats.org/officeDocument/2006/relationships/image" Target="media/image105.png"/><Relationship Id="rId260" Type="http://schemas.openxmlformats.org/officeDocument/2006/relationships/image" Target="media/image256.png"/><Relationship Id="rId316" Type="http://schemas.openxmlformats.org/officeDocument/2006/relationships/image" Target="media/image312.png"/><Relationship Id="rId55" Type="http://schemas.openxmlformats.org/officeDocument/2006/relationships/image" Target="media/image51.png"/><Relationship Id="rId97" Type="http://schemas.openxmlformats.org/officeDocument/2006/relationships/image" Target="media/image93.png"/><Relationship Id="rId120" Type="http://schemas.openxmlformats.org/officeDocument/2006/relationships/image" Target="media/image116.png"/><Relationship Id="rId358" Type="http://schemas.openxmlformats.org/officeDocument/2006/relationships/image" Target="media/image354.png"/><Relationship Id="rId162" Type="http://schemas.openxmlformats.org/officeDocument/2006/relationships/image" Target="media/image158.png"/><Relationship Id="rId218" Type="http://schemas.openxmlformats.org/officeDocument/2006/relationships/image" Target="media/image214.png"/><Relationship Id="rId271" Type="http://schemas.openxmlformats.org/officeDocument/2006/relationships/image" Target="media/image267.png"/><Relationship Id="rId24" Type="http://schemas.openxmlformats.org/officeDocument/2006/relationships/image" Target="media/image20.png"/><Relationship Id="rId66" Type="http://schemas.openxmlformats.org/officeDocument/2006/relationships/image" Target="media/image62.png"/><Relationship Id="rId131" Type="http://schemas.openxmlformats.org/officeDocument/2006/relationships/image" Target="media/image127.png"/><Relationship Id="rId327" Type="http://schemas.openxmlformats.org/officeDocument/2006/relationships/image" Target="media/image323.png"/><Relationship Id="rId173" Type="http://schemas.openxmlformats.org/officeDocument/2006/relationships/image" Target="media/image169.png"/><Relationship Id="rId229" Type="http://schemas.openxmlformats.org/officeDocument/2006/relationships/image" Target="media/image225.png"/><Relationship Id="rId240" Type="http://schemas.openxmlformats.org/officeDocument/2006/relationships/image" Target="media/image236.png"/><Relationship Id="rId35" Type="http://schemas.openxmlformats.org/officeDocument/2006/relationships/image" Target="media/image31.png"/><Relationship Id="rId77" Type="http://schemas.openxmlformats.org/officeDocument/2006/relationships/image" Target="media/image73.png"/><Relationship Id="rId100" Type="http://schemas.openxmlformats.org/officeDocument/2006/relationships/image" Target="media/image96.png"/><Relationship Id="rId282" Type="http://schemas.openxmlformats.org/officeDocument/2006/relationships/image" Target="media/image278.png"/><Relationship Id="rId338" Type="http://schemas.openxmlformats.org/officeDocument/2006/relationships/image" Target="media/image334.png"/><Relationship Id="rId8" Type="http://schemas.openxmlformats.org/officeDocument/2006/relationships/image" Target="media/image4.png"/><Relationship Id="rId142" Type="http://schemas.openxmlformats.org/officeDocument/2006/relationships/image" Target="media/image138.png"/><Relationship Id="rId184" Type="http://schemas.openxmlformats.org/officeDocument/2006/relationships/image" Target="media/image180.png"/><Relationship Id="rId251" Type="http://schemas.openxmlformats.org/officeDocument/2006/relationships/image" Target="media/image247.png"/><Relationship Id="rId46" Type="http://schemas.openxmlformats.org/officeDocument/2006/relationships/image" Target="media/image42.png"/><Relationship Id="rId293" Type="http://schemas.openxmlformats.org/officeDocument/2006/relationships/image" Target="media/image289.png"/><Relationship Id="rId307" Type="http://schemas.openxmlformats.org/officeDocument/2006/relationships/image" Target="media/image303.png"/><Relationship Id="rId349" Type="http://schemas.openxmlformats.org/officeDocument/2006/relationships/image" Target="media/image345.png"/><Relationship Id="rId88" Type="http://schemas.openxmlformats.org/officeDocument/2006/relationships/image" Target="media/image84.png"/><Relationship Id="rId111" Type="http://schemas.openxmlformats.org/officeDocument/2006/relationships/image" Target="media/image107.png"/><Relationship Id="rId153" Type="http://schemas.openxmlformats.org/officeDocument/2006/relationships/image" Target="media/image149.png"/><Relationship Id="rId195" Type="http://schemas.openxmlformats.org/officeDocument/2006/relationships/image" Target="media/image191.png"/><Relationship Id="rId209" Type="http://schemas.openxmlformats.org/officeDocument/2006/relationships/image" Target="media/image205.png"/><Relationship Id="rId360" Type="http://schemas.openxmlformats.org/officeDocument/2006/relationships/image" Target="media/image35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7</TotalTime>
  <Pages>116</Pages>
  <Words>485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hashini</dc:creator>
  <cp:keywords/>
  <dc:description/>
  <cp:lastModifiedBy>subhashini</cp:lastModifiedBy>
  <cp:revision>94</cp:revision>
  <dcterms:created xsi:type="dcterms:W3CDTF">2024-09-19T05:13:00Z</dcterms:created>
  <dcterms:modified xsi:type="dcterms:W3CDTF">2025-07-10T12:26:00Z</dcterms:modified>
</cp:coreProperties>
</file>